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4390"/>
      </w:tblGrid>
      <w:tr w:rsidR="00C4585B" w:rsidRPr="00C4585B" w14:paraId="3574A16C" w14:textId="77777777" w:rsidTr="007608EF">
        <w:tc>
          <w:tcPr>
            <w:tcW w:w="14390" w:type="dxa"/>
            <w:shd w:val="clear" w:color="auto" w:fill="D9D9D9" w:themeFill="background1" w:themeFillShade="D9"/>
          </w:tcPr>
          <w:p w14:paraId="34727A9D" w14:textId="5019C430"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task must be used to investigate </w:t>
            </w:r>
            <w:r w:rsidRPr="00C4585B">
              <w:rPr>
                <w:rFonts w:ascii="Times New Roman" w:hAnsi="Times New Roman" w:cs="Times New Roman"/>
                <w:sz w:val="24"/>
                <w:szCs w:val="24"/>
              </w:rPr>
              <w:t xml:space="preserve">compliance at F880, </w:t>
            </w:r>
            <w:r w:rsidR="002A0D32" w:rsidRPr="00C4585B">
              <w:rPr>
                <w:rFonts w:ascii="Times New Roman" w:hAnsi="Times New Roman" w:cs="Times New Roman"/>
                <w:sz w:val="24"/>
                <w:szCs w:val="24"/>
              </w:rPr>
              <w:t>F881,</w:t>
            </w:r>
            <w:r w:rsidRPr="00C4585B">
              <w:rPr>
                <w:rFonts w:ascii="Times New Roman" w:hAnsi="Times New Roman" w:cs="Times New Roman"/>
                <w:sz w:val="24"/>
                <w:szCs w:val="24"/>
              </w:rPr>
              <w:t xml:space="preserve"> </w:t>
            </w:r>
            <w:r w:rsidR="00B4191E" w:rsidRPr="00C4585B">
              <w:rPr>
                <w:rFonts w:ascii="Times New Roman" w:hAnsi="Times New Roman" w:cs="Times New Roman"/>
                <w:sz w:val="24"/>
                <w:szCs w:val="24"/>
              </w:rPr>
              <w:t>F882,</w:t>
            </w:r>
            <w:r w:rsidR="00B4191E" w:rsidRPr="00C4585B">
              <w:rPr>
                <w:rFonts w:ascii="Times New Roman" w:hAnsi="Times New Roman" w:cs="Times New Roman"/>
                <w:b/>
                <w:sz w:val="24"/>
                <w:szCs w:val="24"/>
              </w:rPr>
              <w:t xml:space="preserve"> </w:t>
            </w:r>
            <w:r w:rsidRPr="00C4585B">
              <w:rPr>
                <w:rFonts w:ascii="Times New Roman" w:hAnsi="Times New Roman" w:cs="Times New Roman"/>
                <w:sz w:val="24"/>
                <w:szCs w:val="24"/>
              </w:rPr>
              <w:t>F883</w:t>
            </w:r>
            <w:r w:rsidR="0037103E" w:rsidRPr="00C4585B">
              <w:rPr>
                <w:rFonts w:ascii="Times New Roman" w:hAnsi="Times New Roman" w:cs="Times New Roman"/>
                <w:sz w:val="24"/>
                <w:szCs w:val="24"/>
              </w:rPr>
              <w:t>, F885</w:t>
            </w:r>
            <w:r w:rsidR="00037371" w:rsidRPr="00C4585B">
              <w:rPr>
                <w:rFonts w:ascii="Times New Roman" w:hAnsi="Times New Roman" w:cs="Times New Roman"/>
                <w:sz w:val="24"/>
                <w:szCs w:val="24"/>
              </w:rPr>
              <w:t>,</w:t>
            </w:r>
            <w:r w:rsidR="00714484" w:rsidRPr="00C4585B">
              <w:rPr>
                <w:rFonts w:ascii="Times New Roman" w:hAnsi="Times New Roman" w:cs="Times New Roman"/>
                <w:sz w:val="24"/>
                <w:szCs w:val="24"/>
              </w:rPr>
              <w:t xml:space="preserve"> </w:t>
            </w:r>
            <w:r w:rsidR="00037371" w:rsidRPr="00C4585B">
              <w:rPr>
                <w:rFonts w:ascii="Times New Roman" w:hAnsi="Times New Roman" w:cs="Times New Roman"/>
                <w:sz w:val="24"/>
                <w:szCs w:val="24"/>
              </w:rPr>
              <w:t>F886</w:t>
            </w:r>
            <w:r w:rsidR="00DB61F7" w:rsidRPr="00C4585B">
              <w:rPr>
                <w:rFonts w:ascii="Times New Roman" w:hAnsi="Times New Roman" w:cs="Times New Roman"/>
                <w:sz w:val="24"/>
                <w:szCs w:val="24"/>
              </w:rPr>
              <w:t>, and F887</w:t>
            </w:r>
            <w:r w:rsidRPr="00C4585B">
              <w:rPr>
                <w:rFonts w:ascii="Times New Roman" w:hAnsi="Times New Roman" w:cs="Times New Roman"/>
                <w:sz w:val="24"/>
                <w:szCs w:val="24"/>
              </w:rPr>
              <w:t xml:space="preserve">. For the purpose of this task, “staff” includes </w:t>
            </w:r>
            <w:r w:rsidR="000205D0" w:rsidRPr="00C4585B">
              <w:rPr>
                <w:rFonts w:ascii="Times New Roman" w:eastAsia="Times New Roman" w:hAnsi="Times New Roman" w:cs="Times New Roman"/>
                <w:sz w:val="24"/>
                <w:szCs w:val="24"/>
              </w:rPr>
              <w:t>all facility staff (direct and indirect care functions), contracted staff,</w:t>
            </w:r>
            <w:r w:rsidR="00037371" w:rsidRPr="00C4585B">
              <w:rPr>
                <w:rFonts w:ascii="Times New Roman" w:eastAsia="Times New Roman" w:hAnsi="Times New Roman" w:cs="Times New Roman"/>
                <w:sz w:val="24"/>
                <w:szCs w:val="24"/>
              </w:rPr>
              <w:t xml:space="preserve"> consultants,</w:t>
            </w:r>
            <w:r w:rsidR="000205D0" w:rsidRPr="00C4585B">
              <w:rPr>
                <w:rFonts w:ascii="Times New Roman" w:eastAsia="Times New Roman" w:hAnsi="Times New Roman" w:cs="Times New Roman"/>
                <w:sz w:val="24"/>
                <w:szCs w:val="24"/>
              </w:rPr>
              <w:t xml:space="preserve"> volunteers</w:t>
            </w:r>
            <w:r w:rsidR="00037371" w:rsidRPr="00C4585B">
              <w:rPr>
                <w:rFonts w:ascii="Times New Roman" w:eastAsia="Times New Roman" w:hAnsi="Times New Roman" w:cs="Times New Roman"/>
                <w:sz w:val="24"/>
                <w:szCs w:val="24"/>
              </w:rPr>
              <w:t>,</w:t>
            </w:r>
            <w:r w:rsidR="00037371" w:rsidRPr="00C4585B">
              <w:rPr>
                <w:rFonts w:ascii="Times New Roman" w:hAnsi="Times New Roman" w:cs="Times New Roman"/>
                <w:sz w:val="24"/>
              </w:rPr>
              <w:t xml:space="preserve"> </w:t>
            </w:r>
            <w:r w:rsidR="00037371" w:rsidRPr="00C4585B">
              <w:rPr>
                <w:rFonts w:ascii="Times New Roman" w:hAnsi="Times New Roman" w:cs="Times New Roman"/>
                <w:sz w:val="24"/>
                <w:szCs w:val="24"/>
              </w:rPr>
              <w:t>others who provide care and services to residents on behalf of the facility, and students in the facility’s nurse aide training programs or from affiliated academic institutions</w:t>
            </w:r>
            <w:r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26D69B6C" w14:textId="77777777" w:rsidR="00037371" w:rsidRPr="00C4585B" w:rsidRDefault="00037371" w:rsidP="00D53835">
            <w:pPr>
              <w:pStyle w:val="NoSpacing"/>
              <w:tabs>
                <w:tab w:val="left" w:pos="2383"/>
              </w:tabs>
              <w:rPr>
                <w:rFonts w:ascii="Times New Roman" w:hAnsi="Times New Roman" w:cs="Times New Roman"/>
                <w:sz w:val="24"/>
                <w:szCs w:val="24"/>
              </w:rPr>
            </w:pPr>
          </w:p>
          <w:p w14:paraId="12155587" w14:textId="367889C1"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be in compliance with CMS requirements and surveyors will use guidance that is in effect at the time of the survey. Refer to QSO memos released at: </w:t>
            </w:r>
            <w:hyperlink r:id="rId12">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3">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577EE6F8" w14:textId="77777777" w:rsidR="00FD7525" w:rsidRPr="00C4585B" w:rsidRDefault="00FD7525" w:rsidP="00D53835">
            <w:pPr>
              <w:pStyle w:val="NoSpacing"/>
              <w:tabs>
                <w:tab w:val="left" w:pos="2383"/>
              </w:tabs>
              <w:rPr>
                <w:rFonts w:ascii="Times New Roman" w:hAnsi="Times New Roman" w:cs="Times New Roman"/>
                <w:sz w:val="24"/>
                <w:szCs w:val="24"/>
              </w:rPr>
            </w:pPr>
          </w:p>
          <w:p w14:paraId="3A6FAA83"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3493E7F8" w14:textId="77777777" w:rsidR="00A36DA2" w:rsidRPr="00C4585B" w:rsidRDefault="00A36DA2" w:rsidP="00D53835">
            <w:pPr>
              <w:pStyle w:val="NoSpacing"/>
              <w:tabs>
                <w:tab w:val="left" w:pos="2383"/>
              </w:tabs>
              <w:rPr>
                <w:rFonts w:ascii="Times New Roman" w:hAnsi="Times New Roman" w:cs="Times New Roman"/>
                <w:sz w:val="24"/>
                <w:szCs w:val="24"/>
              </w:rPr>
            </w:pPr>
          </w:p>
          <w:p w14:paraId="715FBBDB"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7DB575C9" w14:textId="2AC359D4" w:rsidR="0076170E" w:rsidRPr="00C4585B"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DC7E2E"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547EAA" w:rsidRPr="00C4585B">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DC7E2E" w:rsidRPr="00C4585B">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2113E8BB" w14:textId="77777777" w:rsidR="0076170E" w:rsidRPr="00C4585B" w:rsidRDefault="0076170E" w:rsidP="00897855"/>
          <w:p w14:paraId="49F5EBE8" w14:textId="77777777" w:rsidR="0076170E" w:rsidRPr="00C4585B" w:rsidRDefault="0076170E" w:rsidP="00897855"/>
          <w:p w14:paraId="04352B1E" w14:textId="77777777" w:rsidR="0076170E" w:rsidRPr="00C4585B" w:rsidRDefault="0076170E" w:rsidP="00897855"/>
          <w:p w14:paraId="1F83B5B9" w14:textId="77777777" w:rsidR="0076170E" w:rsidRPr="00C4585B" w:rsidRDefault="0076170E" w:rsidP="00897855"/>
          <w:p w14:paraId="033272D9" w14:textId="77777777" w:rsidR="0076170E" w:rsidRPr="00C4585B" w:rsidRDefault="0076170E" w:rsidP="00897855"/>
          <w:p w14:paraId="7F568579" w14:textId="77777777" w:rsidR="0076170E" w:rsidRPr="00C4585B" w:rsidRDefault="0076170E" w:rsidP="00897855"/>
          <w:p w14:paraId="4CFB1A03" w14:textId="034A548A" w:rsidR="0076170E" w:rsidRPr="00C4585B" w:rsidRDefault="0076170E" w:rsidP="0076170E"/>
          <w:p w14:paraId="135EC83D" w14:textId="77777777" w:rsidR="0076170E" w:rsidRPr="00C4585B" w:rsidRDefault="0076170E" w:rsidP="0076170E"/>
          <w:p w14:paraId="1944C88B" w14:textId="77777777" w:rsidR="0076170E" w:rsidRPr="00C4585B" w:rsidRDefault="0076170E" w:rsidP="0076170E"/>
          <w:p w14:paraId="46B17987" w14:textId="77777777" w:rsidR="0076170E" w:rsidRPr="00C4585B" w:rsidRDefault="0076170E" w:rsidP="0076170E"/>
          <w:p w14:paraId="5599E502" w14:textId="148B8250" w:rsidR="0076170E" w:rsidRPr="00C4585B" w:rsidRDefault="0076170E" w:rsidP="0076170E"/>
          <w:p w14:paraId="3D897118" w14:textId="77777777" w:rsidR="0076170E" w:rsidRPr="00C4585B" w:rsidRDefault="0076170E" w:rsidP="0076170E"/>
          <w:p w14:paraId="4712FC72" w14:textId="77835137" w:rsidR="0076170E" w:rsidRPr="00C4585B" w:rsidRDefault="0076170E" w:rsidP="0076170E"/>
          <w:p w14:paraId="03CFA8CA" w14:textId="77777777" w:rsidR="00A72255" w:rsidRPr="00C4585B" w:rsidRDefault="00A72255" w:rsidP="00897855">
            <w:pPr>
              <w:ind w:firstLine="720"/>
            </w:pPr>
          </w:p>
        </w:tc>
      </w:tr>
      <w:tr w:rsidR="00C4585B" w:rsidRPr="00C4585B" w14:paraId="3A44F2A0" w14:textId="77777777" w:rsidTr="009A74F1">
        <w:trPr>
          <w:trHeight w:val="9548"/>
        </w:trPr>
        <w:tc>
          <w:tcPr>
            <w:tcW w:w="14390" w:type="dxa"/>
            <w:shd w:val="clear" w:color="auto" w:fill="FFFFFF" w:themeFill="background1"/>
          </w:tcPr>
          <w:p w14:paraId="56617A62"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74A0ECBF" w14:textId="029ED9AE"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5CA751D9" w14:textId="7AC70571"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19FBD26B" w14:textId="77777777" w:rsidR="00B2237C" w:rsidRPr="00C4585B" w:rsidRDefault="00072CA1"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6CC40B84" w14:textId="77777777" w:rsidR="00E0746E" w:rsidRPr="00C4585B" w:rsidRDefault="00E0746E"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37FAAD15" w14:textId="77777777" w:rsidR="00E0746E" w:rsidRPr="00C4585B" w:rsidRDefault="00E0746E"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26CEC849" w14:textId="281EB1B1" w:rsidR="000A3603" w:rsidRPr="00C4585B" w:rsidRDefault="000A3603"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65E66133" w14:textId="77777777" w:rsidR="00072CA1" w:rsidRPr="00C4585B" w:rsidRDefault="00072CA1" w:rsidP="00072CA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73D98A25"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7B9598F6" w14:textId="77777777" w:rsidR="002C0288" w:rsidRPr="00C4585B" w:rsidRDefault="002C0288"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2C06A8C"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AC4599E"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09AEFDA9"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12E62C0A" w14:textId="71C9A96D" w:rsidR="00727BF7" w:rsidRPr="00C4585B" w:rsidRDefault="002C0288" w:rsidP="00727BF7">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50562E46" w14:textId="3FB6823E"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53A0D1F" w14:textId="4B327E60" w:rsidR="00792D8C" w:rsidRPr="00C4585B" w:rsidRDefault="000504F3"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6F1621FF" w14:textId="77777777" w:rsidR="000504F3" w:rsidRPr="00C4585B" w:rsidRDefault="000504F3">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C4585B" w:rsidRDefault="00327889" w:rsidP="001B3664">
            <w:pPr>
              <w:pStyle w:val="NoSpacing"/>
              <w:numPr>
                <w:ilvl w:val="1"/>
                <w:numId w:val="54"/>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3FF3C59E" w14:textId="60C2BB81" w:rsidR="00327889" w:rsidRPr="00C4585B" w:rsidRDefault="00327889" w:rsidP="001B3664">
            <w:pPr>
              <w:pStyle w:val="NoSpacing"/>
              <w:numPr>
                <w:ilvl w:val="1"/>
                <w:numId w:val="54"/>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05F1182B" w14:textId="41D2AD27" w:rsidR="000B63F8" w:rsidRPr="00C4585B" w:rsidRDefault="00520B22" w:rsidP="002C0288">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390A09EF" w14:textId="033B3D94"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239D629F" w14:textId="25C9CF7E" w:rsidR="00C03FB7" w:rsidRPr="00C4585B" w:rsidRDefault="00C03FB7" w:rsidP="002C0288">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Sample five </w:t>
            </w:r>
            <w:r w:rsidR="00B550EA" w:rsidRPr="00C4585B">
              <w:rPr>
                <w:rFonts w:ascii="Times New Roman" w:hAnsi="Times New Roman" w:cs="Times New Roman"/>
                <w:iCs/>
                <w:sz w:val="24"/>
                <w:szCs w:val="24"/>
              </w:rPr>
              <w:t xml:space="preserve">unvaccinated </w:t>
            </w:r>
            <w:r w:rsidRPr="00C4585B">
              <w:rPr>
                <w:rFonts w:ascii="Times New Roman" w:hAnsi="Times New Roman" w:cs="Times New Roman"/>
                <w:iCs/>
                <w:sz w:val="24"/>
                <w:szCs w:val="24"/>
              </w:rPr>
              <w:t>staff for COVID-19 immunization</w:t>
            </w:r>
            <w:r w:rsidR="006266CE" w:rsidRPr="00C4585B">
              <w:rPr>
                <w:rFonts w:ascii="Times New Roman" w:hAnsi="Times New Roman" w:cs="Times New Roman"/>
                <w:iCs/>
                <w:sz w:val="24"/>
                <w:szCs w:val="24"/>
              </w:rPr>
              <w:t xml:space="preserve"> review.</w:t>
            </w:r>
          </w:p>
          <w:p w14:paraId="0D38CDF7" w14:textId="666963BF" w:rsidR="000A3428" w:rsidRDefault="00A2549A" w:rsidP="001B3664">
            <w:pPr>
              <w:pStyle w:val="NoSpacing"/>
              <w:ind w:left="720"/>
              <w:rPr>
                <w:rFonts w:ascii="Times New Roman" w:hAnsi="Times New Roman" w:cs="Times New Roman"/>
                <w:sz w:val="24"/>
                <w:szCs w:val="24"/>
              </w:rPr>
            </w:pPr>
            <w:r w:rsidRPr="00C4585B">
              <w:rPr>
                <w:rFonts w:ascii="Times New Roman" w:hAnsi="Times New Roman" w:cs="Times New Roman"/>
                <w:sz w:val="24"/>
                <w:szCs w:val="24"/>
              </w:rPr>
              <w:t>Note:</w:t>
            </w:r>
            <w:r w:rsidR="00E36B2A" w:rsidRPr="00C4585B">
              <w:rPr>
                <w:rFonts w:ascii="Times New Roman" w:hAnsi="Times New Roman" w:cs="Times New Roman"/>
                <w:sz w:val="24"/>
                <w:szCs w:val="24"/>
              </w:rPr>
              <w:t xml:space="preserve"> If there are less than five COVID-19 unvaccinated staff, the sample can contain less than five staff.   </w:t>
            </w:r>
          </w:p>
          <w:p w14:paraId="742484D4" w14:textId="77777777" w:rsidR="00A91563" w:rsidRPr="00C4585B" w:rsidRDefault="00A91563" w:rsidP="001B3664">
            <w:pPr>
              <w:pStyle w:val="NoSpacing"/>
              <w:ind w:left="720"/>
              <w:rPr>
                <w:rFonts w:ascii="Times New Roman" w:hAnsi="Times New Roman" w:cs="Times New Roman"/>
                <w:sz w:val="24"/>
                <w:szCs w:val="24"/>
              </w:rPr>
            </w:pPr>
          </w:p>
          <w:p w14:paraId="574233E0"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21CD0C97" w14:textId="0B2949FC"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w:t>
            </w:r>
            <w:r w:rsidRPr="00C4585B">
              <w:rPr>
                <w:rFonts w:ascii="Times New Roman" w:hAnsi="Times New Roman" w:cs="Times New Roman"/>
                <w:sz w:val="24"/>
                <w:szCs w:val="24"/>
              </w:rPr>
              <w:lastRenderedPageBreak/>
              <w:t xml:space="preserve">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4"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5"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6"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C4585B" w:rsidRDefault="00401DC1" w:rsidP="001B3664">
            <w:pPr>
              <w:pStyle w:val="NoSpacing"/>
              <w:rPr>
                <w:rFonts w:ascii="Times New Roman" w:hAnsi="Times New Roman" w:cs="Times New Roman"/>
                <w:sz w:val="24"/>
                <w:szCs w:val="24"/>
              </w:rPr>
            </w:pPr>
          </w:p>
          <w:p w14:paraId="196BEE93"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5CAC360C"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55A2507C"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4EF694FD"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64BE95FC"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7A2879D9" w14:textId="77777777" w:rsidR="00401DC1" w:rsidRPr="00C4585B" w:rsidRDefault="00401DC1">
            <w:pPr>
              <w:pStyle w:val="NoSpacing"/>
              <w:rPr>
                <w:rFonts w:ascii="Times New Roman" w:hAnsi="Times New Roman" w:cs="Times New Roman"/>
                <w:sz w:val="24"/>
                <w:szCs w:val="24"/>
              </w:rPr>
            </w:pPr>
          </w:p>
          <w:p w14:paraId="7DD768F2"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4BE21A81" w14:textId="57AF5DB0"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4A97B966"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3C094ACC"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4B87439C" w14:textId="77777777" w:rsidR="000A3428"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1F3986CC" w14:textId="77777777" w:rsidR="003F1172"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7CF512C0" w14:textId="77777777" w:rsidR="000A3428" w:rsidRPr="00C4585B" w:rsidRDefault="003F1172"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60DD5D5D" w14:textId="77777777" w:rsidR="000A3428"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27539E51" w14:textId="77777777" w:rsidR="000C173B"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4DED419F" w14:textId="3D47B8E6"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21FB5372"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41BCF85B" w14:textId="77777777" w:rsidR="001244F3" w:rsidRPr="00C4585B" w:rsidRDefault="001244F3" w:rsidP="00814BE9">
            <w:pPr>
              <w:shd w:val="clear" w:color="auto" w:fill="FFFFFF" w:themeFill="background1"/>
              <w:tabs>
                <w:tab w:val="right" w:pos="8640"/>
              </w:tabs>
              <w:spacing w:before="60" w:after="60" w:line="280" w:lineRule="atLeast"/>
              <w:ind w:right="101"/>
              <w:rPr>
                <w:rFonts w:ascii="Times New Roman" w:hAnsi="Times New Roman" w:cs="Times New Roman"/>
                <w:sz w:val="24"/>
                <w:szCs w:val="24"/>
              </w:rPr>
            </w:pPr>
          </w:p>
          <w:p w14:paraId="0990A0E4"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For Standard Precautions</w:t>
            </w:r>
            <w:r w:rsidR="00BE1A75" w:rsidRPr="00C4585B">
              <w:rPr>
                <w:rFonts w:ascii="Times New Roman" w:hAnsi="Times New Roman" w:cs="Times New Roman"/>
                <w:b/>
                <w:sz w:val="24"/>
                <w:szCs w:val="24"/>
              </w:rPr>
              <w:t>:</w:t>
            </w:r>
          </w:p>
          <w:p w14:paraId="0C78F88A"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E371F8"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lastRenderedPageBreak/>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0B97F48A"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5F8D0382"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FCC86F7" w14:textId="672459C0" w:rsidR="00BE1A75" w:rsidRPr="00C4585B" w:rsidRDefault="00BE1A75" w:rsidP="002C0288">
            <w:pPr>
              <w:pStyle w:val="ListParagraph"/>
              <w:numPr>
                <w:ilvl w:val="0"/>
                <w:numId w:val="54"/>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24628B6C" w14:textId="13591D59"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30BA2383" w14:textId="548F1DF0" w:rsidR="00264D7C" w:rsidRPr="00C4585B" w:rsidRDefault="00895312"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 xml:space="preserve">All staff are </w:t>
            </w:r>
            <w:r w:rsidR="00A50FBC" w:rsidRPr="00A10723">
              <w:rPr>
                <w:rFonts w:ascii="Times New Roman" w:hAnsi="Times New Roman" w:cs="Times New Roman"/>
                <w:bCs/>
                <w:i/>
                <w:color w:val="FF0000"/>
                <w:sz w:val="24"/>
                <w:szCs w:val="24"/>
              </w:rPr>
              <w:t>following appropriate source control (i.e., facemasks or respirators)</w:t>
            </w:r>
            <w:r w:rsidR="00A50FBC" w:rsidRPr="00A10723">
              <w:rPr>
                <w:rFonts w:ascii="Times New Roman" w:hAnsi="Times New Roman" w:cs="Times New Roman"/>
                <w:bCs/>
                <w:color w:val="FF0000"/>
                <w:sz w:val="24"/>
                <w:szCs w:val="24"/>
              </w:rPr>
              <w:t xml:space="preserve"> </w:t>
            </w:r>
            <w:r w:rsidR="00DD6586" w:rsidRPr="00C4585B">
              <w:rPr>
                <w:rFonts w:ascii="Times New Roman" w:hAnsi="Times New Roman" w:cs="Times New Roman"/>
                <w:bCs/>
                <w:sz w:val="24"/>
                <w:szCs w:val="24"/>
              </w:rPr>
              <w:t>in accordance with national standards</w:t>
            </w:r>
            <w:r w:rsidRPr="00C4585B">
              <w:rPr>
                <w:rFonts w:ascii="Times New Roman" w:hAnsi="Times New Roman" w:cs="Times New Roman"/>
                <w:bCs/>
                <w:sz w:val="24"/>
                <w:szCs w:val="24"/>
              </w:rPr>
              <w:t>;</w:t>
            </w:r>
          </w:p>
          <w:p w14:paraId="63E1651F" w14:textId="06AF6F9A" w:rsidR="00895312" w:rsidRPr="00C4585B" w:rsidRDefault="00895312" w:rsidP="00E911B7">
            <w:pPr>
              <w:pStyle w:val="ListParagraph"/>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58F13006" w14:textId="51DF1F48" w:rsidR="00E63572"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1BC81CB1" w14:textId="3F104EEF" w:rsidR="00A50FBC" w:rsidRPr="0062192B" w:rsidRDefault="00A50FBC" w:rsidP="00A50FBC">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 xml:space="preserve">, </w:t>
            </w:r>
            <w:r w:rsidRPr="0036463A">
              <w:rPr>
                <w:rFonts w:ascii="Times New Roman" w:hAnsi="Times New Roman" w:cs="Times New Roman"/>
                <w:i/>
                <w:color w:val="FF0000"/>
                <w:sz w:val="24"/>
                <w:szCs w:val="24"/>
              </w:rPr>
              <w:t>if facilities are experiencing PPE shortages outside of their control, they are using PPE optimization strategies</w:t>
            </w:r>
            <w:r w:rsidRPr="0036463A">
              <w:rPr>
                <w:rFonts w:ascii="Times New Roman" w:hAnsi="Times New Roman" w:cs="Times New Roman"/>
                <w:color w:val="FF0000"/>
                <w:sz w:val="24"/>
                <w:szCs w:val="24"/>
              </w:rPr>
              <w:t xml:space="preserve"> </w:t>
            </w:r>
            <w:r w:rsidRPr="0062192B">
              <w:rPr>
                <w:rFonts w:ascii="Times New Roman" w:hAnsi="Times New Roman" w:cs="Times New Roman"/>
                <w:sz w:val="24"/>
                <w:szCs w:val="24"/>
              </w:rPr>
              <w:t xml:space="preserve">in accordance with national </w:t>
            </w:r>
            <w:r w:rsidRPr="001A3480">
              <w:rPr>
                <w:rFonts w:ascii="Times New Roman" w:hAnsi="Times New Roman" w:cs="Times New Roman"/>
                <w:i/>
                <w:color w:val="FF0000"/>
                <w:sz w:val="24"/>
                <w:szCs w:val="24"/>
              </w:rPr>
              <w:t>standards</w:t>
            </w:r>
            <w:r w:rsidRPr="0062192B">
              <w:rPr>
                <w:rFonts w:ascii="Times New Roman" w:hAnsi="Times New Roman" w:cs="Times New Roman"/>
                <w:sz w:val="24"/>
                <w:szCs w:val="24"/>
              </w:rPr>
              <w:t>; and</w:t>
            </w:r>
          </w:p>
          <w:p w14:paraId="32D61966"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5A992BE7"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4136328E" w14:textId="77777777" w:rsidR="00E63572" w:rsidRPr="00C4585B" w:rsidRDefault="00E63572"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573E522B" w14:textId="77777777" w:rsidR="00E63572" w:rsidRPr="00C4585B" w:rsidRDefault="0004681A"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CE31AA2" w14:textId="77777777" w:rsidR="00E63572" w:rsidRPr="00C4585B" w:rsidRDefault="0004681A" w:rsidP="00B00CBE">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7F81789D" w14:textId="77777777" w:rsidR="00BF0122" w:rsidRPr="00C4585B" w:rsidRDefault="00BF0122" w:rsidP="00814BE9">
            <w:pPr>
              <w:tabs>
                <w:tab w:val="left" w:pos="360"/>
              </w:tabs>
              <w:spacing w:before="60" w:after="60"/>
              <w:ind w:right="108"/>
              <w:rPr>
                <w:b/>
              </w:rPr>
            </w:pPr>
          </w:p>
          <w:p w14:paraId="24FD0EFB"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25C86AC8" w14:textId="77777777" w:rsidR="00A50FBC" w:rsidRDefault="00BF0122" w:rsidP="00632A4A">
            <w:pPr>
              <w:rPr>
                <w:rFonts w:ascii="Times New Roman" w:hAnsi="Times New Roman" w:cs="Times New Roman"/>
                <w:i/>
                <w:color w:val="FF0000"/>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50FBC">
              <w:rPr>
                <w:rFonts w:ascii="Times New Roman" w:hAnsi="Times New Roman" w:cs="Times New Roman"/>
                <w:i/>
                <w:color w:val="FF0000"/>
                <w:sz w:val="24"/>
                <w:szCs w:val="24"/>
              </w:rPr>
              <w:t>wearing</w:t>
            </w:r>
            <w:r w:rsidR="00A50FBC" w:rsidRPr="00F60193">
              <w:rPr>
                <w:rFonts w:ascii="Times New Roman" w:hAnsi="Times New Roman" w:cs="Times New Roman"/>
                <w:i/>
                <w:color w:val="FF0000"/>
                <w:sz w:val="24"/>
                <w:szCs w:val="24"/>
              </w:rPr>
              <w:t xml:space="preserve"> appropriate source </w:t>
            </w:r>
          </w:p>
          <w:p w14:paraId="467B1A3C" w14:textId="6FB10216" w:rsidR="00814BE9" w:rsidRDefault="00A50FBC" w:rsidP="00632A4A">
            <w:pPr>
              <w:rPr>
                <w:rFonts w:ascii="Times New Roman" w:hAnsi="Times New Roman" w:cs="Times New Roman"/>
                <w:sz w:val="24"/>
                <w:szCs w:val="24"/>
              </w:rPr>
            </w:pPr>
            <w:r>
              <w:rPr>
                <w:rFonts w:ascii="Times New Roman" w:hAnsi="Times New Roman" w:cs="Times New Roman"/>
                <w:i/>
                <w:color w:val="FF0000"/>
                <w:sz w:val="24"/>
                <w:szCs w:val="24"/>
              </w:rPr>
              <w:t xml:space="preserve">      </w:t>
            </w:r>
            <w:r w:rsidRPr="00F60193">
              <w:rPr>
                <w:rFonts w:ascii="Times New Roman" w:hAnsi="Times New Roman" w:cs="Times New Roman"/>
                <w:i/>
                <w:color w:val="FF0000"/>
                <w:sz w:val="24"/>
                <w:szCs w:val="24"/>
              </w:rPr>
              <w:t>control</w:t>
            </w:r>
            <w:r w:rsidRPr="00F60193">
              <w:rPr>
                <w:rFonts w:ascii="Times New Roman" w:hAnsi="Times New Roman" w:cs="Times New Roman"/>
                <w:sz w:val="24"/>
                <w:szCs w:val="24"/>
              </w:rPr>
              <w:t xml:space="preserve">, </w:t>
            </w:r>
            <w:r w:rsidRPr="009E3564">
              <w:rPr>
                <w:rFonts w:ascii="Times New Roman" w:hAnsi="Times New Roman" w:cs="Times New Roman"/>
                <w:sz w:val="24"/>
                <w:szCs w:val="24"/>
              </w:rPr>
              <w:t>in accordance with national standards, while</w:t>
            </w:r>
            <w:r w:rsidRPr="00E911B7">
              <w:rPr>
                <w:rFonts w:ascii="Times New Roman" w:hAnsi="Times New Roman" w:cs="Times New Roman"/>
                <w:sz w:val="24"/>
                <w:szCs w:val="24"/>
              </w:rPr>
              <w:t xml:space="preserve"> in the facility or while around others outside.</w:t>
            </w:r>
          </w:p>
          <w:p w14:paraId="50280377" w14:textId="77777777" w:rsidR="00A50FBC" w:rsidRPr="00C4585B" w:rsidRDefault="00A50FBC" w:rsidP="00632A4A">
            <w:pPr>
              <w:rPr>
                <w:rFonts w:ascii="Times New Roman" w:hAnsi="Times New Roman" w:cs="Times New Roman"/>
                <w:sz w:val="24"/>
                <w:szCs w:val="24"/>
              </w:rPr>
            </w:pPr>
          </w:p>
          <w:p w14:paraId="7BAA5792"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50EE6BD5"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65ABA484" w14:textId="77777777"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04D34981" w14:textId="2F6C1BB4"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C4585B">
              <w:rPr>
                <w:rFonts w:ascii="Times New Roman" w:hAnsi="Times New Roman" w:cs="Times New Roman"/>
                <w:sz w:val="24"/>
                <w:szCs w:val="24"/>
              </w:rPr>
              <w:t>;</w:t>
            </w:r>
            <w:r w:rsidR="006C3EF8" w:rsidRPr="00C4585B">
              <w:rPr>
                <w:rFonts w:ascii="Times New Roman" w:hAnsi="Times New Roman" w:cs="Times New Roman"/>
                <w:sz w:val="24"/>
                <w:szCs w:val="24"/>
              </w:rPr>
              <w:t xml:space="preserve"> </w:t>
            </w:r>
          </w:p>
          <w:p w14:paraId="38B77C68" w14:textId="3C07EC93"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lastRenderedPageBreak/>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722C7181" w14:textId="77777777"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2E0B45E5" w14:textId="12DAA12B"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C4585B">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0185288E" w14:textId="77777777" w:rsidR="0059157D" w:rsidRPr="00C4585B" w:rsidRDefault="0059157D" w:rsidP="002C0288">
            <w:pPr>
              <w:pStyle w:val="ListParagraph"/>
              <w:widowControl w:val="0"/>
              <w:numPr>
                <w:ilvl w:val="1"/>
                <w:numId w:val="54"/>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6C717233" w14:textId="5ED020FD" w:rsidR="0059157D" w:rsidRPr="00C4585B" w:rsidRDefault="0059157D" w:rsidP="002C0288">
            <w:pPr>
              <w:pStyle w:val="ListParagraph"/>
              <w:widowControl w:val="0"/>
              <w:numPr>
                <w:ilvl w:val="2"/>
                <w:numId w:val="54"/>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7370B95" w14:textId="559E22A0" w:rsidR="0059157D" w:rsidRPr="00C4585B" w:rsidRDefault="0059157D" w:rsidP="002C0288">
            <w:pPr>
              <w:pStyle w:val="ListParagraph"/>
              <w:widowControl w:val="0"/>
              <w:numPr>
                <w:ilvl w:val="2"/>
                <w:numId w:val="54"/>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dent care and procedure support;</w:t>
            </w:r>
          </w:p>
          <w:p w14:paraId="75C43EA6" w14:textId="19299F44" w:rsidR="0059157D" w:rsidRPr="00C4585B" w:rsidRDefault="0059157D" w:rsidP="002C0288">
            <w:pPr>
              <w:pStyle w:val="ListParagraph"/>
              <w:widowControl w:val="0"/>
              <w:numPr>
                <w:ilvl w:val="2"/>
                <w:numId w:val="54"/>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04A45940" w14:textId="2B34BB9E" w:rsidR="0059157D" w:rsidRPr="00C4585B" w:rsidRDefault="0059157D" w:rsidP="002C0288">
            <w:pPr>
              <w:pStyle w:val="ListParagraph"/>
              <w:widowControl w:val="0"/>
              <w:numPr>
                <w:ilvl w:val="2"/>
                <w:numId w:val="54"/>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300091F1" w14:textId="0E60A9BF" w:rsidR="00943B12" w:rsidRPr="00C4585B" w:rsidRDefault="00632A4A"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20EB8C0A" w14:textId="77777777" w:rsidR="003F127E" w:rsidRPr="00C4585B" w:rsidRDefault="00632A4A"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07682C09" w14:textId="77777777" w:rsidR="003F127E" w:rsidRPr="00C4585B" w:rsidRDefault="003F127E" w:rsidP="00814BE9">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426E04ED"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0428556B"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1A61A4FE" w14:textId="77777777" w:rsidR="00632A4A" w:rsidRPr="00C4585B" w:rsidRDefault="00632A4A" w:rsidP="00632A4A">
            <w:pPr>
              <w:pStyle w:val="NoSpacing"/>
              <w:rPr>
                <w:rFonts w:ascii="Times New Roman" w:hAnsi="Times New Roman" w:cs="Times New Roman"/>
                <w:sz w:val="24"/>
                <w:szCs w:val="24"/>
              </w:rPr>
            </w:pPr>
          </w:p>
          <w:p w14:paraId="2F0363D0"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A10723">
              <w:rPr>
                <w:rFonts w:ascii="Times New Roman" w:hAnsi="Times New Roman" w:cs="Times New Roman"/>
                <w:b/>
                <w:bCs/>
                <w:sz w:val="24"/>
                <w:szCs w:val="24"/>
              </w:rPr>
            </w:r>
            <w:r w:rsidR="00A10723">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3018FD9A" w14:textId="77777777" w:rsidR="00710561" w:rsidRPr="00C4585B" w:rsidRDefault="00710561" w:rsidP="00814BE9">
            <w:pPr>
              <w:widowControl w:val="0"/>
              <w:tabs>
                <w:tab w:val="left" w:pos="932"/>
                <w:tab w:val="left" w:pos="933"/>
              </w:tabs>
              <w:autoSpaceDE w:val="0"/>
              <w:autoSpaceDN w:val="0"/>
              <w:ind w:right="617"/>
              <w:rPr>
                <w:rFonts w:ascii="Times New Roman" w:hAnsi="Times New Roman" w:cs="Times New Roman"/>
                <w:b/>
                <w:bCs/>
                <w:sz w:val="24"/>
              </w:rPr>
            </w:pPr>
          </w:p>
          <w:p w14:paraId="49C5CB05"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lastRenderedPageBreak/>
              <w:t>Resident Care for COVID-19</w:t>
            </w:r>
          </w:p>
          <w:p w14:paraId="440A62FF" w14:textId="09F0653A"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9571F6" w:rsidRPr="00C4585B">
              <w:rPr>
                <w:rFonts w:ascii="Times New Roman" w:hAnsi="Times New Roman" w:cs="Times New Roman"/>
                <w:sz w:val="24"/>
                <w:szCs w:val="24"/>
              </w:rPr>
              <w:t>t</w:t>
            </w:r>
            <w:r w:rsidRPr="00C4585B">
              <w:rPr>
                <w:rFonts w:ascii="Times New Roman" w:hAnsi="Times New Roman" w:cs="Times New Roman"/>
                <w:sz w:val="24"/>
                <w:szCs w:val="24"/>
              </w:rPr>
              <w:t>ransmission-</w:t>
            </w:r>
            <w:r w:rsidR="009571F6" w:rsidRPr="00C4585B">
              <w:rPr>
                <w:rFonts w:ascii="Times New Roman" w:hAnsi="Times New Roman" w:cs="Times New Roman"/>
                <w:sz w:val="24"/>
                <w:szCs w:val="24"/>
              </w:rPr>
              <w:t>b</w:t>
            </w:r>
            <w:r w:rsidRPr="00C4585B">
              <w:rPr>
                <w:rFonts w:ascii="Times New Roman" w:hAnsi="Times New Roman" w:cs="Times New Roman"/>
                <w:sz w:val="24"/>
                <w:szCs w:val="24"/>
              </w:rPr>
              <w:t xml:space="preserve">ased </w:t>
            </w:r>
            <w:r w:rsidR="009571F6"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are restricted to their rooms except for medically necessary purposes.  If these residents have to leave their room, they are wearing </w:t>
            </w:r>
            <w:r w:rsidR="00A50FBC">
              <w:rPr>
                <w:rFonts w:ascii="Times New Roman" w:hAnsi="Times New Roman" w:cs="Times New Roman"/>
                <w:i/>
                <w:color w:val="FF0000"/>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4193D318" w:rsidR="00445894" w:rsidRPr="00C4585B" w:rsidRDefault="00445894"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A50FBC">
              <w:rPr>
                <w:rFonts w:ascii="Times New Roman" w:hAnsi="Times New Roman" w:cs="Times New Roman"/>
                <w:i/>
                <w:color w:val="FF0000"/>
                <w:sz w:val="24"/>
                <w:szCs w:val="24"/>
              </w:rPr>
              <w:t xml:space="preserve">on TBP or under quarantin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xml:space="preserve">.  The facility is ensuring that residents are maintaining social distancing (e.g., limited number of people in areas and spaced by at least 6 feet), performing hand hygiene, and wearing </w:t>
            </w:r>
            <w:r w:rsidR="00A50FBC">
              <w:rPr>
                <w:rFonts w:ascii="Times New Roman" w:hAnsi="Times New Roman" w:cs="Times New Roman"/>
                <w:i/>
                <w:color w:val="FF0000"/>
                <w:sz w:val="24"/>
                <w:szCs w:val="24"/>
              </w:rPr>
              <w:t>source control</w:t>
            </w:r>
            <w:r w:rsidR="00DD6586" w:rsidRPr="00C4585B">
              <w:rPr>
                <w:rFonts w:ascii="Times New Roman" w:hAnsi="Times New Roman" w:cs="Times New Roman"/>
                <w:sz w:val="24"/>
                <w:szCs w:val="24"/>
              </w:rPr>
              <w:t>, in accordance with national standards</w:t>
            </w:r>
            <w:r w:rsidR="00E46A80" w:rsidRPr="00C4585B">
              <w:rPr>
                <w:rFonts w:ascii="Times New Roman" w:hAnsi="Times New Roman" w:cs="Times New Roman"/>
                <w:sz w:val="24"/>
                <w:szCs w:val="24"/>
              </w:rPr>
              <w:t>.</w:t>
            </w:r>
          </w:p>
          <w:p w14:paraId="793F72DC" w14:textId="5F160A7F"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22660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including a dedicated space in the facility for cohorting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18691EA1" w14:textId="6B9D8E9D"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A91563">
              <w:rPr>
                <w:rFonts w:ascii="Times New Roman" w:hAnsi="Times New Roman" w:cs="Times New Roman"/>
                <w:i/>
                <w:color w:val="FF0000"/>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A91563" w:rsidRPr="00A91563">
              <w:rPr>
                <w:rFonts w:ascii="Times New Roman" w:hAnsi="Times New Roman" w:cs="Times New Roman"/>
                <w:i/>
                <w:color w:val="FF0000"/>
                <w:sz w:val="24"/>
                <w:szCs w:val="24"/>
              </w:rPr>
              <w:t>placing</w:t>
            </w:r>
            <w:r w:rsidR="00A91563" w:rsidRPr="00A91563">
              <w:rPr>
                <w:rFonts w:ascii="Times New Roman" w:hAnsi="Times New Roman" w:cs="Times New Roman"/>
                <w:sz w:val="24"/>
                <w:szCs w:val="24"/>
              </w:rPr>
              <w:t xml:space="preserve"> </w:t>
            </w:r>
            <w:r w:rsidR="00A91563" w:rsidRPr="00A91563">
              <w:rPr>
                <w:rFonts w:ascii="Times New Roman" w:hAnsi="Times New Roman" w:cs="Times New Roman"/>
                <w:i/>
                <w:color w:val="FF0000"/>
                <w:sz w:val="24"/>
                <w:szCs w:val="24"/>
              </w:rPr>
              <w:t>source control</w:t>
            </w:r>
            <w:r w:rsidR="00A91563" w:rsidRPr="00A91563">
              <w:rPr>
                <w:rFonts w:ascii="Times New Roman" w:hAnsi="Times New Roman" w:cs="Times New Roman"/>
                <w:sz w:val="24"/>
                <w:szCs w:val="24"/>
              </w:rPr>
              <w:t xml:space="preserve"> on the resident during transfer (as tolerated).</w:t>
            </w:r>
          </w:p>
          <w:p w14:paraId="640C69F5" w14:textId="23857AA4"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 </w:t>
            </w:r>
            <w:r w:rsidRPr="00C4585B">
              <w:rPr>
                <w:rFonts w:ascii="Times New Roman" w:hAnsi="Times New Roman" w:cs="Times New Roman"/>
                <w:sz w:val="24"/>
                <w:szCs w:val="24"/>
              </w:rPr>
              <w:t>the facili</w:t>
            </w:r>
            <w:r w:rsidR="00941D41" w:rsidRPr="00C4585B">
              <w:rPr>
                <w:rFonts w:ascii="Times New Roman" w:hAnsi="Times New Roman" w:cs="Times New Roman"/>
                <w:sz w:val="24"/>
                <w:szCs w:val="24"/>
              </w:rPr>
              <w:t xml:space="preserve">ty </w:t>
            </w:r>
            <w:r w:rsidR="00A91563" w:rsidRPr="00A91563">
              <w:rPr>
                <w:rFonts w:ascii="Times New Roman" w:hAnsi="Times New Roman" w:cs="Times New Roman"/>
                <w:i/>
                <w:color w:val="FF0000"/>
                <w:sz w:val="24"/>
              </w:rPr>
              <w:t xml:space="preserve">ensures that residents </w:t>
            </w:r>
            <w:r w:rsidR="005D4923">
              <w:rPr>
                <w:rFonts w:ascii="Times New Roman" w:hAnsi="Times New Roman" w:cs="Times New Roman"/>
                <w:i/>
                <w:color w:val="FF0000"/>
                <w:sz w:val="24"/>
              </w:rPr>
              <w:t>physical</w:t>
            </w:r>
            <w:r w:rsidR="005D4923" w:rsidRPr="005D4923">
              <w:rPr>
                <w:rFonts w:ascii="Times New Roman" w:hAnsi="Times New Roman" w:cs="Times New Roman"/>
                <w:i/>
                <w:color w:val="FF0000"/>
                <w:sz w:val="24"/>
              </w:rPr>
              <w:t xml:space="preserve">ly </w:t>
            </w:r>
            <w:r w:rsidR="00A91563" w:rsidRPr="00A10723">
              <w:rPr>
                <w:rFonts w:ascii="Times New Roman" w:hAnsi="Times New Roman" w:cs="Times New Roman"/>
                <w:i/>
                <w:color w:val="FF0000"/>
                <w:sz w:val="24"/>
              </w:rPr>
              <w:t>distance and wear source control in accordance with national</w:t>
            </w:r>
            <w:r w:rsidR="00A91563" w:rsidRPr="00A91563">
              <w:rPr>
                <w:rFonts w:ascii="Times New Roman" w:hAnsi="Times New Roman" w:cs="Times New Roman"/>
                <w:i/>
                <w:color w:val="FF0000"/>
                <w:sz w:val="24"/>
              </w:rPr>
              <w:t xml:space="preserve"> standards</w:t>
            </w:r>
            <w:bookmarkStart w:id="5" w:name="_GoBack"/>
            <w:bookmarkEnd w:id="5"/>
            <w:r w:rsidR="00A91563" w:rsidRPr="00A91563">
              <w:rPr>
                <w:rFonts w:ascii="Times New Roman" w:hAnsi="Times New Roman" w:cs="Times New Roman"/>
                <w:color w:val="FF0000"/>
                <w:sz w:val="24"/>
                <w:szCs w:val="24"/>
              </w:rPr>
              <w:t>.</w:t>
            </w:r>
            <w:r w:rsidR="00A91563" w:rsidRPr="00A91563">
              <w:rPr>
                <w:rFonts w:ascii="Times New Roman" w:hAnsi="Times New Roman" w:cs="Times New Roman"/>
                <w:i/>
                <w:color w:val="FF0000"/>
                <w:sz w:val="24"/>
                <w:szCs w:val="24"/>
              </w:rPr>
              <w:t xml:space="preserve"> </w:t>
            </w:r>
          </w:p>
          <w:p w14:paraId="40DEEC77" w14:textId="2EE742F2" w:rsidR="00445894" w:rsidRDefault="00DD6586"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C47AB4" w:rsidRPr="001A3480">
              <w:rPr>
                <w:rFonts w:ascii="Times New Roman" w:hAnsi="Times New Roman" w:cs="Times New Roman"/>
                <w:sz w:val="24"/>
                <w:szCs w:val="24"/>
              </w:rPr>
              <w:t xml:space="preserve"> In response to an outbreak, interview staff to determine how the facility</w:t>
            </w:r>
            <w:r w:rsidR="00C47AB4" w:rsidRPr="001A3480">
              <w:t xml:space="preserve"> </w:t>
            </w:r>
            <w:r w:rsidR="00C47AB4">
              <w:rPr>
                <w:rFonts w:ascii="Times New Roman" w:hAnsi="Times New Roman" w:cs="Times New Roman"/>
                <w:i/>
                <w:color w:val="FF0000"/>
                <w:sz w:val="24"/>
              </w:rPr>
              <w:t xml:space="preserve">ensures that residents </w:t>
            </w:r>
            <w:r w:rsidR="005D4923">
              <w:rPr>
                <w:rFonts w:ascii="Times New Roman" w:hAnsi="Times New Roman" w:cs="Times New Roman"/>
                <w:i/>
                <w:color w:val="FF0000"/>
                <w:sz w:val="24"/>
              </w:rPr>
              <w:t>physical</w:t>
            </w:r>
            <w:r w:rsidR="005D4923" w:rsidRPr="005D4923">
              <w:rPr>
                <w:rFonts w:ascii="Times New Roman" w:hAnsi="Times New Roman" w:cs="Times New Roman"/>
                <w:i/>
                <w:color w:val="FF0000"/>
                <w:sz w:val="24"/>
              </w:rPr>
              <w:t xml:space="preserve">ly </w:t>
            </w:r>
            <w:r w:rsidR="00C47AB4" w:rsidRPr="005D4923">
              <w:rPr>
                <w:rFonts w:ascii="Times New Roman" w:hAnsi="Times New Roman" w:cs="Times New Roman"/>
                <w:i/>
                <w:color w:val="FF0000"/>
                <w:sz w:val="24"/>
              </w:rPr>
              <w:t xml:space="preserve">distance </w:t>
            </w:r>
            <w:r w:rsidR="00C47AB4" w:rsidRPr="00A10723">
              <w:rPr>
                <w:rFonts w:ascii="Times New Roman" w:hAnsi="Times New Roman" w:cs="Times New Roman"/>
                <w:i/>
                <w:color w:val="FF0000"/>
                <w:sz w:val="24"/>
              </w:rPr>
              <w:t>and wear source control in accordance with national</w:t>
            </w:r>
            <w:r w:rsidR="00C47AB4" w:rsidRPr="001A3480">
              <w:rPr>
                <w:rFonts w:ascii="Times New Roman" w:hAnsi="Times New Roman" w:cs="Times New Roman"/>
                <w:i/>
                <w:color w:val="FF0000"/>
                <w:sz w:val="24"/>
              </w:rPr>
              <w:t xml:space="preserve"> standards</w:t>
            </w:r>
            <w:r w:rsidR="00C47AB4" w:rsidRPr="001A3480">
              <w:rPr>
                <w:rFonts w:ascii="Times New Roman" w:hAnsi="Times New Roman" w:cs="Times New Roman"/>
                <w:color w:val="FF0000"/>
                <w:sz w:val="24"/>
                <w:szCs w:val="24"/>
              </w:rPr>
              <w:t>.</w:t>
            </w:r>
          </w:p>
          <w:p w14:paraId="0FC73003"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43227663" w14:textId="77777777" w:rsidR="00445894" w:rsidRPr="00C4585B" w:rsidRDefault="001D5754" w:rsidP="00445894">
            <w:pPr>
              <w:pStyle w:val="BodyText"/>
              <w:shd w:val="clear" w:color="auto" w:fill="D9D9D9" w:themeFill="background1" w:themeFillShade="D9"/>
              <w:spacing w:before="60"/>
              <w:ind w:right="443"/>
              <w:rPr>
                <w:b/>
                <w:bCs/>
              </w:rPr>
            </w:pPr>
            <w:r w:rsidRPr="00C4585B">
              <w:rPr>
                <w:b/>
                <w:bCs/>
              </w:rPr>
              <w:t>2</w:t>
            </w:r>
            <w:r w:rsidR="00445894" w:rsidRPr="00C4585B">
              <w:rPr>
                <w:b/>
                <w:bCs/>
              </w:rPr>
              <w:t>.  Did staff provide appropriate resident care</w:t>
            </w:r>
            <w:r w:rsidR="00941D41" w:rsidRPr="00C4585B">
              <w:rPr>
                <w:b/>
                <w:bCs/>
              </w:rPr>
              <w:t xml:space="preserve"> for COVID-19 related concerns</w:t>
            </w:r>
            <w:r w:rsidR="00445894" w:rsidRPr="00C4585B">
              <w:rPr>
                <w:b/>
                <w:bCs/>
              </w:rPr>
              <w:t xml:space="preserve">?    </w:t>
            </w:r>
            <w:r w:rsidR="00445894" w:rsidRPr="00C4585B">
              <w:rPr>
                <w:b/>
                <w:bCs/>
              </w:rPr>
              <w:fldChar w:fldCharType="begin">
                <w:ffData>
                  <w:name w:val="Check3"/>
                  <w:enabled/>
                  <w:calcOnExit w:val="0"/>
                  <w:checkBox>
                    <w:sizeAuto/>
                    <w:default w:val="0"/>
                  </w:checkBox>
                </w:ffData>
              </w:fldChar>
            </w:r>
            <w:bookmarkStart w:id="6" w:name="Check3"/>
            <w:r w:rsidR="00445894" w:rsidRPr="00C4585B">
              <w:rPr>
                <w:b/>
                <w:bCs/>
              </w:rPr>
              <w:instrText xml:space="preserve"> FORMCHECKBOX </w:instrText>
            </w:r>
            <w:r w:rsidR="00A10723">
              <w:rPr>
                <w:b/>
                <w:bCs/>
              </w:rPr>
            </w:r>
            <w:r w:rsidR="00A10723">
              <w:rPr>
                <w:b/>
                <w:bCs/>
              </w:rPr>
              <w:fldChar w:fldCharType="separate"/>
            </w:r>
            <w:r w:rsidR="00445894" w:rsidRPr="00C4585B">
              <w:rPr>
                <w:b/>
                <w:bCs/>
              </w:rPr>
              <w:fldChar w:fldCharType="end"/>
            </w:r>
            <w:bookmarkEnd w:id="6"/>
            <w:r w:rsidR="00445894" w:rsidRPr="00C4585B">
              <w:rPr>
                <w:b/>
                <w:bCs/>
              </w:rPr>
              <w:t xml:space="preserve"> </w:t>
            </w:r>
            <w:r w:rsidR="00445894" w:rsidRPr="00C4585B">
              <w:t xml:space="preserve">Yes    </w:t>
            </w:r>
            <w:r w:rsidR="00445894" w:rsidRPr="00C4585B">
              <w:fldChar w:fldCharType="begin">
                <w:ffData>
                  <w:name w:val="Check4"/>
                  <w:enabled/>
                  <w:calcOnExit w:val="0"/>
                  <w:checkBox>
                    <w:sizeAuto/>
                    <w:default w:val="0"/>
                  </w:checkBox>
                </w:ffData>
              </w:fldChar>
            </w:r>
            <w:bookmarkStart w:id="7" w:name="Check4"/>
            <w:r w:rsidR="00445894" w:rsidRPr="00C4585B">
              <w:instrText xml:space="preserve"> FORMCHECKBOX </w:instrText>
            </w:r>
            <w:r w:rsidR="00A10723">
              <w:fldChar w:fldCharType="separate"/>
            </w:r>
            <w:r w:rsidR="00445894" w:rsidRPr="00C4585B">
              <w:fldChar w:fldCharType="end"/>
            </w:r>
            <w:bookmarkEnd w:id="7"/>
            <w:r w:rsidR="00445894" w:rsidRPr="00C4585B">
              <w:t xml:space="preserve"> </w:t>
            </w:r>
            <w:r w:rsidR="00445894" w:rsidRPr="00C4585B">
              <w:rPr>
                <w:b/>
                <w:bCs/>
              </w:rPr>
              <w:t>No F880</w:t>
            </w:r>
            <w:r w:rsidR="00941D41" w:rsidRPr="00C4585B">
              <w:rPr>
                <w:b/>
                <w:bCs/>
              </w:rPr>
              <w:t xml:space="preserve">    </w:t>
            </w:r>
          </w:p>
          <w:p w14:paraId="1C247B26" w14:textId="77777777" w:rsidR="00632A4A" w:rsidRPr="00C4585B" w:rsidRDefault="00632A4A" w:rsidP="00632A4A">
            <w:pPr>
              <w:pStyle w:val="NoSpacing"/>
              <w:rPr>
                <w:rFonts w:ascii="Times New Roman" w:hAnsi="Times New Roman" w:cs="Times New Roman"/>
                <w:sz w:val="24"/>
                <w:szCs w:val="24"/>
              </w:rPr>
            </w:pPr>
          </w:p>
          <w:p w14:paraId="3E9529B6" w14:textId="6300337B"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7B6DFAD6"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542F1B72"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8" w:name="Check32"/>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8"/>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1655D0C5" w14:textId="7900198C"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C47AB4">
              <w:rPr>
                <w:rFonts w:ascii="Times New Roman" w:hAnsi="Times New Roman" w:cs="Times New Roman"/>
                <w:i/>
                <w:color w:val="FF0000"/>
                <w:sz w:val="24"/>
                <w:szCs w:val="24"/>
              </w:rPr>
              <w:t>self-monitoring for symptoms</w:t>
            </w:r>
            <w:r w:rsidRPr="00C4585B">
              <w:rPr>
                <w:rFonts w:ascii="Times New Roman" w:hAnsi="Times New Roman" w:cs="Times New Roman"/>
                <w:sz w:val="24"/>
                <w:szCs w:val="24"/>
              </w:rPr>
              <w:t>, work exclusions).  How does the facility convey updates on COVID-19 to all staff?</w:t>
            </w:r>
          </w:p>
          <w:p w14:paraId="367AAF57" w14:textId="7A444961"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lastRenderedPageBreak/>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1BA55F98"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A10723">
              <w:rPr>
                <w:rFonts w:ascii="Times New Roman" w:hAnsi="Times New Roman" w:cs="Times New Roman"/>
                <w:iCs/>
                <w:sz w:val="24"/>
                <w:szCs w:val="24"/>
              </w:rPr>
            </w:r>
            <w:r w:rsidR="00A10723">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9B9C4CC"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29A03C46" w:rsidR="00DD12EA" w:rsidRPr="00C4585B" w:rsidRDefault="0054096A" w:rsidP="001C6FF4">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9" w:name="Check5"/>
            <w:r w:rsidR="00DD12EA" w:rsidRPr="00C4585B">
              <w:rPr>
                <w:rFonts w:ascii="Times New Roman" w:hAnsi="Times New Roman" w:cs="Times New Roman"/>
                <w:b/>
                <w:bCs/>
                <w:sz w:val="24"/>
                <w:szCs w:val="24"/>
              </w:rPr>
              <w:instrText xml:space="preserve"> FORMCHECKBOX </w:instrText>
            </w:r>
            <w:r w:rsidR="00A10723">
              <w:rPr>
                <w:rFonts w:ascii="Times New Roman" w:hAnsi="Times New Roman" w:cs="Times New Roman"/>
                <w:b/>
                <w:bCs/>
                <w:sz w:val="24"/>
                <w:szCs w:val="24"/>
              </w:rPr>
            </w:r>
            <w:r w:rsidR="00A10723">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9"/>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10" w:name="Check6"/>
            <w:r w:rsidR="00DD12EA"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10"/>
            <w:r w:rsidR="00DD12EA" w:rsidRPr="00C4585B">
              <w:rPr>
                <w:rFonts w:ascii="Times New Roman" w:hAnsi="Times New Roman" w:cs="Times New Roman"/>
                <w:b/>
                <w:bCs/>
                <w:sz w:val="24"/>
                <w:szCs w:val="24"/>
              </w:rPr>
              <w:t xml:space="preserve"> No F880    </w:t>
            </w:r>
          </w:p>
          <w:p w14:paraId="0B9116B1"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617FFBE1" w14:textId="13E115AF"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C47AB4" w:rsidRPr="00A10723">
              <w:rPr>
                <w:rFonts w:ascii="Times New Roman" w:hAnsi="Times New Roman" w:cs="Times New Roman"/>
                <w:sz w:val="24"/>
                <w:szCs w:val="24"/>
              </w:rPr>
              <w:t>The facility has a</w:t>
            </w:r>
            <w:r w:rsidR="00C47AB4">
              <w:rPr>
                <w:rFonts w:ascii="Times New Roman" w:hAnsi="Times New Roman" w:cs="Times New Roman"/>
                <w:sz w:val="24"/>
                <w:szCs w:val="24"/>
              </w:rPr>
              <w:t xml:space="preserve"> </w:t>
            </w:r>
            <w:r w:rsidR="00C47AB4" w:rsidRPr="00A10723">
              <w:rPr>
                <w:rFonts w:ascii="Times New Roman" w:hAnsi="Times New Roman" w:cs="Times New Roman"/>
                <w:i/>
                <w:color w:val="FF0000"/>
                <w:sz w:val="24"/>
                <w:szCs w:val="24"/>
              </w:rPr>
              <w:t>system in place for staff to report a communicable illness, including symptoms of COVID-19; a positive test for COVID-19; and if he/she meets criteria for quarantine/work exclusion.</w:t>
            </w:r>
            <w:r w:rsidR="00C47AB4"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 xml:space="preserve"> </w:t>
            </w:r>
            <w:r w:rsidR="00C47AB4" w:rsidRPr="00A10723">
              <w:rPr>
                <w:rFonts w:ascii="Times New Roman" w:hAnsi="Times New Roman" w:cs="Times New Roman"/>
                <w:bCs/>
                <w:i/>
                <w:color w:val="FF0000"/>
                <w:sz w:val="24"/>
                <w:szCs w:val="24"/>
              </w:rPr>
              <w:t xml:space="preserve">The facility has a policy </w:t>
            </w:r>
            <w:r w:rsidR="00C47AB4" w:rsidRPr="00A10723">
              <w:rPr>
                <w:rFonts w:ascii="Times New Roman" w:hAnsi="Times New Roman" w:cs="Times New Roman"/>
                <w:i/>
                <w:color w:val="FF0000"/>
                <w:sz w:val="24"/>
                <w:szCs w:val="24"/>
              </w:rPr>
              <w:t>for monitoring and evaluating clusters or outbreaks of illness among staff.</w:t>
            </w:r>
            <w:r w:rsidR="00C47AB4"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e.g., fever) of COVID-19 according to their surveillance plan.</w:t>
            </w:r>
          </w:p>
          <w:p w14:paraId="1E521CED" w14:textId="34FCBEFA" w:rsidR="008944B4" w:rsidRDefault="004D6240"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8944B4">
              <w:rPr>
                <w:rFonts w:ascii="Times New Roman" w:hAnsi="Times New Roman" w:cs="Times New Roman"/>
                <w:i/>
                <w:color w:val="FF0000"/>
                <w:sz w:val="24"/>
                <w:szCs w:val="24"/>
              </w:rPr>
              <w:t xml:space="preserve">actions </w:t>
            </w:r>
            <w:r w:rsidR="008944B4" w:rsidRPr="00A10723">
              <w:rPr>
                <w:rFonts w:ascii="Times New Roman" w:hAnsi="Times New Roman" w:cs="Times New Roman"/>
                <w:sz w:val="24"/>
                <w:szCs w:val="24"/>
              </w:rPr>
              <w:t xml:space="preserve">the </w:t>
            </w:r>
            <w:r w:rsidR="008944B4">
              <w:rPr>
                <w:rFonts w:ascii="Times New Roman" w:hAnsi="Times New Roman" w:cs="Times New Roman"/>
                <w:i/>
                <w:color w:val="FF0000"/>
                <w:sz w:val="24"/>
                <w:szCs w:val="24"/>
              </w:rPr>
              <w:t xml:space="preserve">facility took </w:t>
            </w:r>
            <w:r w:rsidR="008944B4" w:rsidRPr="00A10723">
              <w:rPr>
                <w:rFonts w:ascii="Times New Roman" w:hAnsi="Times New Roman" w:cs="Times New Roman"/>
                <w:sz w:val="24"/>
                <w:szCs w:val="24"/>
              </w:rPr>
              <w:t>if they have had signs/symptoms of COVID-19 (e.g., work exclusion, COVID-19 testing).</w:t>
            </w:r>
          </w:p>
          <w:p w14:paraId="05EEC407" w14:textId="61BCAD52"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33E2F97D" w14:textId="77777777" w:rsidR="00DD150A" w:rsidRPr="00C4585B" w:rsidRDefault="00DD150A" w:rsidP="00DD150A">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258A0C0D" w14:textId="101DC51B" w:rsidR="00DD150A" w:rsidRPr="00C4585B" w:rsidRDefault="00DD150A" w:rsidP="00DD150A">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7">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8AF2BF4" w14:textId="57ABEC10"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1" w:name="Check7"/>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1"/>
            <w:r w:rsidRPr="00C4585B">
              <w:rPr>
                <w:rFonts w:ascii="Times New Roman" w:hAnsi="Times New Roman" w:cs="Times New Roman"/>
                <w:sz w:val="24"/>
                <w:szCs w:val="24"/>
              </w:rPr>
              <w:t xml:space="preserve"> </w:t>
            </w:r>
            <w:bookmarkStart w:id="12"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2"/>
            <w:r w:rsidRPr="00C4585B">
              <w:rPr>
                <w:rFonts w:ascii="Times New Roman" w:hAnsi="Times New Roman" w:cs="Times New Roman"/>
                <w:sz w:val="24"/>
                <w:szCs w:val="24"/>
              </w:rPr>
              <w:t>.</w:t>
            </w:r>
          </w:p>
          <w:p w14:paraId="2336110D" w14:textId="74F7A31E"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3" w:name="Check34"/>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6C38D84B"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4" w:name="Check36"/>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5BCE9467" w14:textId="0148E349"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8944B4">
              <w:rPr>
                <w:rFonts w:ascii="Times New Roman" w:eastAsia="Times New Roman" w:hAnsi="Times New Roman" w:cs="Times New Roman"/>
                <w:bCs/>
                <w:sz w:val="24"/>
                <w:szCs w:val="24"/>
              </w:rPr>
              <w:t xml:space="preserve"> </w:t>
            </w:r>
            <w:r w:rsidR="008944B4">
              <w:rPr>
                <w:rFonts w:ascii="Times New Roman" w:eastAsia="Times New Roman" w:hAnsi="Times New Roman" w:cs="Times New Roman"/>
                <w:bCs/>
                <w:i/>
                <w:color w:val="FF0000"/>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1F2027A2"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2F9D4121"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The plan uses evidence-based surveillance criteria (e.g., CDC NHSN Long-Term Care or revised McGeer Criteria) to define infections and the use of a data collection tool.</w:t>
            </w:r>
          </w:p>
          <w:p w14:paraId="3ED84935"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0A7D5544"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053CD179"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5" w:name="Check39"/>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5"/>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2610C3C5" w14:textId="77777777" w:rsidR="00893CFA" w:rsidRPr="00C4585B" w:rsidRDefault="00893CFA" w:rsidP="00893CFA">
            <w:pPr>
              <w:pStyle w:val="NoSpacing"/>
              <w:rPr>
                <w:rFonts w:ascii="Times New Roman" w:hAnsi="Times New Roman" w:cs="Times New Roman"/>
                <w:sz w:val="24"/>
                <w:szCs w:val="24"/>
              </w:rPr>
            </w:pPr>
          </w:p>
          <w:p w14:paraId="6C33253F" w14:textId="7C2D8581"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0128C313" w14:textId="77777777" w:rsidR="00893CFA" w:rsidRPr="00C4585B" w:rsidRDefault="00893CFA" w:rsidP="00115DF8">
            <w:pPr>
              <w:pStyle w:val="NoSpacing"/>
              <w:rPr>
                <w:rFonts w:ascii="Times New Roman" w:hAnsi="Times New Roman" w:cs="Times New Roman"/>
                <w:b/>
                <w:sz w:val="24"/>
                <w:szCs w:val="24"/>
              </w:rPr>
            </w:pPr>
          </w:p>
          <w:p w14:paraId="13D053A5"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76F77E27" w14:textId="5F375EE6"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944B4">
              <w:rPr>
                <w:rFonts w:ascii="Times New Roman" w:hAnsi="Times New Roman" w:cs="Times New Roman"/>
                <w:i/>
                <w:color w:val="FF0000"/>
                <w:sz w:val="24"/>
                <w:szCs w:val="24"/>
              </w:rPr>
              <w:t>Determine if</w:t>
            </w:r>
            <w:r w:rsidRPr="008944B4">
              <w:rPr>
                <w:rFonts w:ascii="Times New Roman" w:hAnsi="Times New Roman" w:cs="Times New Roman"/>
                <w:sz w:val="24"/>
                <w:szCs w:val="24"/>
              </w:rPr>
              <w:t>:</w:t>
            </w:r>
          </w:p>
          <w:p w14:paraId="34335591" w14:textId="77777777" w:rsidR="008944B4" w:rsidRPr="008944B4" w:rsidRDefault="008944B4" w:rsidP="008944B4">
            <w:pPr>
              <w:pStyle w:val="ListParagraph"/>
              <w:numPr>
                <w:ilvl w:val="0"/>
                <w:numId w:val="62"/>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75DED750" w14:textId="10A29A79" w:rsidR="008944B4" w:rsidRPr="008944B4" w:rsidRDefault="008944B4" w:rsidP="008944B4">
            <w:pPr>
              <w:numPr>
                <w:ilvl w:val="0"/>
                <w:numId w:val="54"/>
              </w:numPr>
              <w:rPr>
                <w:rFonts w:ascii="Times New Roman" w:hAnsi="Times New Roman" w:cs="Times New Roman"/>
                <w:sz w:val="24"/>
                <w:szCs w:val="24"/>
              </w:rPr>
            </w:pPr>
            <w:r>
              <w:rPr>
                <w:rFonts w:ascii="Times New Roman" w:hAnsi="Times New Roman" w:cs="Times New Roman"/>
                <w:sz w:val="24"/>
                <w:szCs w:val="24"/>
              </w:rPr>
              <w:t>S</w:t>
            </w:r>
            <w:r w:rsidRPr="008944B4">
              <w:rPr>
                <w:rFonts w:ascii="Times New Roman" w:hAnsi="Times New Roman" w:cs="Times New Roman"/>
                <w:sz w:val="24"/>
                <w:szCs w:val="24"/>
              </w:rPr>
              <w:t xml:space="preserve">ignage posted at facility entrances </w:t>
            </w:r>
            <w:r w:rsidRPr="008944B4">
              <w:rPr>
                <w:rFonts w:ascii="Times New Roman" w:hAnsi="Times New Roman" w:cs="Times New Roman"/>
                <w:i/>
                <w:color w:val="FF0000"/>
                <w:sz w:val="24"/>
                <w:szCs w:val="24"/>
              </w:rPr>
              <w:t>alerting visitors when they should not enter the facility (e.g., symptoms of illness, under quarantine, tested positive for COVID-19)</w:t>
            </w:r>
            <w:r w:rsidRPr="008944B4">
              <w:rPr>
                <w:rFonts w:ascii="Times New Roman" w:hAnsi="Times New Roman" w:cs="Times New Roman"/>
                <w:sz w:val="24"/>
                <w:szCs w:val="24"/>
              </w:rPr>
              <w:t>.</w:t>
            </w:r>
          </w:p>
          <w:p w14:paraId="00F71C04" w14:textId="32CB893F"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Pr="008944B4">
              <w:rPr>
                <w:rFonts w:ascii="Times New Roman" w:hAnsi="Times New Roman" w:cs="Times New Roman"/>
                <w:i/>
                <w:color w:val="FF0000"/>
                <w:sz w:val="24"/>
                <w:szCs w:val="24"/>
              </w:rPr>
              <w:t>informs</w:t>
            </w:r>
            <w:r w:rsidRPr="008944B4">
              <w:rPr>
                <w:rFonts w:ascii="Times New Roman" w:hAnsi="Times New Roman" w:cs="Times New Roman"/>
                <w:sz w:val="24"/>
                <w:szCs w:val="24"/>
              </w:rPr>
              <w:t xml:space="preserve"> those </w:t>
            </w:r>
            <w:r w:rsidR="00DD058A" w:rsidRPr="00DD058A">
              <w:rPr>
                <w:rFonts w:ascii="Times New Roman" w:hAnsi="Times New Roman" w:cs="Times New Roman"/>
                <w:i/>
                <w:color w:val="FF0000"/>
                <w:sz w:val="24"/>
                <w:szCs w:val="24"/>
              </w:rPr>
              <w:t>who</w:t>
            </w:r>
            <w:r w:rsidRPr="008944B4">
              <w:rPr>
                <w:rFonts w:ascii="Times New Roman" w:hAnsi="Times New Roman" w:cs="Times New Roman"/>
                <w:i/>
                <w:color w:val="FF0000"/>
                <w:sz w:val="24"/>
                <w:szCs w:val="24"/>
              </w:rPr>
              <w:t xml:space="preserve"> ent</w:t>
            </w:r>
            <w:r w:rsidR="00DD058A" w:rsidRPr="00DD058A">
              <w:rPr>
                <w:rFonts w:ascii="Times New Roman" w:hAnsi="Times New Roman" w:cs="Times New Roman"/>
                <w:i/>
                <w:color w:val="FF0000"/>
                <w:sz w:val="24"/>
                <w:szCs w:val="24"/>
              </w:rPr>
              <w:t>er</w:t>
            </w:r>
            <w:r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e.g. social distancing or</w:t>
            </w:r>
            <w:r w:rsidRPr="008944B4">
              <w:rPr>
                <w:rFonts w:ascii="Times New Roman" w:hAnsi="Times New Roman" w:cs="Times New Roman"/>
                <w:color w:val="FF0000"/>
                <w:sz w:val="24"/>
                <w:szCs w:val="24"/>
              </w:rPr>
              <w:t xml:space="preserve"> </w:t>
            </w:r>
            <w:r w:rsidRPr="008944B4">
              <w:rPr>
                <w:rFonts w:ascii="Times New Roman" w:hAnsi="Times New Roman" w:cs="Times New Roman"/>
                <w:i/>
                <w:color w:val="FF0000"/>
                <w:sz w:val="24"/>
                <w:szCs w:val="24"/>
              </w:rPr>
              <w:t>source control</w:t>
            </w:r>
            <w:r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 xml:space="preserve"> What is the facility’s process for communicating this information?</w:t>
            </w:r>
          </w:p>
          <w:p w14:paraId="22FA73FC" w14:textId="71C994FA"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Pr="008944B4">
              <w:rPr>
                <w:rFonts w:ascii="Times New Roman" w:hAnsi="Times New Roman" w:cs="Times New Roman"/>
                <w:i/>
                <w:color w:val="FF0000"/>
                <w:sz w:val="24"/>
                <w:szCs w:val="24"/>
              </w:rPr>
              <w:t>informs</w:t>
            </w:r>
            <w:r w:rsidRPr="008944B4">
              <w:rPr>
                <w:rFonts w:ascii="Times New Roman" w:hAnsi="Times New Roman" w:cs="Times New Roman"/>
                <w:sz w:val="24"/>
                <w:szCs w:val="24"/>
              </w:rPr>
              <w:t xml:space="preserve"> those </w:t>
            </w:r>
            <w:r w:rsidR="00DD058A" w:rsidRPr="00DD058A">
              <w:rPr>
                <w:rFonts w:ascii="Times New Roman" w:hAnsi="Times New Roman" w:cs="Times New Roman"/>
                <w:i/>
                <w:color w:val="FF0000"/>
                <w:sz w:val="24"/>
                <w:szCs w:val="24"/>
              </w:rPr>
              <w:t>who</w:t>
            </w:r>
            <w:r w:rsidR="00DD058A" w:rsidRPr="008944B4">
              <w:rPr>
                <w:rFonts w:ascii="Times New Roman" w:hAnsi="Times New Roman" w:cs="Times New Roman"/>
                <w:i/>
                <w:color w:val="FF0000"/>
                <w:sz w:val="24"/>
                <w:szCs w:val="24"/>
              </w:rPr>
              <w:t xml:space="preserve"> ent</w:t>
            </w:r>
            <w:r w:rsidR="00DD058A" w:rsidRPr="00DD058A">
              <w:rPr>
                <w:rFonts w:ascii="Times New Roman" w:hAnsi="Times New Roman" w:cs="Times New Roman"/>
                <w:i/>
                <w:color w:val="FF0000"/>
                <w:sz w:val="24"/>
                <w:szCs w:val="24"/>
              </w:rPr>
              <w:t>er</w:t>
            </w:r>
            <w:r w:rsidR="00DD058A"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7D405CAB"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92FF476" w14:textId="0DB61C74" w:rsidR="008944B4" w:rsidRPr="008944B4" w:rsidRDefault="008944B4" w:rsidP="008944B4">
            <w:pPr>
              <w:widowControl w:val="0"/>
              <w:shd w:val="clear" w:color="auto" w:fill="D9D9D9" w:themeFill="background1" w:themeFillShade="D9"/>
              <w:autoSpaceDE w:val="0"/>
              <w:autoSpaceDN w:val="0"/>
              <w:ind w:right="68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xml:space="preserve">. Did the facility </w:t>
            </w:r>
            <w:r w:rsidRPr="008944B4">
              <w:rPr>
                <w:rFonts w:ascii="Times New Roman" w:eastAsia="Times New Roman" w:hAnsi="Times New Roman" w:cs="Times New Roman"/>
                <w:b/>
                <w:bCs/>
                <w:i/>
                <w:color w:val="FF0000"/>
                <w:sz w:val="24"/>
                <w:szCs w:val="24"/>
              </w:rPr>
              <w:t>inform visitors when they should no</w:t>
            </w:r>
            <w:r w:rsidR="00DD058A">
              <w:rPr>
                <w:rFonts w:ascii="Times New Roman" w:eastAsia="Times New Roman" w:hAnsi="Times New Roman" w:cs="Times New Roman"/>
                <w:b/>
                <w:bCs/>
                <w:i/>
                <w:color w:val="FF0000"/>
                <w:sz w:val="24"/>
                <w:szCs w:val="24"/>
              </w:rPr>
              <w:t>t enter the facility and inform the visitor of</w:t>
            </w:r>
            <w:r w:rsidRPr="008944B4">
              <w:rPr>
                <w:rFonts w:ascii="Times New Roman" w:eastAsia="Times New Roman" w:hAnsi="Times New Roman" w:cs="Times New Roman"/>
                <w:b/>
                <w:bCs/>
                <w:i/>
                <w:color w:val="FF0000"/>
                <w:sz w:val="24"/>
                <w:szCs w:val="24"/>
              </w:rPr>
              <w:t xml:space="preserve">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A10723">
              <w:rPr>
                <w:rFonts w:ascii="Times New Roman" w:eastAsia="Times New Roman" w:hAnsi="Times New Roman" w:cs="Times New Roman"/>
                <w:b/>
                <w:bCs/>
                <w:sz w:val="24"/>
                <w:szCs w:val="24"/>
              </w:rPr>
            </w:r>
            <w:r w:rsidR="00A10723">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A10723">
              <w:rPr>
                <w:rFonts w:ascii="Times New Roman" w:eastAsia="Times New Roman" w:hAnsi="Times New Roman" w:cs="Times New Roman"/>
                <w:sz w:val="24"/>
                <w:szCs w:val="24"/>
              </w:rPr>
            </w:r>
            <w:r w:rsidR="00A10723">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034B0DF" w14:textId="77777777" w:rsidR="00907BE3" w:rsidRPr="00C4585B" w:rsidRDefault="00907BE3" w:rsidP="00907BE3">
            <w:pPr>
              <w:tabs>
                <w:tab w:val="left" w:pos="361"/>
              </w:tabs>
              <w:spacing w:before="60" w:after="60"/>
              <w:ind w:left="360" w:right="108" w:hanging="360"/>
              <w:rPr>
                <w:bCs/>
                <w:szCs w:val="24"/>
              </w:rPr>
            </w:pPr>
          </w:p>
          <w:p w14:paraId="5450815F"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2F7FF0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5A291B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5FFDD5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73DB836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lastRenderedPageBreak/>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A10723">
              <w:rPr>
                <w:rFonts w:ascii="Times New Roman" w:hAnsi="Times New Roman" w:cs="Times New Roman"/>
                <w:iCs/>
                <w:sz w:val="24"/>
              </w:rPr>
            </w:r>
            <w:r w:rsidR="00A10723">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74E2CF0"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1D1ED785"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433EC51C"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5A1C9B10"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A10723">
              <w:rPr>
                <w:rFonts w:ascii="Times New Roman" w:hAnsi="Times New Roman" w:cs="Times New Roman"/>
                <w:b/>
                <w:bCs/>
                <w:iCs/>
                <w:sz w:val="24"/>
              </w:rPr>
            </w:r>
            <w:r w:rsidR="00A10723">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A10723">
              <w:rPr>
                <w:rFonts w:ascii="Times New Roman" w:hAnsi="Times New Roman" w:cs="Times New Roman"/>
                <w:iCs/>
                <w:sz w:val="24"/>
              </w:rPr>
            </w:r>
            <w:r w:rsidR="00A10723">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2B1F7F63"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7266D38D" w14:textId="77777777" w:rsidR="00A6472C" w:rsidRPr="00C4585B" w:rsidRDefault="00A25540" w:rsidP="009A74F1">
            <w:pPr>
              <w:rPr>
                <w:b/>
              </w:rPr>
            </w:pPr>
            <w:r w:rsidRPr="00C4585B">
              <w:rPr>
                <w:rFonts w:ascii="Times New Roman" w:hAnsi="Times New Roman" w:cs="Times New Roman"/>
                <w:b/>
                <w:sz w:val="24"/>
                <w:szCs w:val="24"/>
              </w:rPr>
              <w:t xml:space="preserve">Staff and Resident </w:t>
            </w:r>
            <w:r w:rsidR="00A6472C" w:rsidRPr="00C4585B">
              <w:rPr>
                <w:rFonts w:ascii="Times New Roman" w:hAnsi="Times New Roman" w:cs="Times New Roman"/>
                <w:b/>
                <w:sz w:val="24"/>
                <w:szCs w:val="24"/>
              </w:rPr>
              <w:t xml:space="preserve">COVID-19 </w:t>
            </w:r>
            <w:r w:rsidRPr="00C4585B">
              <w:rPr>
                <w:rFonts w:ascii="Times New Roman" w:hAnsi="Times New Roman" w:cs="Times New Roman"/>
                <w:b/>
                <w:sz w:val="24"/>
                <w:szCs w:val="24"/>
              </w:rPr>
              <w:t xml:space="preserve">Testing </w:t>
            </w:r>
          </w:p>
          <w:p w14:paraId="6DCEB936" w14:textId="1E6E3ED9" w:rsidR="00A6472C" w:rsidRPr="00C4585B" w:rsidRDefault="00A25540" w:rsidP="00803D55">
            <w:r w:rsidRPr="00C4585B">
              <w:rPr>
                <w:rFonts w:ascii="Times New Roman" w:hAnsi="Times New Roman" w:cs="Times New Roman"/>
                <w:sz w:val="24"/>
                <w:szCs w:val="24"/>
              </w:rPr>
              <w:t xml:space="preserve">Review the facility’s testing documentation (e.g., logs of </w:t>
            </w:r>
            <w:r w:rsidR="003E2793" w:rsidRPr="003E2793">
              <w:rPr>
                <w:rFonts w:ascii="Times New Roman" w:hAnsi="Times New Roman" w:cs="Times New Roman"/>
                <w:i/>
                <w:color w:val="FF0000"/>
                <w:sz w:val="24"/>
                <w:szCs w:val="24"/>
              </w:rPr>
              <w:t>community transmission levels</w:t>
            </w:r>
            <w:r w:rsidRPr="00C4585B">
              <w:rPr>
                <w:rFonts w:ascii="Times New Roman" w:hAnsi="Times New Roman" w:cs="Times New Roman"/>
                <w:sz w:val="24"/>
                <w:szCs w:val="24"/>
              </w:rPr>
              <w:t xml:space="preserve">, 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3B8C69F9"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w:t>
            </w:r>
            <w:r w:rsidR="00A25540" w:rsidRPr="00C4585B">
              <w:rPr>
                <w:rFonts w:ascii="Times New Roman" w:hAnsi="Times New Roman" w:cs="Times New Roman"/>
                <w:sz w:val="24"/>
                <w:szCs w:val="24"/>
              </w:rPr>
              <w:t>he facility conduct</w:t>
            </w:r>
            <w:r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of </w:t>
            </w:r>
            <w:r w:rsidR="00F21ABD" w:rsidRPr="00C4585B">
              <w:rPr>
                <w:rFonts w:ascii="Times New Roman" w:hAnsi="Times New Roman" w:cs="Times New Roman"/>
                <w:sz w:val="24"/>
                <w:szCs w:val="24"/>
              </w:rPr>
              <w:t xml:space="preserve">unvaccinated </w:t>
            </w:r>
            <w:r w:rsidR="00A25540" w:rsidRPr="00C4585B">
              <w:rPr>
                <w:rFonts w:ascii="Times New Roman" w:hAnsi="Times New Roman" w:cs="Times New Roman"/>
                <w:sz w:val="24"/>
                <w:szCs w:val="24"/>
              </w:rPr>
              <w:t xml:space="preserve">staff based on the level </w:t>
            </w:r>
            <w:r w:rsidR="003E2793">
              <w:rPr>
                <w:rFonts w:ascii="Times New Roman" w:hAnsi="Times New Roman" w:cs="Times New Roman"/>
                <w:i/>
                <w:color w:val="FF0000"/>
                <w:sz w:val="24"/>
                <w:szCs w:val="24"/>
              </w:rPr>
              <w:t xml:space="preserve">of community transmission </w:t>
            </w:r>
            <w:r w:rsidR="00A25540" w:rsidRPr="00C4585B">
              <w:rPr>
                <w:rFonts w:ascii="Times New Roman" w:hAnsi="Times New Roman" w:cs="Times New Roman"/>
                <w:sz w:val="24"/>
                <w:szCs w:val="24"/>
              </w:rPr>
              <w:t>according to the recommended frequency</w:t>
            </w:r>
            <w:r w:rsidR="00DD04EB" w:rsidRPr="00C4585B">
              <w:rPr>
                <w:rFonts w:ascii="Times New Roman" w:hAnsi="Times New Roman" w:cs="Times New Roman"/>
                <w:sz w:val="24"/>
                <w:szCs w:val="24"/>
              </w:rPr>
              <w:t>.</w:t>
            </w:r>
            <w:r w:rsidR="00A25540" w:rsidRPr="00C4585B">
              <w:rPr>
                <w:rFonts w:ascii="Times New Roman" w:hAnsi="Times New Roman" w:cs="Times New Roman"/>
                <w:sz w:val="24"/>
                <w:szCs w:val="24"/>
              </w:rPr>
              <w:t xml:space="preserve"> </w:t>
            </w:r>
          </w:p>
          <w:p w14:paraId="6FA56BB9"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38229470" w14:textId="0109837C"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1A56CD3"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624C8FDA"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2E3776B0"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0D10545" w14:textId="39EC1E1E"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C4585B" w:rsidRDefault="00A6472C" w:rsidP="00803D55">
            <w:pPr>
              <w:rPr>
                <w:rFonts w:ascii="Times New Roman" w:hAnsi="Times New Roman" w:cs="Times New Roman"/>
                <w:iCs/>
                <w:sz w:val="24"/>
                <w:szCs w:val="24"/>
              </w:rPr>
            </w:pPr>
          </w:p>
          <w:p w14:paraId="3316F821" w14:textId="1910A39D" w:rsidR="00A6472C" w:rsidRPr="00C4585B" w:rsidRDefault="0004509A" w:rsidP="00803D55">
            <w:pPr>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requirements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A10723">
              <w:rPr>
                <w:rFonts w:ascii="Times New Roman" w:hAnsi="Times New Roman" w:cs="Times New Roman"/>
                <w:b/>
                <w:sz w:val="24"/>
                <w:szCs w:val="24"/>
                <w:highlight w:val="lightGray"/>
              </w:rPr>
            </w:r>
            <w:r w:rsidR="00A10723">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A10723">
              <w:rPr>
                <w:rFonts w:ascii="Times New Roman" w:hAnsi="Times New Roman" w:cs="Times New Roman"/>
                <w:b/>
                <w:sz w:val="24"/>
                <w:szCs w:val="24"/>
                <w:highlight w:val="lightGray"/>
              </w:rPr>
            </w:r>
            <w:r w:rsidR="00A10723">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1339C868"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21FC8E59"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70EDA487" w14:textId="1F80E9E5"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3B60C8">
              <w:rPr>
                <w:rFonts w:ascii="Times New Roman" w:hAnsi="Times New Roman" w:cs="Times New Roman"/>
                <w:i/>
                <w:color w:val="FF0000"/>
                <w:spacing w:val="-3"/>
                <w:sz w:val="24"/>
                <w:szCs w:val="24"/>
              </w:rPr>
              <w:t>e.g</w:t>
            </w:r>
            <w:r w:rsidR="008944B4" w:rsidRPr="00E5257A">
              <w:rPr>
                <w:rFonts w:ascii="Times New Roman" w:hAnsi="Times New Roman" w:cs="Times New Roman"/>
                <w:spacing w:val="-3"/>
                <w:sz w:val="24"/>
                <w:szCs w:val="24"/>
              </w:rPr>
              <w:t>., gloves</w:t>
            </w:r>
            <w:r w:rsidR="008944B4" w:rsidRPr="003B60C8">
              <w:rPr>
                <w:rFonts w:ascii="Times New Roman" w:hAnsi="Times New Roman" w:cs="Times New Roman"/>
                <w:i/>
                <w:color w:val="FF0000"/>
                <w:spacing w:val="-3"/>
                <w:sz w:val="24"/>
                <w:szCs w:val="24"/>
              </w:rPr>
              <w:t>, 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67CDB1B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5927E89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B12AF4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1029D46F"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2FC7657D"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3A81EEC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C4585B" w:rsidRDefault="005E302C" w:rsidP="00803D55">
            <w:pPr>
              <w:ind w:left="720"/>
              <w:rPr>
                <w:rFonts w:ascii="Times New Roman" w:hAnsi="Times New Roman" w:cs="Times New Roman"/>
                <w:sz w:val="24"/>
                <w:szCs w:val="24"/>
              </w:rPr>
            </w:pPr>
          </w:p>
          <w:p w14:paraId="395957A0" w14:textId="6ED317A7" w:rsidR="00E5257A" w:rsidRPr="00C4585B" w:rsidRDefault="0004509A" w:rsidP="00803D55">
            <w:pPr>
              <w:shd w:val="clear" w:color="auto" w:fill="BFBFBF" w:themeFill="background1" w:themeFillShade="BF"/>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A10723">
              <w:rPr>
                <w:rFonts w:ascii="Times New Roman" w:hAnsi="Times New Roman" w:cs="Times New Roman"/>
                <w:b/>
                <w:sz w:val="24"/>
              </w:rPr>
            </w:r>
            <w:r w:rsidR="00A10723">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A10723">
              <w:rPr>
                <w:rFonts w:ascii="Times New Roman" w:hAnsi="Times New Roman" w:cs="Times New Roman"/>
                <w:b/>
                <w:bCs/>
                <w:sz w:val="24"/>
              </w:rPr>
            </w:r>
            <w:r w:rsidR="00A10723">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A10723">
              <w:rPr>
                <w:rFonts w:ascii="Times New Roman" w:hAnsi="Times New Roman" w:cs="Times New Roman"/>
                <w:b/>
                <w:sz w:val="24"/>
              </w:rPr>
            </w:r>
            <w:r w:rsidR="00A10723">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338369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367755C"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430E2E3A"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12103ED1"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 xml:space="preserve">Determine whether the antibiotic use monitoring system is reviewed when the resident is new to the facility, when a prior resident returns or is transferred from a </w:t>
            </w:r>
            <w:r w:rsidRPr="00C4585B">
              <w:rPr>
                <w:rFonts w:ascii="Times New Roman" w:hAnsi="Times New Roman" w:cs="Times New Roman"/>
                <w:sz w:val="24"/>
                <w:szCs w:val="24"/>
              </w:rPr>
              <w:lastRenderedPageBreak/>
              <w:t>hospital or other facility, during each monthly drug regimen review when the resident has been prescribed or is taking an antibiotic, or any antibiotic drug regimen review as requested by the QAA committee;</w:t>
            </w:r>
          </w:p>
          <w:p w14:paraId="72E6C278" w14:textId="048D5023"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19BF7D97" w14:textId="77777777" w:rsidR="005E302C" w:rsidRPr="00C4585B" w:rsidRDefault="0043221B" w:rsidP="00803D55">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p>
          <w:p w14:paraId="6241D768" w14:textId="77777777" w:rsidR="005E302C" w:rsidRPr="00C4585B" w:rsidRDefault="005E302C" w:rsidP="00803D55">
            <w:pPr>
              <w:ind w:left="720"/>
              <w:rPr>
                <w:rFonts w:ascii="Times New Roman" w:hAnsi="Times New Roman" w:cs="Times New Roman"/>
                <w:sz w:val="24"/>
                <w:szCs w:val="24"/>
              </w:rPr>
            </w:pPr>
          </w:p>
          <w:p w14:paraId="12F18A8C" w14:textId="1D562AE8" w:rsidR="0043221B" w:rsidRPr="00C4585B" w:rsidRDefault="0004509A" w:rsidP="00803D55">
            <w:pPr>
              <w:shd w:val="clear" w:color="auto" w:fill="BFBFBF" w:themeFill="background1" w:themeFillShade="BF"/>
              <w:rPr>
                <w:rFonts w:ascii="Times New Roman" w:hAnsi="Times New Roman" w:cs="Times New Roman"/>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C4585B">
              <w:rPr>
                <w:rFonts w:ascii="Times New Roman" w:hAnsi="Times New Roman" w:cs="Times New Roman"/>
                <w:b/>
                <w:bCs/>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C4585B">
              <w:rPr>
                <w:rFonts w:ascii="Times New Roman" w:hAnsi="Times New Roman" w:cs="Times New Roman"/>
                <w:bCs/>
                <w:sz w:val="24"/>
                <w:szCs w:val="24"/>
              </w:rPr>
              <w:t xml:space="preserve">Yes </w:t>
            </w:r>
            <w:r w:rsidR="0043221B" w:rsidRPr="00C4585B">
              <w:rPr>
                <w:rFonts w:ascii="Times New Roman" w:hAnsi="Times New Roman" w:cs="Times New Roman"/>
                <w:b/>
                <w:bCs/>
                <w:sz w:val="24"/>
                <w:szCs w:val="24"/>
              </w:rPr>
              <w:t xml:space="preserve">   </w:t>
            </w:r>
            <w:r w:rsidR="0043221B"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43221B" w:rsidRPr="00C4585B">
              <w:rPr>
                <w:rFonts w:ascii="Times New Roman" w:hAnsi="Times New Roman" w:cs="Times New Roman"/>
                <w:b/>
                <w:bCs/>
                <w:sz w:val="24"/>
                <w:szCs w:val="24"/>
              </w:rPr>
              <w:instrText xml:space="preserve"> FORMCHECKBOX </w:instrText>
            </w:r>
            <w:r w:rsidR="00A10723">
              <w:rPr>
                <w:rFonts w:ascii="Times New Roman" w:hAnsi="Times New Roman" w:cs="Times New Roman"/>
                <w:b/>
                <w:bCs/>
                <w:sz w:val="24"/>
                <w:szCs w:val="24"/>
              </w:rPr>
            </w:r>
            <w:r w:rsidR="00A10723">
              <w:rPr>
                <w:rFonts w:ascii="Times New Roman" w:hAnsi="Times New Roman" w:cs="Times New Roman"/>
                <w:b/>
                <w:bCs/>
                <w:sz w:val="24"/>
                <w:szCs w:val="24"/>
              </w:rPr>
              <w:fldChar w:fldCharType="separate"/>
            </w:r>
            <w:r w:rsidR="0043221B" w:rsidRPr="00C4585B">
              <w:rPr>
                <w:rFonts w:ascii="Times New Roman" w:hAnsi="Times New Roman" w:cs="Times New Roman"/>
                <w:b/>
                <w:bCs/>
                <w:sz w:val="24"/>
                <w:szCs w:val="24"/>
              </w:rPr>
              <w:fldChar w:fldCharType="end"/>
            </w:r>
            <w:r w:rsidR="0043221B" w:rsidRPr="00C4585B">
              <w:rPr>
                <w:rFonts w:ascii="Times New Roman" w:hAnsi="Times New Roman" w:cs="Times New Roman"/>
                <w:b/>
                <w:bCs/>
                <w:sz w:val="24"/>
                <w:szCs w:val="24"/>
              </w:rPr>
              <w:t xml:space="preserve"> No F881</w:t>
            </w:r>
            <w:r w:rsidR="00A72255" w:rsidRPr="00C4585B">
              <w:rPr>
                <w:rFonts w:ascii="Times New Roman" w:hAnsi="Times New Roman" w:cs="Times New Roman"/>
                <w:b/>
                <w:bCs/>
                <w:sz w:val="24"/>
                <w:szCs w:val="24"/>
              </w:rPr>
              <w:t xml:space="preserve">  </w:t>
            </w:r>
            <w:r w:rsidR="001B40A9" w:rsidRPr="00C4585B">
              <w:rPr>
                <w:rFonts w:ascii="Times New Roman" w:hAnsi="Times New Roman" w:cs="Times New Roman"/>
                <w:b/>
                <w:bCs/>
                <w:sz w:val="24"/>
                <w:szCs w:val="24"/>
              </w:rPr>
              <w:t xml:space="preserve">  </w:t>
            </w:r>
            <w:r w:rsidR="001B40A9"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1B40A9" w:rsidRPr="00C4585B">
              <w:rPr>
                <w:rFonts w:ascii="Times New Roman" w:hAnsi="Times New Roman" w:cs="Times New Roman"/>
                <w:b/>
                <w:bCs/>
                <w:sz w:val="24"/>
                <w:szCs w:val="24"/>
              </w:rPr>
              <w:instrText xml:space="preserve"> FORMCHECKBOX </w:instrText>
            </w:r>
            <w:r w:rsidR="00A10723">
              <w:rPr>
                <w:rFonts w:ascii="Times New Roman" w:hAnsi="Times New Roman" w:cs="Times New Roman"/>
                <w:b/>
                <w:bCs/>
                <w:sz w:val="24"/>
                <w:szCs w:val="24"/>
              </w:rPr>
            </w:r>
            <w:r w:rsidR="00A10723">
              <w:rPr>
                <w:rFonts w:ascii="Times New Roman" w:hAnsi="Times New Roman" w:cs="Times New Roman"/>
                <w:b/>
                <w:bCs/>
                <w:sz w:val="24"/>
                <w:szCs w:val="24"/>
              </w:rPr>
              <w:fldChar w:fldCharType="separate"/>
            </w:r>
            <w:r w:rsidR="001B40A9" w:rsidRPr="00C4585B">
              <w:rPr>
                <w:rFonts w:ascii="Times New Roman" w:hAnsi="Times New Roman" w:cs="Times New Roman"/>
                <w:b/>
                <w:bCs/>
                <w:sz w:val="24"/>
                <w:szCs w:val="24"/>
              </w:rPr>
              <w:fldChar w:fldCharType="end"/>
            </w:r>
            <w:r w:rsidR="001B40A9" w:rsidRPr="00C4585B">
              <w:rPr>
                <w:rFonts w:ascii="Times New Roman" w:hAnsi="Times New Roman" w:cs="Times New Roman"/>
                <w:b/>
                <w:bCs/>
                <w:sz w:val="24"/>
                <w:szCs w:val="24"/>
              </w:rPr>
              <w:t xml:space="preserve"> N/A</w:t>
            </w:r>
            <w:r w:rsidRPr="00C4585B">
              <w:rPr>
                <w:rFonts w:ascii="Times New Roman" w:hAnsi="Times New Roman" w:cs="Times New Roman"/>
                <w:b/>
                <w:bCs/>
                <w:sz w:val="24"/>
                <w:szCs w:val="24"/>
              </w:rPr>
              <w:t>,</w:t>
            </w:r>
            <w:r w:rsidR="001B40A9" w:rsidRPr="00C4585B">
              <w:rPr>
                <w:rFonts w:ascii="Times New Roman" w:hAnsi="Times New Roman" w:cs="Times New Roman"/>
                <w:b/>
                <w:bCs/>
                <w:sz w:val="24"/>
                <w:szCs w:val="24"/>
              </w:rPr>
              <w:t xml:space="preserve"> not a recertification survey</w:t>
            </w:r>
          </w:p>
          <w:p w14:paraId="575CE790"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222C5CD3"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1AF1D881"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4B0B9C23"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A10723">
              <w:rPr>
                <w:bCs/>
              </w:rPr>
            </w:r>
            <w:r w:rsidR="00A10723">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771CB4D"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0391019F"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A10723">
              <w:rPr>
                <w:rFonts w:ascii="Times New Roman" w:eastAsia="Times New Roman" w:hAnsi="Times New Roman" w:cs="Times New Roman"/>
                <w:bCs/>
                <w:sz w:val="24"/>
                <w:szCs w:val="24"/>
              </w:rPr>
            </w:r>
            <w:r w:rsidR="00A10723">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6CF7F086" w14:textId="77777777" w:rsidR="003038DE" w:rsidRPr="00C4585B" w:rsidRDefault="003038DE" w:rsidP="00214A54">
            <w:pPr>
              <w:tabs>
                <w:tab w:val="left" w:pos="361"/>
              </w:tabs>
              <w:spacing w:before="60" w:after="60"/>
              <w:ind w:right="108"/>
            </w:pPr>
          </w:p>
          <w:p w14:paraId="7ED3349E" w14:textId="57198F5F"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07969FFE"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024A2DCF"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 </w:t>
            </w:r>
            <w:r w:rsidR="00A8245C" w:rsidRPr="00C4585B">
              <w:rPr>
                <w:rFonts w:ascii="Times New Roman" w:hAnsi="Times New Roman" w:cs="Times New Roman"/>
                <w:b/>
                <w:sz w:val="24"/>
                <w:szCs w:val="24"/>
              </w:rPr>
              <w:t xml:space="preserve"> </w:t>
            </w:r>
          </w:p>
          <w:p w14:paraId="1F4D1E71" w14:textId="110BCBAA" w:rsidR="003C6EF5" w:rsidRPr="00C4585B"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23A11922" w14:textId="77777777" w:rsidR="003C6EF5" w:rsidRPr="00C4585B" w:rsidRDefault="003C6EF5">
            <w:pPr>
              <w:tabs>
                <w:tab w:val="left" w:pos="361"/>
              </w:tabs>
              <w:spacing w:before="60" w:after="60"/>
              <w:ind w:left="360" w:right="108" w:hanging="360"/>
              <w:rPr>
                <w:rFonts w:ascii="Times New Roman" w:hAnsi="Times New Roman" w:cs="Times New Roman"/>
                <w:sz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A10723">
              <w:rPr>
                <w:bCs/>
                <w:szCs w:val="24"/>
              </w:rPr>
            </w:r>
            <w:r w:rsidR="00A10723">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sz w:val="24"/>
              </w:rPr>
              <w:t>Select</w:t>
            </w:r>
            <w:r w:rsidRPr="00C4585B">
              <w:rPr>
                <w:rFonts w:ascii="Times New Roman" w:hAnsi="Times New Roman" w:cs="Times New Roman"/>
              </w:rPr>
              <w:t xml:space="preserve"> </w:t>
            </w:r>
            <w:r w:rsidRPr="00C4585B">
              <w:rPr>
                <w:rFonts w:ascii="Times New Roman" w:hAnsi="Times New Roman" w:cs="Times New Roman"/>
                <w:sz w:val="24"/>
              </w:rPr>
              <w:t xml:space="preserve">five staff on the COVID-19 vaccination status list.  </w:t>
            </w:r>
          </w:p>
          <w:p w14:paraId="01ACAEA7" w14:textId="14CA5C30" w:rsidR="003C6EF5" w:rsidRPr="00C4585B" w:rsidRDefault="003C6EF5">
            <w:pPr>
              <w:tabs>
                <w:tab w:val="left" w:pos="361"/>
              </w:tabs>
              <w:spacing w:before="60" w:after="60"/>
              <w:ind w:left="360" w:right="108" w:hanging="360"/>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nd staff as indicated on the vaccination status list.</w:t>
            </w:r>
          </w:p>
          <w:p w14:paraId="13DC4C63" w14:textId="50B61A2F" w:rsidR="008837B9" w:rsidRPr="00C4585B" w:rsidRDefault="008837B9"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t xml:space="preserve">Document the names of residents </w:t>
            </w:r>
            <w:r w:rsidR="00D8083D" w:rsidRPr="00C4585B">
              <w:rPr>
                <w:rFonts w:ascii="Times New Roman" w:hAnsi="Times New Roman" w:cs="Times New Roman"/>
                <w:sz w:val="24"/>
                <w:szCs w:val="24"/>
              </w:rPr>
              <w:t xml:space="preserve">and staff </w:t>
            </w:r>
            <w:r w:rsidRPr="00C4585B">
              <w:rPr>
                <w:rFonts w:ascii="Times New Roman" w:hAnsi="Times New Roman" w:cs="Times New Roman"/>
                <w:sz w:val="24"/>
                <w:szCs w:val="24"/>
              </w:rPr>
              <w:t>selected for review.</w:t>
            </w:r>
          </w:p>
          <w:p w14:paraId="056B1DF4" w14:textId="08E7C92C"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A10723">
              <w:rPr>
                <w:rFonts w:ascii="Times New Roman" w:hAnsi="Times New Roman" w:cs="Times New Roman"/>
                <w:sz w:val="24"/>
                <w:szCs w:val="24"/>
              </w:rPr>
            </w:r>
            <w:r w:rsidR="00A10723">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 xml:space="preserve">(influenza, pneumococcal, and COVID-19) </w:t>
            </w:r>
            <w:r w:rsidR="00AD4280" w:rsidRPr="00C4585B">
              <w:rPr>
                <w:rFonts w:ascii="Times New Roman" w:hAnsi="Times New Roman" w:cs="Times New Roman"/>
                <w:sz w:val="24"/>
                <w:szCs w:val="24"/>
              </w:rPr>
              <w:t xml:space="preserve">and staff </w:t>
            </w:r>
            <w:r w:rsidR="00626941" w:rsidRPr="00C4585B">
              <w:rPr>
                <w:rFonts w:ascii="Times New Roman" w:hAnsi="Times New Roman" w:cs="Times New Roman"/>
                <w:sz w:val="24"/>
                <w:szCs w:val="24"/>
              </w:rPr>
              <w:t>(COVID-19 immunization)</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7968BEA7" w14:textId="165CF68B" w:rsidR="000B4566" w:rsidRPr="00C4585B" w:rsidRDefault="000B4566">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42670288" w14:textId="565B1C54" w:rsidR="000B4566"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7DFD8C6A" w14:textId="33FE9BB3" w:rsidR="00A2549A" w:rsidRPr="00C4585B" w:rsidRDefault="000B4566" w:rsidP="00A2549A">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04D8EA9C" w14:textId="536AF4F8" w:rsidR="000B4566" w:rsidRPr="00C4585B" w:rsidRDefault="0084274C">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10AD15ED" w14:textId="38F0F04A" w:rsidR="000B4566" w:rsidRPr="00C4585B" w:rsidRDefault="00B057F0">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4C09955C" w14:textId="0A509FA7" w:rsidR="008A7179" w:rsidRPr="00C4585B" w:rsidRDefault="008A7179">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lastRenderedPageBreak/>
              <w:t>Allowing staff to accept or refuse the COVID-19 vaccine</w:t>
            </w:r>
            <w:r w:rsidR="00964E26" w:rsidRPr="00C4585B">
              <w:rPr>
                <w:rFonts w:ascii="Times New Roman" w:hAnsi="Times New Roman" w:cs="Times New Roman"/>
                <w:iCs/>
                <w:sz w:val="24"/>
                <w:szCs w:val="24"/>
              </w:rPr>
              <w:t xml:space="preserve"> and document vaccination status</w:t>
            </w:r>
            <w:r w:rsidRPr="00C4585B">
              <w:rPr>
                <w:rFonts w:ascii="Times New Roman" w:hAnsi="Times New Roman" w:cs="Times New Roman"/>
                <w:iCs/>
                <w:sz w:val="24"/>
                <w:szCs w:val="24"/>
              </w:rPr>
              <w:t xml:space="preserve">.  </w:t>
            </w:r>
          </w:p>
          <w:p w14:paraId="5B2EE1DD" w14:textId="183E9C28"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A10723">
              <w:rPr>
                <w:rFonts w:ascii="Times New Roman" w:hAnsi="Times New Roman" w:cs="Times New Roman"/>
                <w:bCs/>
                <w:iCs/>
                <w:sz w:val="24"/>
                <w:szCs w:val="24"/>
              </w:rPr>
            </w:r>
            <w:r w:rsidR="00A10723">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0052286F" w:rsidRPr="00C4585B">
              <w:rPr>
                <w:rFonts w:ascii="Times New Roman" w:hAnsi="Times New Roman" w:cs="Times New Roman"/>
                <w:bCs/>
                <w:iCs/>
                <w:sz w:val="24"/>
                <w:szCs w:val="24"/>
              </w:rPr>
              <w:t xml:space="preserve"> </w:t>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3D3A89C8" w14:textId="77777777" w:rsidR="00D8083D"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309BC10A" w14:textId="7C6B354E" w:rsidR="000B4566" w:rsidRPr="00C4585B" w:rsidRDefault="00461BB9">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 staff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24969BB" w14:textId="62856903" w:rsidR="000B4566"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6B048A00" w14:textId="4F9A4C42"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A10723">
              <w:rPr>
                <w:rFonts w:ascii="Times New Roman" w:hAnsi="Times New Roman" w:cs="Times New Roman"/>
                <w:bCs/>
                <w:iCs/>
                <w:sz w:val="24"/>
                <w:szCs w:val="24"/>
              </w:rPr>
            </w:r>
            <w:r w:rsidR="00A10723">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 and pneumococcal</w:t>
            </w:r>
            <w:r w:rsidR="00C31F5A"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 and COVID-19 vaccine policies and procedures for residents and staff</w:t>
            </w:r>
            <w:r w:rsidR="00A8245C"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 xml:space="preserve">Review policies and procedures and interview facility staff </w:t>
            </w:r>
            <w:r w:rsidR="008944B4">
              <w:rPr>
                <w:rFonts w:ascii="Times New Roman" w:hAnsi="Times New Roman" w:cs="Times New Roman"/>
                <w:i/>
                <w:iCs/>
                <w:color w:val="FF0000"/>
                <w:sz w:val="24"/>
                <w:szCs w:val="24"/>
              </w:rPr>
              <w:t xml:space="preserve">and residents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58D48574" w14:textId="5AC36DBC" w:rsidR="00707C87" w:rsidRPr="00C4585B" w:rsidRDefault="00C31F5A"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and staff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356A279E" w14:textId="5AB633BE" w:rsidR="000B4566" w:rsidRPr="00C4585B" w:rsidRDefault="00707C87"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staff and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52704BFA" w14:textId="6D5D4349" w:rsidR="00707C87" w:rsidRPr="00C4585B" w:rsidRDefault="00707C87"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447E9577" w14:textId="77777777" w:rsidR="000B4566" w:rsidRPr="00C4585B" w:rsidRDefault="000B4566" w:rsidP="003811B4">
            <w:pPr>
              <w:pStyle w:val="NoSpacing"/>
              <w:rPr>
                <w:rFonts w:ascii="Times New Roman" w:hAnsi="Times New Roman" w:cs="Times New Roman"/>
                <w:sz w:val="24"/>
                <w:szCs w:val="24"/>
              </w:rPr>
            </w:pPr>
          </w:p>
          <w:p w14:paraId="4A6C8FCB" w14:textId="0C0D79B9"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24D3D729"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AB8FD70" w14:textId="7D5C0A25"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staff and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A10723">
              <w:rPr>
                <w:rFonts w:ascii="Times New Roman" w:hAnsi="Times New Roman" w:cs="Times New Roman"/>
                <w:b/>
                <w:sz w:val="24"/>
                <w:szCs w:val="24"/>
              </w:rPr>
            </w:r>
            <w:r w:rsidR="00A10723">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A10723">
              <w:rPr>
                <w:rFonts w:ascii="Times New Roman" w:hAnsi="Times New Roman" w:cs="Times New Roman"/>
                <w:b/>
                <w:iCs/>
                <w:sz w:val="24"/>
                <w:szCs w:val="24"/>
              </w:rPr>
            </w:r>
            <w:r w:rsidR="00A10723">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4B98A6D4" w14:textId="75737E16" w:rsidR="00B74EE0" w:rsidRPr="00C4585B" w:rsidRDefault="00B74EE0">
            <w:pPr>
              <w:shd w:val="clear" w:color="auto" w:fill="E6E6E6"/>
              <w:tabs>
                <w:tab w:val="right" w:pos="8640"/>
              </w:tabs>
              <w:spacing w:before="60" w:after="60" w:line="280" w:lineRule="atLeast"/>
              <w:ind w:right="101"/>
              <w:rPr>
                <w:rFonts w:ascii="Times New Roman" w:hAnsi="Times New Roman" w:cs="Times New Roman"/>
                <w:b/>
                <w:bCs/>
                <w:iCs/>
                <w:sz w:val="24"/>
              </w:rPr>
            </w:pPr>
          </w:p>
        </w:tc>
      </w:tr>
    </w:tbl>
    <w:p w14:paraId="22630D68"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18"/>
      <w:footerReference w:type="default" r:id="rId19"/>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26352" w14:textId="77777777" w:rsidR="00C47AB4" w:rsidRDefault="00C47AB4" w:rsidP="00AE1A68">
      <w:pPr>
        <w:spacing w:after="0" w:line="240" w:lineRule="auto"/>
      </w:pPr>
      <w:r>
        <w:separator/>
      </w:r>
    </w:p>
  </w:endnote>
  <w:endnote w:type="continuationSeparator" w:id="0">
    <w:p w14:paraId="4B4D5189" w14:textId="77777777" w:rsidR="00C47AB4" w:rsidRDefault="00C47AB4" w:rsidP="00AE1A68">
      <w:pPr>
        <w:spacing w:after="0" w:line="240" w:lineRule="auto"/>
      </w:pPr>
      <w:r>
        <w:continuationSeparator/>
      </w:r>
    </w:p>
  </w:endnote>
  <w:endnote w:type="continuationNotice" w:id="1">
    <w:p w14:paraId="1128A5F2" w14:textId="77777777" w:rsidR="00C47AB4" w:rsidRDefault="00C47A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8C8F8" w14:textId="323F520A" w:rsidR="00C47AB4" w:rsidRDefault="00C47AB4" w:rsidP="00B128FD">
    <w:pPr>
      <w:pStyle w:val="Footer"/>
      <w:tabs>
        <w:tab w:val="clear" w:pos="4680"/>
        <w:tab w:val="clear" w:pos="9360"/>
        <w:tab w:val="center" w:pos="7110"/>
        <w:tab w:val="right" w:pos="14220"/>
      </w:tabs>
    </w:pPr>
    <w:r>
      <w:rPr>
        <w:rFonts w:ascii="Arial" w:hAnsi="Arial" w:cs="Arial"/>
        <w:sz w:val="14"/>
      </w:rPr>
      <w:t>CMS-20054 (9/2021)</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sidR="005D4923">
          <w:rPr>
            <w:rFonts w:ascii="Arial" w:hAnsi="Arial" w:cs="Arial"/>
            <w:noProof/>
            <w:sz w:val="14"/>
            <w:szCs w:val="14"/>
          </w:rPr>
          <w:t>2</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EB2E6" w14:textId="77777777" w:rsidR="00C47AB4" w:rsidRDefault="00C47AB4" w:rsidP="00AE1A68">
      <w:pPr>
        <w:spacing w:after="0" w:line="240" w:lineRule="auto"/>
      </w:pPr>
      <w:r>
        <w:separator/>
      </w:r>
    </w:p>
  </w:footnote>
  <w:footnote w:type="continuationSeparator" w:id="0">
    <w:p w14:paraId="1E1BE31B" w14:textId="77777777" w:rsidR="00C47AB4" w:rsidRDefault="00C47AB4" w:rsidP="00AE1A68">
      <w:pPr>
        <w:spacing w:after="0" w:line="240" w:lineRule="auto"/>
      </w:pPr>
      <w:r>
        <w:continuationSeparator/>
      </w:r>
    </w:p>
  </w:footnote>
  <w:footnote w:type="continuationNotice" w:id="1">
    <w:p w14:paraId="0875ACFB" w14:textId="77777777" w:rsidR="00C47AB4" w:rsidRDefault="00C47A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D9ADB" w14:textId="77777777" w:rsidR="00C47AB4" w:rsidRPr="00D94397" w:rsidRDefault="00C47AB4"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C47AB4" w:rsidRPr="00D94397" w:rsidRDefault="00C47AB4"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19EE66C4" w:rsidR="00C47AB4" w:rsidRPr="0028112C" w:rsidRDefault="00C47AB4"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D4C"/>
    <w:multiLevelType w:val="hybridMultilevel"/>
    <w:tmpl w:val="561AA480"/>
    <w:lvl w:ilvl="0" w:tplc="91D63854">
      <w:start w:val="10"/>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A6202"/>
    <w:multiLevelType w:val="hybridMultilevel"/>
    <w:tmpl w:val="8630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07239"/>
    <w:multiLevelType w:val="hybridMultilevel"/>
    <w:tmpl w:val="A2287586"/>
    <w:lvl w:ilvl="0" w:tplc="4C1C5702">
      <w:start w:val="1"/>
      <w:numFmt w:val="bullet"/>
      <w:lvlText w:val=""/>
      <w:lvlJc w:val="left"/>
      <w:pPr>
        <w:ind w:left="1080" w:hanging="360"/>
      </w:pPr>
      <w:rPr>
        <w:rFonts w:ascii="Symbol" w:hAnsi="Symbol" w:hint="default"/>
        <w:color w:val="FF0000"/>
      </w:rPr>
    </w:lvl>
    <w:lvl w:ilvl="1" w:tplc="04090017">
      <w:start w:val="1"/>
      <w:numFmt w:val="lowerLetter"/>
      <w:lvlText w:val="%2)"/>
      <w:lvlJc w:val="left"/>
      <w:pPr>
        <w:ind w:left="144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496119"/>
    <w:multiLevelType w:val="hybridMultilevel"/>
    <w:tmpl w:val="95AC4C3C"/>
    <w:lvl w:ilvl="0" w:tplc="04090001">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E2273"/>
    <w:multiLevelType w:val="hybridMultilevel"/>
    <w:tmpl w:val="42EE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20C19"/>
    <w:multiLevelType w:val="hybridMultilevel"/>
    <w:tmpl w:val="B4C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D72BF"/>
    <w:multiLevelType w:val="hybridMultilevel"/>
    <w:tmpl w:val="C56A05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57C66F7"/>
    <w:multiLevelType w:val="multilevel"/>
    <w:tmpl w:val="A5EE1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BD0D2E"/>
    <w:multiLevelType w:val="hybridMultilevel"/>
    <w:tmpl w:val="9AD43B2E"/>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436E"/>
    <w:multiLevelType w:val="hybridMultilevel"/>
    <w:tmpl w:val="C124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0916F5"/>
    <w:multiLevelType w:val="hybridMultilevel"/>
    <w:tmpl w:val="5D445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828CD"/>
    <w:multiLevelType w:val="hybridMultilevel"/>
    <w:tmpl w:val="D842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C127E6"/>
    <w:multiLevelType w:val="hybridMultilevel"/>
    <w:tmpl w:val="A4CA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512A6"/>
    <w:multiLevelType w:val="hybridMultilevel"/>
    <w:tmpl w:val="EF46E01C"/>
    <w:lvl w:ilvl="0" w:tplc="0409000F">
      <w:start w:val="10"/>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EA2E03"/>
    <w:multiLevelType w:val="hybridMultilevel"/>
    <w:tmpl w:val="B0E02AEE"/>
    <w:lvl w:ilvl="0" w:tplc="6A20C69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A77A1"/>
    <w:multiLevelType w:val="hybridMultilevel"/>
    <w:tmpl w:val="1BD88D3E"/>
    <w:lvl w:ilvl="0" w:tplc="4C1C5702">
      <w:start w:val="1"/>
      <w:numFmt w:val="bullet"/>
      <w:lvlText w:val=""/>
      <w:lvlJc w:val="left"/>
      <w:pPr>
        <w:ind w:left="108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715D03"/>
    <w:multiLevelType w:val="hybridMultilevel"/>
    <w:tmpl w:val="DB9C7978"/>
    <w:lvl w:ilvl="0" w:tplc="04090001">
      <w:start w:val="1"/>
      <w:numFmt w:val="bullet"/>
      <w:lvlText w:val=""/>
      <w:lvlJc w:val="left"/>
      <w:pPr>
        <w:ind w:left="720" w:hanging="360"/>
      </w:pPr>
      <w:rPr>
        <w:rFonts w:ascii="Symbol" w:hAnsi="Symbol" w:hint="default"/>
        <w:color w:val="FF0000"/>
      </w:rPr>
    </w:lvl>
    <w:lvl w:ilvl="1" w:tplc="04090003">
      <w:start w:val="1"/>
      <w:numFmt w:val="bullet"/>
      <w:lvlText w:val="o"/>
      <w:lvlJc w:val="left"/>
      <w:pPr>
        <w:ind w:left="1350" w:hanging="360"/>
      </w:pPr>
      <w:rPr>
        <w:rFonts w:ascii="Courier New" w:hAnsi="Courier New" w:cs="Courier New" w:hint="default"/>
      </w:rPr>
    </w:lvl>
    <w:lvl w:ilvl="2" w:tplc="80FA89AA">
      <w:start w:val="1"/>
      <w:numFmt w:val="bullet"/>
      <w:lvlText w:val=""/>
      <w:lvlJc w:val="left"/>
      <w:pPr>
        <w:ind w:left="2070" w:hanging="360"/>
      </w:pPr>
      <w:rPr>
        <w:rFonts w:ascii="Symbol" w:hAnsi="Symbol" w:hint="default"/>
        <w:color w:val="FF0000"/>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294E60CA"/>
    <w:multiLevelType w:val="hybridMultilevel"/>
    <w:tmpl w:val="06485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76300"/>
    <w:multiLevelType w:val="hybridMultilevel"/>
    <w:tmpl w:val="61B4AEAA"/>
    <w:lvl w:ilvl="0" w:tplc="04090005">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2C85189C"/>
    <w:multiLevelType w:val="hybridMultilevel"/>
    <w:tmpl w:val="564E3F3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932D40"/>
    <w:multiLevelType w:val="hybridMultilevel"/>
    <w:tmpl w:val="42AC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A080B"/>
    <w:multiLevelType w:val="hybridMultilevel"/>
    <w:tmpl w:val="F5D0B4C2"/>
    <w:lvl w:ilvl="0" w:tplc="EC60D7F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182C2F"/>
    <w:multiLevelType w:val="hybridMultilevel"/>
    <w:tmpl w:val="A22ABE2E"/>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3" w15:restartNumberingAfterBreak="0">
    <w:nsid w:val="31996C28"/>
    <w:multiLevelType w:val="hybridMultilevel"/>
    <w:tmpl w:val="0E1C8EFE"/>
    <w:lvl w:ilvl="0" w:tplc="4C1C570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A81B65"/>
    <w:multiLevelType w:val="hybridMultilevel"/>
    <w:tmpl w:val="2AC2B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0A3066"/>
    <w:multiLevelType w:val="hybridMultilevel"/>
    <w:tmpl w:val="C0203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6773AC3"/>
    <w:multiLevelType w:val="hybridMultilevel"/>
    <w:tmpl w:val="1F566882"/>
    <w:lvl w:ilvl="0" w:tplc="F3BC1BD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3743486B"/>
    <w:multiLevelType w:val="multilevel"/>
    <w:tmpl w:val="E5A0A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BA02C2"/>
    <w:multiLevelType w:val="multilevel"/>
    <w:tmpl w:val="DBFE3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7E0408"/>
    <w:multiLevelType w:val="hybridMultilevel"/>
    <w:tmpl w:val="D2B6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B570B"/>
    <w:multiLevelType w:val="hybridMultilevel"/>
    <w:tmpl w:val="1F22CE42"/>
    <w:lvl w:ilvl="0" w:tplc="04090001">
      <w:start w:val="1"/>
      <w:numFmt w:val="bullet"/>
      <w:lvlText w:val=""/>
      <w:lvlJc w:val="left"/>
      <w:pPr>
        <w:ind w:left="780" w:hanging="360"/>
      </w:pPr>
      <w:rPr>
        <w:rFonts w:ascii="Symbol" w:hAnsi="Symbol" w:hint="default"/>
        <w:color w:val="FF0000"/>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416D24F3"/>
    <w:multiLevelType w:val="hybridMultilevel"/>
    <w:tmpl w:val="2C60E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3305A"/>
    <w:multiLevelType w:val="hybridMultilevel"/>
    <w:tmpl w:val="715AE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42D4789"/>
    <w:multiLevelType w:val="hybridMultilevel"/>
    <w:tmpl w:val="1B2855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5F635A3"/>
    <w:multiLevelType w:val="hybridMultilevel"/>
    <w:tmpl w:val="F80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0170F8"/>
    <w:multiLevelType w:val="hybridMultilevel"/>
    <w:tmpl w:val="E65E29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9CB2414"/>
    <w:multiLevelType w:val="hybridMultilevel"/>
    <w:tmpl w:val="A1C473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4B815978"/>
    <w:multiLevelType w:val="hybridMultilevel"/>
    <w:tmpl w:val="7B9C8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BB3228"/>
    <w:multiLevelType w:val="hybridMultilevel"/>
    <w:tmpl w:val="C4B85DB8"/>
    <w:lvl w:ilvl="0" w:tplc="C72A19F8">
      <w:numFmt w:val="bullet"/>
      <w:lvlText w:val=""/>
      <w:lvlJc w:val="left"/>
      <w:pPr>
        <w:ind w:left="741" w:hanging="360"/>
      </w:pPr>
      <w:rPr>
        <w:rFonts w:ascii="Symbol" w:eastAsia="Symbol" w:hAnsi="Symbol" w:cs="Symbol" w:hint="default"/>
        <w:w w:val="100"/>
        <w:sz w:val="24"/>
        <w:szCs w:val="24"/>
      </w:rPr>
    </w:lvl>
    <w:lvl w:ilvl="1" w:tplc="9C76D93C">
      <w:numFmt w:val="bullet"/>
      <w:lvlText w:val="o"/>
      <w:lvlJc w:val="left"/>
      <w:pPr>
        <w:ind w:left="1461" w:hanging="360"/>
      </w:pPr>
      <w:rPr>
        <w:rFonts w:ascii="Courier New" w:eastAsia="Courier New" w:hAnsi="Courier New" w:cs="Courier New" w:hint="default"/>
        <w:w w:val="99"/>
        <w:sz w:val="24"/>
        <w:szCs w:val="24"/>
      </w:rPr>
    </w:lvl>
    <w:lvl w:ilvl="2" w:tplc="565C5D40">
      <w:numFmt w:val="bullet"/>
      <w:lvlText w:val=""/>
      <w:lvlJc w:val="left"/>
      <w:pPr>
        <w:ind w:left="2181" w:hanging="360"/>
      </w:pPr>
      <w:rPr>
        <w:rFonts w:ascii="Wingdings" w:eastAsia="Wingdings" w:hAnsi="Wingdings" w:cs="Wingdings" w:hint="default"/>
        <w:w w:val="100"/>
        <w:sz w:val="24"/>
        <w:szCs w:val="24"/>
      </w:rPr>
    </w:lvl>
    <w:lvl w:ilvl="3" w:tplc="F8A0C5A8">
      <w:numFmt w:val="bullet"/>
      <w:lvlText w:val="•"/>
      <w:lvlJc w:val="left"/>
      <w:pPr>
        <w:ind w:left="3716" w:hanging="360"/>
      </w:pPr>
      <w:rPr>
        <w:rFonts w:hint="default"/>
      </w:rPr>
    </w:lvl>
    <w:lvl w:ilvl="4" w:tplc="707E24C2">
      <w:numFmt w:val="bullet"/>
      <w:lvlText w:val="•"/>
      <w:lvlJc w:val="left"/>
      <w:pPr>
        <w:ind w:left="5244" w:hanging="360"/>
      </w:pPr>
      <w:rPr>
        <w:rFonts w:hint="default"/>
      </w:rPr>
    </w:lvl>
    <w:lvl w:ilvl="5" w:tplc="A014AA98">
      <w:numFmt w:val="bullet"/>
      <w:lvlText w:val="•"/>
      <w:lvlJc w:val="left"/>
      <w:pPr>
        <w:ind w:left="6771" w:hanging="360"/>
      </w:pPr>
      <w:rPr>
        <w:rFonts w:hint="default"/>
      </w:rPr>
    </w:lvl>
    <w:lvl w:ilvl="6" w:tplc="39C25202">
      <w:numFmt w:val="bullet"/>
      <w:lvlText w:val="•"/>
      <w:lvlJc w:val="left"/>
      <w:pPr>
        <w:ind w:left="8299" w:hanging="360"/>
      </w:pPr>
      <w:rPr>
        <w:rFonts w:hint="default"/>
      </w:rPr>
    </w:lvl>
    <w:lvl w:ilvl="7" w:tplc="A63033D4">
      <w:numFmt w:val="bullet"/>
      <w:lvlText w:val="•"/>
      <w:lvlJc w:val="left"/>
      <w:pPr>
        <w:ind w:left="9826" w:hanging="360"/>
      </w:pPr>
      <w:rPr>
        <w:rFonts w:hint="default"/>
      </w:rPr>
    </w:lvl>
    <w:lvl w:ilvl="8" w:tplc="C25CCC3E">
      <w:numFmt w:val="bullet"/>
      <w:lvlText w:val="•"/>
      <w:lvlJc w:val="left"/>
      <w:pPr>
        <w:ind w:left="11354" w:hanging="360"/>
      </w:pPr>
      <w:rPr>
        <w:rFonts w:hint="default"/>
      </w:rPr>
    </w:lvl>
  </w:abstractNum>
  <w:abstractNum w:abstractNumId="40" w15:restartNumberingAfterBreak="0">
    <w:nsid w:val="52682A54"/>
    <w:multiLevelType w:val="hybridMultilevel"/>
    <w:tmpl w:val="41EC6608"/>
    <w:lvl w:ilvl="0" w:tplc="04090001">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DB3CC8"/>
    <w:multiLevelType w:val="hybridMultilevel"/>
    <w:tmpl w:val="12E08A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A0D64EF"/>
    <w:multiLevelType w:val="hybridMultilevel"/>
    <w:tmpl w:val="DD3E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7316A2"/>
    <w:multiLevelType w:val="hybridMultilevel"/>
    <w:tmpl w:val="18806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F62FAA"/>
    <w:multiLevelType w:val="hybridMultilevel"/>
    <w:tmpl w:val="97FE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CF52CC"/>
    <w:multiLevelType w:val="hybridMultilevel"/>
    <w:tmpl w:val="2FA8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D00B65"/>
    <w:multiLevelType w:val="hybridMultilevel"/>
    <w:tmpl w:val="90B88A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9" w15:restartNumberingAfterBreak="0">
    <w:nsid w:val="6FCF31D9"/>
    <w:multiLevelType w:val="hybridMultilevel"/>
    <w:tmpl w:val="FE46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12034B"/>
    <w:multiLevelType w:val="hybridMultilevel"/>
    <w:tmpl w:val="946EB136"/>
    <w:lvl w:ilvl="0" w:tplc="C9B8125C">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1190C27"/>
    <w:multiLevelType w:val="hybridMultilevel"/>
    <w:tmpl w:val="C98CA9E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2" w15:restartNumberingAfterBreak="0">
    <w:nsid w:val="71F92AFC"/>
    <w:multiLevelType w:val="hybridMultilevel"/>
    <w:tmpl w:val="7D2C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0562FC"/>
    <w:multiLevelType w:val="hybridMultilevel"/>
    <w:tmpl w:val="6C1E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750F7C"/>
    <w:multiLevelType w:val="hybridMultilevel"/>
    <w:tmpl w:val="561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4E6F9C"/>
    <w:multiLevelType w:val="multilevel"/>
    <w:tmpl w:val="F39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59A6060"/>
    <w:multiLevelType w:val="hybridMultilevel"/>
    <w:tmpl w:val="3666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3F0B42"/>
    <w:multiLevelType w:val="hybridMultilevel"/>
    <w:tmpl w:val="E07C8BB0"/>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0F">
      <w:start w:val="1"/>
      <w:numFmt w:val="decimal"/>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7B845466"/>
    <w:multiLevelType w:val="hybridMultilevel"/>
    <w:tmpl w:val="C718729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9" w15:restartNumberingAfterBreak="0">
    <w:nsid w:val="7CD55C9F"/>
    <w:multiLevelType w:val="hybridMultilevel"/>
    <w:tmpl w:val="E6F4CF72"/>
    <w:lvl w:ilvl="0" w:tplc="4C1C5702">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DB732C5"/>
    <w:multiLevelType w:val="hybridMultilevel"/>
    <w:tmpl w:val="BD80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6E1D10"/>
    <w:multiLevelType w:val="hybridMultilevel"/>
    <w:tmpl w:val="DF7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42"/>
  </w:num>
  <w:num w:numId="4">
    <w:abstractNumId w:val="10"/>
  </w:num>
  <w:num w:numId="5">
    <w:abstractNumId w:val="52"/>
  </w:num>
  <w:num w:numId="6">
    <w:abstractNumId w:val="56"/>
  </w:num>
  <w:num w:numId="7">
    <w:abstractNumId w:val="54"/>
  </w:num>
  <w:num w:numId="8">
    <w:abstractNumId w:val="4"/>
  </w:num>
  <w:num w:numId="9">
    <w:abstractNumId w:val="53"/>
  </w:num>
  <w:num w:numId="10">
    <w:abstractNumId w:val="2"/>
  </w:num>
  <w:num w:numId="11">
    <w:abstractNumId w:val="15"/>
  </w:num>
  <w:num w:numId="12">
    <w:abstractNumId w:val="59"/>
  </w:num>
  <w:num w:numId="13">
    <w:abstractNumId w:val="1"/>
  </w:num>
  <w:num w:numId="14">
    <w:abstractNumId w:val="20"/>
  </w:num>
  <w:num w:numId="15">
    <w:abstractNumId w:val="23"/>
  </w:num>
  <w:num w:numId="16">
    <w:abstractNumId w:val="16"/>
  </w:num>
  <w:num w:numId="17">
    <w:abstractNumId w:val="34"/>
  </w:num>
  <w:num w:numId="18">
    <w:abstractNumId w:val="61"/>
  </w:num>
  <w:num w:numId="19">
    <w:abstractNumId w:val="41"/>
  </w:num>
  <w:num w:numId="20">
    <w:abstractNumId w:val="11"/>
  </w:num>
  <w:num w:numId="21">
    <w:abstractNumId w:val="17"/>
  </w:num>
  <w:num w:numId="22">
    <w:abstractNumId w:val="43"/>
  </w:num>
  <w:num w:numId="23">
    <w:abstractNumId w:val="51"/>
  </w:num>
  <w:num w:numId="24">
    <w:abstractNumId w:val="12"/>
  </w:num>
  <w:num w:numId="25">
    <w:abstractNumId w:val="33"/>
  </w:num>
  <w:num w:numId="26">
    <w:abstractNumId w:val="38"/>
  </w:num>
  <w:num w:numId="27">
    <w:abstractNumId w:val="49"/>
  </w:num>
  <w:num w:numId="28">
    <w:abstractNumId w:val="57"/>
  </w:num>
  <w:num w:numId="29">
    <w:abstractNumId w:val="8"/>
  </w:num>
  <w:num w:numId="30">
    <w:abstractNumId w:val="21"/>
  </w:num>
  <w:num w:numId="31">
    <w:abstractNumId w:val="14"/>
  </w:num>
  <w:num w:numId="32">
    <w:abstractNumId w:val="44"/>
  </w:num>
  <w:num w:numId="33">
    <w:abstractNumId w:val="9"/>
  </w:num>
  <w:num w:numId="34">
    <w:abstractNumId w:val="47"/>
  </w:num>
  <w:num w:numId="35">
    <w:abstractNumId w:val="28"/>
  </w:num>
  <w:num w:numId="36">
    <w:abstractNumId w:val="55"/>
  </w:num>
  <w:num w:numId="37">
    <w:abstractNumId w:val="29"/>
  </w:num>
  <w:num w:numId="38">
    <w:abstractNumId w:val="6"/>
  </w:num>
  <w:num w:numId="39">
    <w:abstractNumId w:val="30"/>
  </w:num>
  <w:num w:numId="40">
    <w:abstractNumId w:val="37"/>
  </w:num>
  <w:num w:numId="41">
    <w:abstractNumId w:val="40"/>
  </w:num>
  <w:num w:numId="42">
    <w:abstractNumId w:val="3"/>
  </w:num>
  <w:num w:numId="43">
    <w:abstractNumId w:val="18"/>
  </w:num>
  <w:num w:numId="44">
    <w:abstractNumId w:val="32"/>
  </w:num>
  <w:num w:numId="45">
    <w:abstractNumId w:val="22"/>
  </w:num>
  <w:num w:numId="46">
    <w:abstractNumId w:val="48"/>
  </w:num>
  <w:num w:numId="47">
    <w:abstractNumId w:val="26"/>
  </w:num>
  <w:num w:numId="48">
    <w:abstractNumId w:val="39"/>
  </w:num>
  <w:num w:numId="49">
    <w:abstractNumId w:val="36"/>
  </w:num>
  <w:num w:numId="50">
    <w:abstractNumId w:val="19"/>
  </w:num>
  <w:num w:numId="51">
    <w:abstractNumId w:val="25"/>
  </w:num>
  <w:num w:numId="52">
    <w:abstractNumId w:val="58"/>
  </w:num>
  <w:num w:numId="53">
    <w:abstractNumId w:val="13"/>
  </w:num>
  <w:num w:numId="54">
    <w:abstractNumId w:val="45"/>
  </w:num>
  <w:num w:numId="55">
    <w:abstractNumId w:val="60"/>
  </w:num>
  <w:num w:numId="56">
    <w:abstractNumId w:val="50"/>
  </w:num>
  <w:num w:numId="57">
    <w:abstractNumId w:val="0"/>
  </w:num>
  <w:num w:numId="58">
    <w:abstractNumId w:val="7"/>
  </w:num>
  <w:num w:numId="59">
    <w:abstractNumId w:val="31"/>
  </w:num>
  <w:num w:numId="60">
    <w:abstractNumId w:val="27"/>
  </w:num>
  <w:num w:numId="61">
    <w:abstractNumId w:val="46"/>
  </w:num>
  <w:num w:numId="62">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rAUAFMVluSwAAAA="/>
  </w:docVars>
  <w:rsids>
    <w:rsidRoot w:val="00E523E5"/>
    <w:rsid w:val="000001B2"/>
    <w:rsid w:val="000024CD"/>
    <w:rsid w:val="0000433D"/>
    <w:rsid w:val="0000488B"/>
    <w:rsid w:val="00004EEC"/>
    <w:rsid w:val="00005D22"/>
    <w:rsid w:val="0000798D"/>
    <w:rsid w:val="00007D71"/>
    <w:rsid w:val="000104C4"/>
    <w:rsid w:val="00010EFB"/>
    <w:rsid w:val="00012BD3"/>
    <w:rsid w:val="00015B99"/>
    <w:rsid w:val="00016657"/>
    <w:rsid w:val="000205D0"/>
    <w:rsid w:val="00021D7E"/>
    <w:rsid w:val="000220C9"/>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25B5"/>
    <w:rsid w:val="00053109"/>
    <w:rsid w:val="00053B26"/>
    <w:rsid w:val="00053C58"/>
    <w:rsid w:val="0005590C"/>
    <w:rsid w:val="000560B2"/>
    <w:rsid w:val="000564F9"/>
    <w:rsid w:val="00056729"/>
    <w:rsid w:val="0005711F"/>
    <w:rsid w:val="00057B19"/>
    <w:rsid w:val="00063D5B"/>
    <w:rsid w:val="000670FF"/>
    <w:rsid w:val="00072CA1"/>
    <w:rsid w:val="00074570"/>
    <w:rsid w:val="0007720C"/>
    <w:rsid w:val="00077926"/>
    <w:rsid w:val="0008039A"/>
    <w:rsid w:val="0008097E"/>
    <w:rsid w:val="00081008"/>
    <w:rsid w:val="00081274"/>
    <w:rsid w:val="000854FA"/>
    <w:rsid w:val="00086242"/>
    <w:rsid w:val="00086493"/>
    <w:rsid w:val="000870FD"/>
    <w:rsid w:val="00087339"/>
    <w:rsid w:val="00087CEC"/>
    <w:rsid w:val="000904AC"/>
    <w:rsid w:val="0009102A"/>
    <w:rsid w:val="0009238F"/>
    <w:rsid w:val="00093589"/>
    <w:rsid w:val="0009377D"/>
    <w:rsid w:val="0009451A"/>
    <w:rsid w:val="00096366"/>
    <w:rsid w:val="000969BA"/>
    <w:rsid w:val="000A159D"/>
    <w:rsid w:val="000A1B06"/>
    <w:rsid w:val="000A3428"/>
    <w:rsid w:val="000A34D9"/>
    <w:rsid w:val="000A3603"/>
    <w:rsid w:val="000A3792"/>
    <w:rsid w:val="000A39B4"/>
    <w:rsid w:val="000A41E1"/>
    <w:rsid w:val="000A649D"/>
    <w:rsid w:val="000B0FCA"/>
    <w:rsid w:val="000B4566"/>
    <w:rsid w:val="000B5B2A"/>
    <w:rsid w:val="000B5EFC"/>
    <w:rsid w:val="000B63F8"/>
    <w:rsid w:val="000C173B"/>
    <w:rsid w:val="000C1882"/>
    <w:rsid w:val="000C2654"/>
    <w:rsid w:val="000C3693"/>
    <w:rsid w:val="000C537D"/>
    <w:rsid w:val="000C6B65"/>
    <w:rsid w:val="000C73A8"/>
    <w:rsid w:val="000C7C27"/>
    <w:rsid w:val="000D0E9F"/>
    <w:rsid w:val="000D1B5C"/>
    <w:rsid w:val="000D2AF9"/>
    <w:rsid w:val="000D48E8"/>
    <w:rsid w:val="000D6383"/>
    <w:rsid w:val="000D6B8C"/>
    <w:rsid w:val="000D6F9F"/>
    <w:rsid w:val="000E0868"/>
    <w:rsid w:val="000E1763"/>
    <w:rsid w:val="000E2585"/>
    <w:rsid w:val="000E3657"/>
    <w:rsid w:val="000E44DE"/>
    <w:rsid w:val="000E4F3F"/>
    <w:rsid w:val="000E5530"/>
    <w:rsid w:val="000E5B49"/>
    <w:rsid w:val="000E77B0"/>
    <w:rsid w:val="000E7ADF"/>
    <w:rsid w:val="000F36C0"/>
    <w:rsid w:val="000F4861"/>
    <w:rsid w:val="000F503B"/>
    <w:rsid w:val="000F6BCB"/>
    <w:rsid w:val="00103483"/>
    <w:rsid w:val="001045F5"/>
    <w:rsid w:val="001056FF"/>
    <w:rsid w:val="001101CC"/>
    <w:rsid w:val="001103B7"/>
    <w:rsid w:val="00110E40"/>
    <w:rsid w:val="0011242C"/>
    <w:rsid w:val="00115A7F"/>
    <w:rsid w:val="00115A97"/>
    <w:rsid w:val="00115DF8"/>
    <w:rsid w:val="001172E7"/>
    <w:rsid w:val="00120201"/>
    <w:rsid w:val="00121B4B"/>
    <w:rsid w:val="001241B1"/>
    <w:rsid w:val="001244F3"/>
    <w:rsid w:val="001246FC"/>
    <w:rsid w:val="001251BC"/>
    <w:rsid w:val="00127C04"/>
    <w:rsid w:val="001303CF"/>
    <w:rsid w:val="00131252"/>
    <w:rsid w:val="001320D5"/>
    <w:rsid w:val="00137480"/>
    <w:rsid w:val="00140D3E"/>
    <w:rsid w:val="0014164A"/>
    <w:rsid w:val="001419B8"/>
    <w:rsid w:val="001435B1"/>
    <w:rsid w:val="00143BD6"/>
    <w:rsid w:val="0014769B"/>
    <w:rsid w:val="00151523"/>
    <w:rsid w:val="001520F6"/>
    <w:rsid w:val="0015275B"/>
    <w:rsid w:val="0015295A"/>
    <w:rsid w:val="00153D2C"/>
    <w:rsid w:val="00155988"/>
    <w:rsid w:val="00155AEA"/>
    <w:rsid w:val="00160277"/>
    <w:rsid w:val="001609A9"/>
    <w:rsid w:val="001645E4"/>
    <w:rsid w:val="001707BD"/>
    <w:rsid w:val="00170E71"/>
    <w:rsid w:val="00171DC3"/>
    <w:rsid w:val="00175B68"/>
    <w:rsid w:val="001760D0"/>
    <w:rsid w:val="00176E3D"/>
    <w:rsid w:val="001775CC"/>
    <w:rsid w:val="00180737"/>
    <w:rsid w:val="00180DDF"/>
    <w:rsid w:val="0018113B"/>
    <w:rsid w:val="0018424D"/>
    <w:rsid w:val="00185254"/>
    <w:rsid w:val="00186C78"/>
    <w:rsid w:val="00187855"/>
    <w:rsid w:val="001924D5"/>
    <w:rsid w:val="00194E96"/>
    <w:rsid w:val="00195C74"/>
    <w:rsid w:val="00195EC8"/>
    <w:rsid w:val="001A06DE"/>
    <w:rsid w:val="001A2D7D"/>
    <w:rsid w:val="001A2E34"/>
    <w:rsid w:val="001A5678"/>
    <w:rsid w:val="001A7A1D"/>
    <w:rsid w:val="001B2F97"/>
    <w:rsid w:val="001B3664"/>
    <w:rsid w:val="001B3B31"/>
    <w:rsid w:val="001B40A9"/>
    <w:rsid w:val="001B5310"/>
    <w:rsid w:val="001B6BA3"/>
    <w:rsid w:val="001B7D55"/>
    <w:rsid w:val="001C13EA"/>
    <w:rsid w:val="001C6FF4"/>
    <w:rsid w:val="001D00C5"/>
    <w:rsid w:val="001D416E"/>
    <w:rsid w:val="001D5754"/>
    <w:rsid w:val="001D679A"/>
    <w:rsid w:val="001E2636"/>
    <w:rsid w:val="001E35B7"/>
    <w:rsid w:val="001E367B"/>
    <w:rsid w:val="001E6B0C"/>
    <w:rsid w:val="001F0E5C"/>
    <w:rsid w:val="0020002C"/>
    <w:rsid w:val="00200E2B"/>
    <w:rsid w:val="00204EE9"/>
    <w:rsid w:val="00205017"/>
    <w:rsid w:val="00205937"/>
    <w:rsid w:val="00206E04"/>
    <w:rsid w:val="0020781A"/>
    <w:rsid w:val="00207B02"/>
    <w:rsid w:val="00207EF3"/>
    <w:rsid w:val="00210223"/>
    <w:rsid w:val="0021040C"/>
    <w:rsid w:val="00210A5C"/>
    <w:rsid w:val="00210C73"/>
    <w:rsid w:val="00212183"/>
    <w:rsid w:val="00212EE6"/>
    <w:rsid w:val="00214A54"/>
    <w:rsid w:val="0021592A"/>
    <w:rsid w:val="002205BB"/>
    <w:rsid w:val="0022177E"/>
    <w:rsid w:val="00225711"/>
    <w:rsid w:val="00225D8B"/>
    <w:rsid w:val="0022787F"/>
    <w:rsid w:val="00230318"/>
    <w:rsid w:val="00233340"/>
    <w:rsid w:val="00233F1A"/>
    <w:rsid w:val="00234A91"/>
    <w:rsid w:val="00234B4A"/>
    <w:rsid w:val="00234D48"/>
    <w:rsid w:val="00236334"/>
    <w:rsid w:val="00236E4C"/>
    <w:rsid w:val="002379E4"/>
    <w:rsid w:val="00241435"/>
    <w:rsid w:val="002424D1"/>
    <w:rsid w:val="002435D9"/>
    <w:rsid w:val="002455BD"/>
    <w:rsid w:val="00247AF7"/>
    <w:rsid w:val="00250BC0"/>
    <w:rsid w:val="00255D9D"/>
    <w:rsid w:val="00257BE8"/>
    <w:rsid w:val="00260178"/>
    <w:rsid w:val="00262CA8"/>
    <w:rsid w:val="002637BD"/>
    <w:rsid w:val="00264D7C"/>
    <w:rsid w:val="00266ACC"/>
    <w:rsid w:val="00267E1A"/>
    <w:rsid w:val="002732D8"/>
    <w:rsid w:val="00277B2E"/>
    <w:rsid w:val="0028112C"/>
    <w:rsid w:val="00282882"/>
    <w:rsid w:val="00283E97"/>
    <w:rsid w:val="00284708"/>
    <w:rsid w:val="002851D3"/>
    <w:rsid w:val="00292923"/>
    <w:rsid w:val="00293CDF"/>
    <w:rsid w:val="00293EDA"/>
    <w:rsid w:val="002948C6"/>
    <w:rsid w:val="002A04E8"/>
    <w:rsid w:val="002A0D32"/>
    <w:rsid w:val="002A26C3"/>
    <w:rsid w:val="002A2772"/>
    <w:rsid w:val="002A3B46"/>
    <w:rsid w:val="002A5C8F"/>
    <w:rsid w:val="002A7520"/>
    <w:rsid w:val="002B198A"/>
    <w:rsid w:val="002B5843"/>
    <w:rsid w:val="002B688D"/>
    <w:rsid w:val="002B7F95"/>
    <w:rsid w:val="002C0288"/>
    <w:rsid w:val="002C30A8"/>
    <w:rsid w:val="002C347D"/>
    <w:rsid w:val="002D07A9"/>
    <w:rsid w:val="002D36FA"/>
    <w:rsid w:val="002D5273"/>
    <w:rsid w:val="002D5B39"/>
    <w:rsid w:val="002D6BAA"/>
    <w:rsid w:val="002E4F3E"/>
    <w:rsid w:val="002E5E14"/>
    <w:rsid w:val="002E5F9B"/>
    <w:rsid w:val="002E7522"/>
    <w:rsid w:val="002F1C92"/>
    <w:rsid w:val="002F546A"/>
    <w:rsid w:val="002F707E"/>
    <w:rsid w:val="0030003E"/>
    <w:rsid w:val="003009BC"/>
    <w:rsid w:val="00300D49"/>
    <w:rsid w:val="003038DE"/>
    <w:rsid w:val="00305140"/>
    <w:rsid w:val="00306897"/>
    <w:rsid w:val="00307A41"/>
    <w:rsid w:val="00307B22"/>
    <w:rsid w:val="003100C1"/>
    <w:rsid w:val="0031168E"/>
    <w:rsid w:val="003139C9"/>
    <w:rsid w:val="003144F4"/>
    <w:rsid w:val="00315CFE"/>
    <w:rsid w:val="00316984"/>
    <w:rsid w:val="00317DAE"/>
    <w:rsid w:val="003222F1"/>
    <w:rsid w:val="003225A1"/>
    <w:rsid w:val="003228F6"/>
    <w:rsid w:val="0032566A"/>
    <w:rsid w:val="00326680"/>
    <w:rsid w:val="00327889"/>
    <w:rsid w:val="00330652"/>
    <w:rsid w:val="00331AF1"/>
    <w:rsid w:val="00331E04"/>
    <w:rsid w:val="00333CF3"/>
    <w:rsid w:val="00335648"/>
    <w:rsid w:val="00336F38"/>
    <w:rsid w:val="0033702A"/>
    <w:rsid w:val="00337F1B"/>
    <w:rsid w:val="00337F34"/>
    <w:rsid w:val="003415E8"/>
    <w:rsid w:val="00342730"/>
    <w:rsid w:val="00344AAC"/>
    <w:rsid w:val="003469A2"/>
    <w:rsid w:val="00352167"/>
    <w:rsid w:val="00352DFF"/>
    <w:rsid w:val="003537C3"/>
    <w:rsid w:val="00354578"/>
    <w:rsid w:val="00354A24"/>
    <w:rsid w:val="00357606"/>
    <w:rsid w:val="003608C5"/>
    <w:rsid w:val="003643DA"/>
    <w:rsid w:val="00364B99"/>
    <w:rsid w:val="003660EC"/>
    <w:rsid w:val="00366352"/>
    <w:rsid w:val="0037103E"/>
    <w:rsid w:val="003710D9"/>
    <w:rsid w:val="00371177"/>
    <w:rsid w:val="0037261B"/>
    <w:rsid w:val="00372AAC"/>
    <w:rsid w:val="003743F7"/>
    <w:rsid w:val="0038088E"/>
    <w:rsid w:val="003811B4"/>
    <w:rsid w:val="0038243E"/>
    <w:rsid w:val="0038275F"/>
    <w:rsid w:val="00383770"/>
    <w:rsid w:val="00390205"/>
    <w:rsid w:val="003908A0"/>
    <w:rsid w:val="003923D6"/>
    <w:rsid w:val="003A0BA1"/>
    <w:rsid w:val="003A62ED"/>
    <w:rsid w:val="003A7058"/>
    <w:rsid w:val="003A7874"/>
    <w:rsid w:val="003A7BB3"/>
    <w:rsid w:val="003B191E"/>
    <w:rsid w:val="003B23DC"/>
    <w:rsid w:val="003B279D"/>
    <w:rsid w:val="003B37A1"/>
    <w:rsid w:val="003B4177"/>
    <w:rsid w:val="003B5C5F"/>
    <w:rsid w:val="003B618E"/>
    <w:rsid w:val="003B71D7"/>
    <w:rsid w:val="003C0018"/>
    <w:rsid w:val="003C0858"/>
    <w:rsid w:val="003C0C93"/>
    <w:rsid w:val="003C3391"/>
    <w:rsid w:val="003C44BD"/>
    <w:rsid w:val="003C491D"/>
    <w:rsid w:val="003C62C4"/>
    <w:rsid w:val="003C6EF5"/>
    <w:rsid w:val="003C74CF"/>
    <w:rsid w:val="003D23E9"/>
    <w:rsid w:val="003D6516"/>
    <w:rsid w:val="003D7DA3"/>
    <w:rsid w:val="003E04F6"/>
    <w:rsid w:val="003E1E8B"/>
    <w:rsid w:val="003E2793"/>
    <w:rsid w:val="003E3459"/>
    <w:rsid w:val="003E44A3"/>
    <w:rsid w:val="003F0C31"/>
    <w:rsid w:val="003F1172"/>
    <w:rsid w:val="003F127E"/>
    <w:rsid w:val="003F1284"/>
    <w:rsid w:val="003F5AC0"/>
    <w:rsid w:val="003F5C90"/>
    <w:rsid w:val="003F63E0"/>
    <w:rsid w:val="003F6CB0"/>
    <w:rsid w:val="003F6E77"/>
    <w:rsid w:val="004017DF"/>
    <w:rsid w:val="00401ABA"/>
    <w:rsid w:val="00401DC1"/>
    <w:rsid w:val="0040422E"/>
    <w:rsid w:val="004062D9"/>
    <w:rsid w:val="00412374"/>
    <w:rsid w:val="00412D7B"/>
    <w:rsid w:val="00413908"/>
    <w:rsid w:val="0041400A"/>
    <w:rsid w:val="00414E2F"/>
    <w:rsid w:val="00415733"/>
    <w:rsid w:val="00415A55"/>
    <w:rsid w:val="00416859"/>
    <w:rsid w:val="004176C4"/>
    <w:rsid w:val="004218FF"/>
    <w:rsid w:val="0043221B"/>
    <w:rsid w:val="00432D99"/>
    <w:rsid w:val="004359AB"/>
    <w:rsid w:val="00437638"/>
    <w:rsid w:val="00443BE2"/>
    <w:rsid w:val="00443E68"/>
    <w:rsid w:val="00444266"/>
    <w:rsid w:val="004449F5"/>
    <w:rsid w:val="00445894"/>
    <w:rsid w:val="0044618B"/>
    <w:rsid w:val="00451EB2"/>
    <w:rsid w:val="004522FB"/>
    <w:rsid w:val="004526D7"/>
    <w:rsid w:val="004526F9"/>
    <w:rsid w:val="00452BBA"/>
    <w:rsid w:val="00453DF9"/>
    <w:rsid w:val="00453F52"/>
    <w:rsid w:val="0045504E"/>
    <w:rsid w:val="00460EF4"/>
    <w:rsid w:val="004610D7"/>
    <w:rsid w:val="00461BB9"/>
    <w:rsid w:val="00464997"/>
    <w:rsid w:val="00466B4D"/>
    <w:rsid w:val="00467EED"/>
    <w:rsid w:val="00475B43"/>
    <w:rsid w:val="00481198"/>
    <w:rsid w:val="0048281C"/>
    <w:rsid w:val="004859AA"/>
    <w:rsid w:val="0049230F"/>
    <w:rsid w:val="004926BA"/>
    <w:rsid w:val="00492F86"/>
    <w:rsid w:val="00493069"/>
    <w:rsid w:val="004932CD"/>
    <w:rsid w:val="004A35DC"/>
    <w:rsid w:val="004A3C8E"/>
    <w:rsid w:val="004A3EE2"/>
    <w:rsid w:val="004B073B"/>
    <w:rsid w:val="004B0873"/>
    <w:rsid w:val="004B1282"/>
    <w:rsid w:val="004B21E8"/>
    <w:rsid w:val="004B31B5"/>
    <w:rsid w:val="004B3644"/>
    <w:rsid w:val="004B36A1"/>
    <w:rsid w:val="004B66DC"/>
    <w:rsid w:val="004B766E"/>
    <w:rsid w:val="004C25D9"/>
    <w:rsid w:val="004C4ABA"/>
    <w:rsid w:val="004C702B"/>
    <w:rsid w:val="004C7260"/>
    <w:rsid w:val="004D032F"/>
    <w:rsid w:val="004D120F"/>
    <w:rsid w:val="004D3FC9"/>
    <w:rsid w:val="004D6240"/>
    <w:rsid w:val="004E30F2"/>
    <w:rsid w:val="004E4C8B"/>
    <w:rsid w:val="004E655C"/>
    <w:rsid w:val="004E6B94"/>
    <w:rsid w:val="004F05EF"/>
    <w:rsid w:val="00500C66"/>
    <w:rsid w:val="0050242A"/>
    <w:rsid w:val="00502C5B"/>
    <w:rsid w:val="00503198"/>
    <w:rsid w:val="0050399E"/>
    <w:rsid w:val="00504C76"/>
    <w:rsid w:val="005055E9"/>
    <w:rsid w:val="0050626C"/>
    <w:rsid w:val="00506843"/>
    <w:rsid w:val="00510E1D"/>
    <w:rsid w:val="005114C2"/>
    <w:rsid w:val="00511CE8"/>
    <w:rsid w:val="00511FD2"/>
    <w:rsid w:val="00513E1F"/>
    <w:rsid w:val="005152C2"/>
    <w:rsid w:val="00515ACB"/>
    <w:rsid w:val="00516034"/>
    <w:rsid w:val="005160A8"/>
    <w:rsid w:val="005162BA"/>
    <w:rsid w:val="00520B22"/>
    <w:rsid w:val="00520C33"/>
    <w:rsid w:val="00520EB4"/>
    <w:rsid w:val="0052286F"/>
    <w:rsid w:val="00522BE4"/>
    <w:rsid w:val="005252CC"/>
    <w:rsid w:val="00527EEC"/>
    <w:rsid w:val="00532F37"/>
    <w:rsid w:val="005332C6"/>
    <w:rsid w:val="00533AA3"/>
    <w:rsid w:val="005349C0"/>
    <w:rsid w:val="005368AE"/>
    <w:rsid w:val="00536A48"/>
    <w:rsid w:val="00537F16"/>
    <w:rsid w:val="005408F6"/>
    <w:rsid w:val="0054096A"/>
    <w:rsid w:val="00542AD2"/>
    <w:rsid w:val="00545B46"/>
    <w:rsid w:val="00547EAA"/>
    <w:rsid w:val="00550962"/>
    <w:rsid w:val="0055244E"/>
    <w:rsid w:val="00554603"/>
    <w:rsid w:val="0055538D"/>
    <w:rsid w:val="00560DA5"/>
    <w:rsid w:val="00561C11"/>
    <w:rsid w:val="005629AD"/>
    <w:rsid w:val="00562D8E"/>
    <w:rsid w:val="0056324F"/>
    <w:rsid w:val="0056371A"/>
    <w:rsid w:val="005648EB"/>
    <w:rsid w:val="0056622C"/>
    <w:rsid w:val="00566432"/>
    <w:rsid w:val="00566512"/>
    <w:rsid w:val="0056798F"/>
    <w:rsid w:val="00573057"/>
    <w:rsid w:val="0057402B"/>
    <w:rsid w:val="00575132"/>
    <w:rsid w:val="00577021"/>
    <w:rsid w:val="00577162"/>
    <w:rsid w:val="00577252"/>
    <w:rsid w:val="00577325"/>
    <w:rsid w:val="005807C3"/>
    <w:rsid w:val="005828EC"/>
    <w:rsid w:val="0058359D"/>
    <w:rsid w:val="005845A1"/>
    <w:rsid w:val="00584EF3"/>
    <w:rsid w:val="005877B9"/>
    <w:rsid w:val="005901C4"/>
    <w:rsid w:val="0059157D"/>
    <w:rsid w:val="00593339"/>
    <w:rsid w:val="00594BC8"/>
    <w:rsid w:val="00596591"/>
    <w:rsid w:val="00596C85"/>
    <w:rsid w:val="0059783C"/>
    <w:rsid w:val="005A084B"/>
    <w:rsid w:val="005A3521"/>
    <w:rsid w:val="005A4205"/>
    <w:rsid w:val="005A55E7"/>
    <w:rsid w:val="005B035D"/>
    <w:rsid w:val="005B0A2A"/>
    <w:rsid w:val="005B1C74"/>
    <w:rsid w:val="005B341E"/>
    <w:rsid w:val="005B398C"/>
    <w:rsid w:val="005B3A96"/>
    <w:rsid w:val="005B4D00"/>
    <w:rsid w:val="005B5C7F"/>
    <w:rsid w:val="005B6AEF"/>
    <w:rsid w:val="005B72EF"/>
    <w:rsid w:val="005B7AAE"/>
    <w:rsid w:val="005C01FC"/>
    <w:rsid w:val="005C52AD"/>
    <w:rsid w:val="005C54FD"/>
    <w:rsid w:val="005C66F4"/>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4482"/>
    <w:rsid w:val="005F4EAF"/>
    <w:rsid w:val="005F797B"/>
    <w:rsid w:val="00600BF1"/>
    <w:rsid w:val="00603600"/>
    <w:rsid w:val="00604DB2"/>
    <w:rsid w:val="00607B09"/>
    <w:rsid w:val="00610415"/>
    <w:rsid w:val="0061048A"/>
    <w:rsid w:val="0061146C"/>
    <w:rsid w:val="00613B92"/>
    <w:rsid w:val="00620AE9"/>
    <w:rsid w:val="0062502D"/>
    <w:rsid w:val="006263A7"/>
    <w:rsid w:val="006266CE"/>
    <w:rsid w:val="00626941"/>
    <w:rsid w:val="00627641"/>
    <w:rsid w:val="00630D83"/>
    <w:rsid w:val="00632A4A"/>
    <w:rsid w:val="00632D3B"/>
    <w:rsid w:val="006358FB"/>
    <w:rsid w:val="006364D0"/>
    <w:rsid w:val="00636957"/>
    <w:rsid w:val="00636F54"/>
    <w:rsid w:val="006416C3"/>
    <w:rsid w:val="00641F73"/>
    <w:rsid w:val="006422E1"/>
    <w:rsid w:val="00644806"/>
    <w:rsid w:val="0064491C"/>
    <w:rsid w:val="00645F9B"/>
    <w:rsid w:val="0064664F"/>
    <w:rsid w:val="0065060F"/>
    <w:rsid w:val="00651AC1"/>
    <w:rsid w:val="00652236"/>
    <w:rsid w:val="0065356B"/>
    <w:rsid w:val="00653731"/>
    <w:rsid w:val="00654C7B"/>
    <w:rsid w:val="006551E5"/>
    <w:rsid w:val="00661651"/>
    <w:rsid w:val="00662D70"/>
    <w:rsid w:val="00664164"/>
    <w:rsid w:val="00665DD4"/>
    <w:rsid w:val="006668EE"/>
    <w:rsid w:val="006669D3"/>
    <w:rsid w:val="00666A51"/>
    <w:rsid w:val="0067087F"/>
    <w:rsid w:val="00672809"/>
    <w:rsid w:val="00676B9D"/>
    <w:rsid w:val="00676CE4"/>
    <w:rsid w:val="00677390"/>
    <w:rsid w:val="00680571"/>
    <w:rsid w:val="00683D0D"/>
    <w:rsid w:val="00687A3C"/>
    <w:rsid w:val="0069020C"/>
    <w:rsid w:val="006905AE"/>
    <w:rsid w:val="006905BC"/>
    <w:rsid w:val="006937AA"/>
    <w:rsid w:val="00694783"/>
    <w:rsid w:val="00696457"/>
    <w:rsid w:val="006A17B6"/>
    <w:rsid w:val="006A2221"/>
    <w:rsid w:val="006A2222"/>
    <w:rsid w:val="006A3885"/>
    <w:rsid w:val="006A4BD9"/>
    <w:rsid w:val="006B14D6"/>
    <w:rsid w:val="006B184A"/>
    <w:rsid w:val="006B265A"/>
    <w:rsid w:val="006B4D6C"/>
    <w:rsid w:val="006C030B"/>
    <w:rsid w:val="006C1904"/>
    <w:rsid w:val="006C3EF8"/>
    <w:rsid w:val="006C73BD"/>
    <w:rsid w:val="006C7773"/>
    <w:rsid w:val="006D3254"/>
    <w:rsid w:val="006E15DC"/>
    <w:rsid w:val="006E2D52"/>
    <w:rsid w:val="006E33AA"/>
    <w:rsid w:val="006E7F6E"/>
    <w:rsid w:val="006F2B11"/>
    <w:rsid w:val="006F6F1F"/>
    <w:rsid w:val="00702114"/>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4418"/>
    <w:rsid w:val="007556B0"/>
    <w:rsid w:val="00755E4D"/>
    <w:rsid w:val="00756EB0"/>
    <w:rsid w:val="007606A0"/>
    <w:rsid w:val="007608EF"/>
    <w:rsid w:val="0076170E"/>
    <w:rsid w:val="00761D77"/>
    <w:rsid w:val="00762DC9"/>
    <w:rsid w:val="00765FDB"/>
    <w:rsid w:val="007704CB"/>
    <w:rsid w:val="00771AA0"/>
    <w:rsid w:val="007747AC"/>
    <w:rsid w:val="00774A7D"/>
    <w:rsid w:val="00774BD3"/>
    <w:rsid w:val="00775066"/>
    <w:rsid w:val="007758AE"/>
    <w:rsid w:val="00782978"/>
    <w:rsid w:val="00783943"/>
    <w:rsid w:val="00783FE0"/>
    <w:rsid w:val="007843F7"/>
    <w:rsid w:val="00785248"/>
    <w:rsid w:val="007865DA"/>
    <w:rsid w:val="00791603"/>
    <w:rsid w:val="00791BAB"/>
    <w:rsid w:val="00792D8C"/>
    <w:rsid w:val="007947CE"/>
    <w:rsid w:val="00795CF2"/>
    <w:rsid w:val="007968D0"/>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2BB2"/>
    <w:rsid w:val="007C2E86"/>
    <w:rsid w:val="007C2EE9"/>
    <w:rsid w:val="007C3BD3"/>
    <w:rsid w:val="007C7C6D"/>
    <w:rsid w:val="007D31F2"/>
    <w:rsid w:val="007D53F0"/>
    <w:rsid w:val="007D5F88"/>
    <w:rsid w:val="007D7922"/>
    <w:rsid w:val="007E43EC"/>
    <w:rsid w:val="007E480F"/>
    <w:rsid w:val="007E5778"/>
    <w:rsid w:val="007E6FA6"/>
    <w:rsid w:val="007E7727"/>
    <w:rsid w:val="007E78A7"/>
    <w:rsid w:val="007F0DAA"/>
    <w:rsid w:val="007F2CCA"/>
    <w:rsid w:val="007F3C58"/>
    <w:rsid w:val="007F577E"/>
    <w:rsid w:val="007F70EA"/>
    <w:rsid w:val="00800143"/>
    <w:rsid w:val="008018C6"/>
    <w:rsid w:val="00803D55"/>
    <w:rsid w:val="00805661"/>
    <w:rsid w:val="008061E6"/>
    <w:rsid w:val="008102D2"/>
    <w:rsid w:val="00811211"/>
    <w:rsid w:val="00811CAF"/>
    <w:rsid w:val="00814B04"/>
    <w:rsid w:val="00814BE9"/>
    <w:rsid w:val="00814D2F"/>
    <w:rsid w:val="0081571F"/>
    <w:rsid w:val="008158C0"/>
    <w:rsid w:val="00816689"/>
    <w:rsid w:val="008226EE"/>
    <w:rsid w:val="00825506"/>
    <w:rsid w:val="00827DBE"/>
    <w:rsid w:val="00833424"/>
    <w:rsid w:val="0083557C"/>
    <w:rsid w:val="00842700"/>
    <w:rsid w:val="0084274C"/>
    <w:rsid w:val="00843475"/>
    <w:rsid w:val="008461D6"/>
    <w:rsid w:val="0084752A"/>
    <w:rsid w:val="0085239C"/>
    <w:rsid w:val="008536E1"/>
    <w:rsid w:val="008619F1"/>
    <w:rsid w:val="00862273"/>
    <w:rsid w:val="008626DA"/>
    <w:rsid w:val="0086363E"/>
    <w:rsid w:val="00865774"/>
    <w:rsid w:val="00865BD6"/>
    <w:rsid w:val="008702BB"/>
    <w:rsid w:val="00870B4F"/>
    <w:rsid w:val="0087260F"/>
    <w:rsid w:val="008732D9"/>
    <w:rsid w:val="0087393C"/>
    <w:rsid w:val="00877CF3"/>
    <w:rsid w:val="00880787"/>
    <w:rsid w:val="00881BE2"/>
    <w:rsid w:val="008837B9"/>
    <w:rsid w:val="00883A77"/>
    <w:rsid w:val="00884FC4"/>
    <w:rsid w:val="0088614E"/>
    <w:rsid w:val="00886C7B"/>
    <w:rsid w:val="008876C2"/>
    <w:rsid w:val="008904DE"/>
    <w:rsid w:val="00893CFA"/>
    <w:rsid w:val="008944B4"/>
    <w:rsid w:val="00895309"/>
    <w:rsid w:val="00895312"/>
    <w:rsid w:val="00896B72"/>
    <w:rsid w:val="00896D8B"/>
    <w:rsid w:val="00897855"/>
    <w:rsid w:val="008A0C79"/>
    <w:rsid w:val="008A3C69"/>
    <w:rsid w:val="008A4027"/>
    <w:rsid w:val="008A4444"/>
    <w:rsid w:val="008A59AC"/>
    <w:rsid w:val="008A7179"/>
    <w:rsid w:val="008A782E"/>
    <w:rsid w:val="008B2EA5"/>
    <w:rsid w:val="008B3A34"/>
    <w:rsid w:val="008B4DBE"/>
    <w:rsid w:val="008B51F2"/>
    <w:rsid w:val="008B54F8"/>
    <w:rsid w:val="008B5EAA"/>
    <w:rsid w:val="008B611C"/>
    <w:rsid w:val="008C0712"/>
    <w:rsid w:val="008C1543"/>
    <w:rsid w:val="008C1C46"/>
    <w:rsid w:val="008C2655"/>
    <w:rsid w:val="008C3908"/>
    <w:rsid w:val="008C4301"/>
    <w:rsid w:val="008C5690"/>
    <w:rsid w:val="008C6CCC"/>
    <w:rsid w:val="008D1956"/>
    <w:rsid w:val="008D1A09"/>
    <w:rsid w:val="008D2D1E"/>
    <w:rsid w:val="008D2E23"/>
    <w:rsid w:val="008D38D5"/>
    <w:rsid w:val="008D3E76"/>
    <w:rsid w:val="008E389B"/>
    <w:rsid w:val="008F17BE"/>
    <w:rsid w:val="008F2163"/>
    <w:rsid w:val="008F3075"/>
    <w:rsid w:val="008F68EF"/>
    <w:rsid w:val="008F6C1C"/>
    <w:rsid w:val="009009CA"/>
    <w:rsid w:val="009052B1"/>
    <w:rsid w:val="009055B0"/>
    <w:rsid w:val="00905F52"/>
    <w:rsid w:val="00907459"/>
    <w:rsid w:val="0090775A"/>
    <w:rsid w:val="00907A24"/>
    <w:rsid w:val="00907BE3"/>
    <w:rsid w:val="00907CCC"/>
    <w:rsid w:val="00911F79"/>
    <w:rsid w:val="009120DB"/>
    <w:rsid w:val="00912EDC"/>
    <w:rsid w:val="0091321C"/>
    <w:rsid w:val="00915DAA"/>
    <w:rsid w:val="00915E39"/>
    <w:rsid w:val="00915FB5"/>
    <w:rsid w:val="009173FF"/>
    <w:rsid w:val="00920396"/>
    <w:rsid w:val="0092451C"/>
    <w:rsid w:val="00925953"/>
    <w:rsid w:val="0092656D"/>
    <w:rsid w:val="00926B6D"/>
    <w:rsid w:val="009307A5"/>
    <w:rsid w:val="0093131B"/>
    <w:rsid w:val="009321BF"/>
    <w:rsid w:val="00932F68"/>
    <w:rsid w:val="009339C9"/>
    <w:rsid w:val="00933B19"/>
    <w:rsid w:val="00934093"/>
    <w:rsid w:val="00934DC9"/>
    <w:rsid w:val="00935CC7"/>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F80"/>
    <w:rsid w:val="009571F6"/>
    <w:rsid w:val="0096001F"/>
    <w:rsid w:val="009610DF"/>
    <w:rsid w:val="00961260"/>
    <w:rsid w:val="00964E26"/>
    <w:rsid w:val="0097015D"/>
    <w:rsid w:val="00970A9C"/>
    <w:rsid w:val="00970B5A"/>
    <w:rsid w:val="009729C2"/>
    <w:rsid w:val="00972F7E"/>
    <w:rsid w:val="00974CEB"/>
    <w:rsid w:val="00981EA2"/>
    <w:rsid w:val="00982B00"/>
    <w:rsid w:val="00983BFA"/>
    <w:rsid w:val="0098483F"/>
    <w:rsid w:val="00984F01"/>
    <w:rsid w:val="0098527D"/>
    <w:rsid w:val="00985314"/>
    <w:rsid w:val="0098552B"/>
    <w:rsid w:val="009862BA"/>
    <w:rsid w:val="0098637E"/>
    <w:rsid w:val="009918FA"/>
    <w:rsid w:val="00996065"/>
    <w:rsid w:val="009A049E"/>
    <w:rsid w:val="009A0812"/>
    <w:rsid w:val="009A0F12"/>
    <w:rsid w:val="009A2C05"/>
    <w:rsid w:val="009A31B5"/>
    <w:rsid w:val="009A4DC2"/>
    <w:rsid w:val="009A72E1"/>
    <w:rsid w:val="009A74F1"/>
    <w:rsid w:val="009B26B1"/>
    <w:rsid w:val="009B3405"/>
    <w:rsid w:val="009B3762"/>
    <w:rsid w:val="009B41D9"/>
    <w:rsid w:val="009B5F6E"/>
    <w:rsid w:val="009B7486"/>
    <w:rsid w:val="009C03BC"/>
    <w:rsid w:val="009D0FEC"/>
    <w:rsid w:val="009D15A3"/>
    <w:rsid w:val="009D2745"/>
    <w:rsid w:val="009D38FE"/>
    <w:rsid w:val="009D4DBC"/>
    <w:rsid w:val="009D503E"/>
    <w:rsid w:val="009D6932"/>
    <w:rsid w:val="009D74C9"/>
    <w:rsid w:val="009E0B26"/>
    <w:rsid w:val="009E2BB6"/>
    <w:rsid w:val="009E3B7F"/>
    <w:rsid w:val="009E3E47"/>
    <w:rsid w:val="009F1AC2"/>
    <w:rsid w:val="009F2A13"/>
    <w:rsid w:val="009F2EEB"/>
    <w:rsid w:val="009F2F8D"/>
    <w:rsid w:val="009F3672"/>
    <w:rsid w:val="009F6D76"/>
    <w:rsid w:val="00A01A42"/>
    <w:rsid w:val="00A0294E"/>
    <w:rsid w:val="00A02D0C"/>
    <w:rsid w:val="00A03297"/>
    <w:rsid w:val="00A03A6C"/>
    <w:rsid w:val="00A10723"/>
    <w:rsid w:val="00A1083E"/>
    <w:rsid w:val="00A10E43"/>
    <w:rsid w:val="00A12EA4"/>
    <w:rsid w:val="00A13399"/>
    <w:rsid w:val="00A17F5E"/>
    <w:rsid w:val="00A2213D"/>
    <w:rsid w:val="00A2451D"/>
    <w:rsid w:val="00A2549A"/>
    <w:rsid w:val="00A25540"/>
    <w:rsid w:val="00A25829"/>
    <w:rsid w:val="00A269CA"/>
    <w:rsid w:val="00A2772F"/>
    <w:rsid w:val="00A27F7D"/>
    <w:rsid w:val="00A324AB"/>
    <w:rsid w:val="00A36DA2"/>
    <w:rsid w:val="00A371B9"/>
    <w:rsid w:val="00A410CB"/>
    <w:rsid w:val="00A41988"/>
    <w:rsid w:val="00A44D40"/>
    <w:rsid w:val="00A4772B"/>
    <w:rsid w:val="00A47BEF"/>
    <w:rsid w:val="00A50FBC"/>
    <w:rsid w:val="00A51C46"/>
    <w:rsid w:val="00A536AC"/>
    <w:rsid w:val="00A54D5D"/>
    <w:rsid w:val="00A54D68"/>
    <w:rsid w:val="00A560E1"/>
    <w:rsid w:val="00A56F45"/>
    <w:rsid w:val="00A60426"/>
    <w:rsid w:val="00A60A0C"/>
    <w:rsid w:val="00A635E1"/>
    <w:rsid w:val="00A638F6"/>
    <w:rsid w:val="00A63D19"/>
    <w:rsid w:val="00A6472C"/>
    <w:rsid w:val="00A64946"/>
    <w:rsid w:val="00A66F03"/>
    <w:rsid w:val="00A72255"/>
    <w:rsid w:val="00A72CF1"/>
    <w:rsid w:val="00A77483"/>
    <w:rsid w:val="00A81EDD"/>
    <w:rsid w:val="00A8245C"/>
    <w:rsid w:val="00A82E82"/>
    <w:rsid w:val="00A83A9B"/>
    <w:rsid w:val="00A84105"/>
    <w:rsid w:val="00A86C2F"/>
    <w:rsid w:val="00A87812"/>
    <w:rsid w:val="00A8792A"/>
    <w:rsid w:val="00A87E85"/>
    <w:rsid w:val="00A9022A"/>
    <w:rsid w:val="00A90407"/>
    <w:rsid w:val="00A9058B"/>
    <w:rsid w:val="00A907CF"/>
    <w:rsid w:val="00A90DF6"/>
    <w:rsid w:val="00A91336"/>
    <w:rsid w:val="00A91563"/>
    <w:rsid w:val="00A91E0C"/>
    <w:rsid w:val="00A931D7"/>
    <w:rsid w:val="00A943EB"/>
    <w:rsid w:val="00A96A3E"/>
    <w:rsid w:val="00A97F35"/>
    <w:rsid w:val="00AA1666"/>
    <w:rsid w:val="00AA2039"/>
    <w:rsid w:val="00AA2552"/>
    <w:rsid w:val="00AA2C03"/>
    <w:rsid w:val="00AA4D1F"/>
    <w:rsid w:val="00AA52A5"/>
    <w:rsid w:val="00AA52BF"/>
    <w:rsid w:val="00AA59C3"/>
    <w:rsid w:val="00AA5FC5"/>
    <w:rsid w:val="00AA66D1"/>
    <w:rsid w:val="00AA69BA"/>
    <w:rsid w:val="00AB062C"/>
    <w:rsid w:val="00AB228E"/>
    <w:rsid w:val="00AB2480"/>
    <w:rsid w:val="00AB368B"/>
    <w:rsid w:val="00AB37C0"/>
    <w:rsid w:val="00AB510F"/>
    <w:rsid w:val="00AC320E"/>
    <w:rsid w:val="00AC3678"/>
    <w:rsid w:val="00AC3E24"/>
    <w:rsid w:val="00AC3E40"/>
    <w:rsid w:val="00AC5B82"/>
    <w:rsid w:val="00AC5B9D"/>
    <w:rsid w:val="00AC7393"/>
    <w:rsid w:val="00AD175D"/>
    <w:rsid w:val="00AD326D"/>
    <w:rsid w:val="00AD40FA"/>
    <w:rsid w:val="00AD4280"/>
    <w:rsid w:val="00AD5885"/>
    <w:rsid w:val="00AD66FD"/>
    <w:rsid w:val="00AE0F3C"/>
    <w:rsid w:val="00AE10FF"/>
    <w:rsid w:val="00AE1A68"/>
    <w:rsid w:val="00AE2EEF"/>
    <w:rsid w:val="00AE58FA"/>
    <w:rsid w:val="00AE7608"/>
    <w:rsid w:val="00AF19EC"/>
    <w:rsid w:val="00AF20C8"/>
    <w:rsid w:val="00AF333E"/>
    <w:rsid w:val="00AF4753"/>
    <w:rsid w:val="00AF4E93"/>
    <w:rsid w:val="00AF5835"/>
    <w:rsid w:val="00AF6452"/>
    <w:rsid w:val="00AF7601"/>
    <w:rsid w:val="00B00CBE"/>
    <w:rsid w:val="00B02FC2"/>
    <w:rsid w:val="00B047A5"/>
    <w:rsid w:val="00B053C0"/>
    <w:rsid w:val="00B057F0"/>
    <w:rsid w:val="00B061C6"/>
    <w:rsid w:val="00B06406"/>
    <w:rsid w:val="00B06F86"/>
    <w:rsid w:val="00B07101"/>
    <w:rsid w:val="00B1046E"/>
    <w:rsid w:val="00B128FD"/>
    <w:rsid w:val="00B15627"/>
    <w:rsid w:val="00B21C32"/>
    <w:rsid w:val="00B2237C"/>
    <w:rsid w:val="00B23C5A"/>
    <w:rsid w:val="00B23ED4"/>
    <w:rsid w:val="00B2478D"/>
    <w:rsid w:val="00B303B1"/>
    <w:rsid w:val="00B3116C"/>
    <w:rsid w:val="00B31640"/>
    <w:rsid w:val="00B317C1"/>
    <w:rsid w:val="00B36CEB"/>
    <w:rsid w:val="00B37EB3"/>
    <w:rsid w:val="00B404C3"/>
    <w:rsid w:val="00B4191E"/>
    <w:rsid w:val="00B41AFE"/>
    <w:rsid w:val="00B43818"/>
    <w:rsid w:val="00B43CAF"/>
    <w:rsid w:val="00B445A1"/>
    <w:rsid w:val="00B44EF5"/>
    <w:rsid w:val="00B46476"/>
    <w:rsid w:val="00B469DC"/>
    <w:rsid w:val="00B479B6"/>
    <w:rsid w:val="00B546AA"/>
    <w:rsid w:val="00B550EA"/>
    <w:rsid w:val="00B5569B"/>
    <w:rsid w:val="00B56B68"/>
    <w:rsid w:val="00B63854"/>
    <w:rsid w:val="00B64702"/>
    <w:rsid w:val="00B66C62"/>
    <w:rsid w:val="00B6762D"/>
    <w:rsid w:val="00B73C8B"/>
    <w:rsid w:val="00B74618"/>
    <w:rsid w:val="00B74EE0"/>
    <w:rsid w:val="00B76CD9"/>
    <w:rsid w:val="00B77D0D"/>
    <w:rsid w:val="00B8072B"/>
    <w:rsid w:val="00B81C9B"/>
    <w:rsid w:val="00B8250F"/>
    <w:rsid w:val="00B828D0"/>
    <w:rsid w:val="00B8604C"/>
    <w:rsid w:val="00B8696F"/>
    <w:rsid w:val="00B8783B"/>
    <w:rsid w:val="00B87AA2"/>
    <w:rsid w:val="00B90BBB"/>
    <w:rsid w:val="00B915EF"/>
    <w:rsid w:val="00B918A8"/>
    <w:rsid w:val="00B93C72"/>
    <w:rsid w:val="00B9579C"/>
    <w:rsid w:val="00B970AC"/>
    <w:rsid w:val="00B97BA9"/>
    <w:rsid w:val="00B97D7E"/>
    <w:rsid w:val="00BA1489"/>
    <w:rsid w:val="00BA195B"/>
    <w:rsid w:val="00BA2EA5"/>
    <w:rsid w:val="00BA6012"/>
    <w:rsid w:val="00BA6F63"/>
    <w:rsid w:val="00BB038A"/>
    <w:rsid w:val="00BB0890"/>
    <w:rsid w:val="00BB23D6"/>
    <w:rsid w:val="00BB50D1"/>
    <w:rsid w:val="00BB550E"/>
    <w:rsid w:val="00BB55E8"/>
    <w:rsid w:val="00BB6597"/>
    <w:rsid w:val="00BB6B51"/>
    <w:rsid w:val="00BB7EE7"/>
    <w:rsid w:val="00BC3C47"/>
    <w:rsid w:val="00BC65B3"/>
    <w:rsid w:val="00BC68D2"/>
    <w:rsid w:val="00BD0CFA"/>
    <w:rsid w:val="00BD1528"/>
    <w:rsid w:val="00BD376B"/>
    <w:rsid w:val="00BD3AE8"/>
    <w:rsid w:val="00BD47BE"/>
    <w:rsid w:val="00BD6550"/>
    <w:rsid w:val="00BD794D"/>
    <w:rsid w:val="00BD7C5F"/>
    <w:rsid w:val="00BE1A75"/>
    <w:rsid w:val="00BE1EB7"/>
    <w:rsid w:val="00BE4ECB"/>
    <w:rsid w:val="00BE57E9"/>
    <w:rsid w:val="00BE5D33"/>
    <w:rsid w:val="00BE7369"/>
    <w:rsid w:val="00BF0122"/>
    <w:rsid w:val="00BF1CB2"/>
    <w:rsid w:val="00BF44B4"/>
    <w:rsid w:val="00BF5F52"/>
    <w:rsid w:val="00BF7188"/>
    <w:rsid w:val="00BF7397"/>
    <w:rsid w:val="00C03FB7"/>
    <w:rsid w:val="00C044E3"/>
    <w:rsid w:val="00C11969"/>
    <w:rsid w:val="00C13B51"/>
    <w:rsid w:val="00C14E6A"/>
    <w:rsid w:val="00C15EA5"/>
    <w:rsid w:val="00C168CA"/>
    <w:rsid w:val="00C210C5"/>
    <w:rsid w:val="00C22BFC"/>
    <w:rsid w:val="00C2435C"/>
    <w:rsid w:val="00C24F69"/>
    <w:rsid w:val="00C25AA6"/>
    <w:rsid w:val="00C30592"/>
    <w:rsid w:val="00C30DD1"/>
    <w:rsid w:val="00C314EE"/>
    <w:rsid w:val="00C31F5A"/>
    <w:rsid w:val="00C32580"/>
    <w:rsid w:val="00C3366B"/>
    <w:rsid w:val="00C34AE6"/>
    <w:rsid w:val="00C3701F"/>
    <w:rsid w:val="00C41EE9"/>
    <w:rsid w:val="00C42060"/>
    <w:rsid w:val="00C43229"/>
    <w:rsid w:val="00C442FF"/>
    <w:rsid w:val="00C4585B"/>
    <w:rsid w:val="00C45C84"/>
    <w:rsid w:val="00C46909"/>
    <w:rsid w:val="00C46F87"/>
    <w:rsid w:val="00C47AB4"/>
    <w:rsid w:val="00C47C6C"/>
    <w:rsid w:val="00C502F1"/>
    <w:rsid w:val="00C54363"/>
    <w:rsid w:val="00C546B7"/>
    <w:rsid w:val="00C63671"/>
    <w:rsid w:val="00C64173"/>
    <w:rsid w:val="00C6504F"/>
    <w:rsid w:val="00C65B75"/>
    <w:rsid w:val="00C67A81"/>
    <w:rsid w:val="00C7204B"/>
    <w:rsid w:val="00C72468"/>
    <w:rsid w:val="00C757F2"/>
    <w:rsid w:val="00C77C84"/>
    <w:rsid w:val="00C866CA"/>
    <w:rsid w:val="00C90474"/>
    <w:rsid w:val="00C909C0"/>
    <w:rsid w:val="00C92A88"/>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C3EE4"/>
    <w:rsid w:val="00CC6AA9"/>
    <w:rsid w:val="00CD0FFB"/>
    <w:rsid w:val="00CD149B"/>
    <w:rsid w:val="00CD67A9"/>
    <w:rsid w:val="00CE1337"/>
    <w:rsid w:val="00CE157D"/>
    <w:rsid w:val="00CE2F9B"/>
    <w:rsid w:val="00CE3A75"/>
    <w:rsid w:val="00CE7A7B"/>
    <w:rsid w:val="00CF1909"/>
    <w:rsid w:val="00CF35A0"/>
    <w:rsid w:val="00CF6174"/>
    <w:rsid w:val="00CF7B2C"/>
    <w:rsid w:val="00CF7E59"/>
    <w:rsid w:val="00D0199D"/>
    <w:rsid w:val="00D0592B"/>
    <w:rsid w:val="00D07CE2"/>
    <w:rsid w:val="00D10241"/>
    <w:rsid w:val="00D10A57"/>
    <w:rsid w:val="00D11884"/>
    <w:rsid w:val="00D1298C"/>
    <w:rsid w:val="00D12DE0"/>
    <w:rsid w:val="00D161A2"/>
    <w:rsid w:val="00D17DA8"/>
    <w:rsid w:val="00D22BF7"/>
    <w:rsid w:val="00D2557D"/>
    <w:rsid w:val="00D25725"/>
    <w:rsid w:val="00D25A50"/>
    <w:rsid w:val="00D25CBC"/>
    <w:rsid w:val="00D31CFB"/>
    <w:rsid w:val="00D351C7"/>
    <w:rsid w:val="00D3553A"/>
    <w:rsid w:val="00D355D7"/>
    <w:rsid w:val="00D369FC"/>
    <w:rsid w:val="00D36F5B"/>
    <w:rsid w:val="00D3709A"/>
    <w:rsid w:val="00D37300"/>
    <w:rsid w:val="00D40D63"/>
    <w:rsid w:val="00D44390"/>
    <w:rsid w:val="00D46C90"/>
    <w:rsid w:val="00D46CD1"/>
    <w:rsid w:val="00D477DA"/>
    <w:rsid w:val="00D50E5D"/>
    <w:rsid w:val="00D515D2"/>
    <w:rsid w:val="00D521C8"/>
    <w:rsid w:val="00D53835"/>
    <w:rsid w:val="00D54798"/>
    <w:rsid w:val="00D563EB"/>
    <w:rsid w:val="00D60EC4"/>
    <w:rsid w:val="00D611EA"/>
    <w:rsid w:val="00D61CF4"/>
    <w:rsid w:val="00D626A5"/>
    <w:rsid w:val="00D628DB"/>
    <w:rsid w:val="00D6434F"/>
    <w:rsid w:val="00D65662"/>
    <w:rsid w:val="00D71A60"/>
    <w:rsid w:val="00D72F9E"/>
    <w:rsid w:val="00D74F95"/>
    <w:rsid w:val="00D768E2"/>
    <w:rsid w:val="00D76E4C"/>
    <w:rsid w:val="00D8083D"/>
    <w:rsid w:val="00D8299A"/>
    <w:rsid w:val="00D8331A"/>
    <w:rsid w:val="00D8674D"/>
    <w:rsid w:val="00D930F6"/>
    <w:rsid w:val="00D94397"/>
    <w:rsid w:val="00D95586"/>
    <w:rsid w:val="00D95FC2"/>
    <w:rsid w:val="00DA1319"/>
    <w:rsid w:val="00DB09B7"/>
    <w:rsid w:val="00DB466D"/>
    <w:rsid w:val="00DB61F7"/>
    <w:rsid w:val="00DC02FC"/>
    <w:rsid w:val="00DC14D3"/>
    <w:rsid w:val="00DC552A"/>
    <w:rsid w:val="00DC6636"/>
    <w:rsid w:val="00DC703F"/>
    <w:rsid w:val="00DC7E2E"/>
    <w:rsid w:val="00DD04EB"/>
    <w:rsid w:val="00DD058A"/>
    <w:rsid w:val="00DD12EA"/>
    <w:rsid w:val="00DD150A"/>
    <w:rsid w:val="00DD4E27"/>
    <w:rsid w:val="00DD59B1"/>
    <w:rsid w:val="00DD6335"/>
    <w:rsid w:val="00DD6586"/>
    <w:rsid w:val="00DD6D7F"/>
    <w:rsid w:val="00DD6EC1"/>
    <w:rsid w:val="00DE06B1"/>
    <w:rsid w:val="00DE57E5"/>
    <w:rsid w:val="00DE706E"/>
    <w:rsid w:val="00DF019A"/>
    <w:rsid w:val="00DF01B0"/>
    <w:rsid w:val="00DF206A"/>
    <w:rsid w:val="00DF27A2"/>
    <w:rsid w:val="00DF4336"/>
    <w:rsid w:val="00E0746E"/>
    <w:rsid w:val="00E11417"/>
    <w:rsid w:val="00E117D8"/>
    <w:rsid w:val="00E1219D"/>
    <w:rsid w:val="00E1552B"/>
    <w:rsid w:val="00E156A9"/>
    <w:rsid w:val="00E162B6"/>
    <w:rsid w:val="00E2044B"/>
    <w:rsid w:val="00E2080E"/>
    <w:rsid w:val="00E22760"/>
    <w:rsid w:val="00E22873"/>
    <w:rsid w:val="00E30186"/>
    <w:rsid w:val="00E32269"/>
    <w:rsid w:val="00E32D62"/>
    <w:rsid w:val="00E33675"/>
    <w:rsid w:val="00E33E4B"/>
    <w:rsid w:val="00E36B2A"/>
    <w:rsid w:val="00E40CA5"/>
    <w:rsid w:val="00E40EA5"/>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60EBD"/>
    <w:rsid w:val="00E63572"/>
    <w:rsid w:val="00E658D8"/>
    <w:rsid w:val="00E67828"/>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4468"/>
    <w:rsid w:val="00E96702"/>
    <w:rsid w:val="00E969B4"/>
    <w:rsid w:val="00EA15B7"/>
    <w:rsid w:val="00EA2110"/>
    <w:rsid w:val="00EA22AE"/>
    <w:rsid w:val="00EA41B7"/>
    <w:rsid w:val="00EA453D"/>
    <w:rsid w:val="00EA478B"/>
    <w:rsid w:val="00EA5038"/>
    <w:rsid w:val="00EA5B41"/>
    <w:rsid w:val="00EA626A"/>
    <w:rsid w:val="00EA7069"/>
    <w:rsid w:val="00EB089D"/>
    <w:rsid w:val="00EB3841"/>
    <w:rsid w:val="00EB3D75"/>
    <w:rsid w:val="00EB3DE9"/>
    <w:rsid w:val="00EB4B94"/>
    <w:rsid w:val="00EB654B"/>
    <w:rsid w:val="00EC27C9"/>
    <w:rsid w:val="00EC2995"/>
    <w:rsid w:val="00EC31FE"/>
    <w:rsid w:val="00EC4EA0"/>
    <w:rsid w:val="00EC621C"/>
    <w:rsid w:val="00EC6458"/>
    <w:rsid w:val="00EC6CF5"/>
    <w:rsid w:val="00EC74D7"/>
    <w:rsid w:val="00EC7655"/>
    <w:rsid w:val="00EC7767"/>
    <w:rsid w:val="00EC7B70"/>
    <w:rsid w:val="00ED027C"/>
    <w:rsid w:val="00ED04C3"/>
    <w:rsid w:val="00ED18BA"/>
    <w:rsid w:val="00ED2197"/>
    <w:rsid w:val="00ED252A"/>
    <w:rsid w:val="00ED2C65"/>
    <w:rsid w:val="00ED386B"/>
    <w:rsid w:val="00ED62B5"/>
    <w:rsid w:val="00ED7596"/>
    <w:rsid w:val="00ED7D6D"/>
    <w:rsid w:val="00EE01A1"/>
    <w:rsid w:val="00EE1FD8"/>
    <w:rsid w:val="00EE32CC"/>
    <w:rsid w:val="00EE3AA6"/>
    <w:rsid w:val="00EE71C4"/>
    <w:rsid w:val="00EF0A15"/>
    <w:rsid w:val="00EF1359"/>
    <w:rsid w:val="00EF2BF6"/>
    <w:rsid w:val="00EF2C1E"/>
    <w:rsid w:val="00EF56F4"/>
    <w:rsid w:val="00EF7A62"/>
    <w:rsid w:val="00F00299"/>
    <w:rsid w:val="00F00942"/>
    <w:rsid w:val="00F00B12"/>
    <w:rsid w:val="00F01564"/>
    <w:rsid w:val="00F02AAF"/>
    <w:rsid w:val="00F0326F"/>
    <w:rsid w:val="00F06222"/>
    <w:rsid w:val="00F06D9F"/>
    <w:rsid w:val="00F07C36"/>
    <w:rsid w:val="00F108B9"/>
    <w:rsid w:val="00F16582"/>
    <w:rsid w:val="00F169B2"/>
    <w:rsid w:val="00F16E9F"/>
    <w:rsid w:val="00F20277"/>
    <w:rsid w:val="00F21ABD"/>
    <w:rsid w:val="00F224AE"/>
    <w:rsid w:val="00F23A08"/>
    <w:rsid w:val="00F23BD9"/>
    <w:rsid w:val="00F24B38"/>
    <w:rsid w:val="00F26798"/>
    <w:rsid w:val="00F30A0B"/>
    <w:rsid w:val="00F30DC4"/>
    <w:rsid w:val="00F3127F"/>
    <w:rsid w:val="00F318CA"/>
    <w:rsid w:val="00F32317"/>
    <w:rsid w:val="00F33FD5"/>
    <w:rsid w:val="00F35393"/>
    <w:rsid w:val="00F37894"/>
    <w:rsid w:val="00F37FC7"/>
    <w:rsid w:val="00F400FA"/>
    <w:rsid w:val="00F40476"/>
    <w:rsid w:val="00F44003"/>
    <w:rsid w:val="00F45EC8"/>
    <w:rsid w:val="00F47D20"/>
    <w:rsid w:val="00F50B26"/>
    <w:rsid w:val="00F5212A"/>
    <w:rsid w:val="00F52D22"/>
    <w:rsid w:val="00F53285"/>
    <w:rsid w:val="00F54F53"/>
    <w:rsid w:val="00F60311"/>
    <w:rsid w:val="00F61525"/>
    <w:rsid w:val="00F61758"/>
    <w:rsid w:val="00F65F2B"/>
    <w:rsid w:val="00F66333"/>
    <w:rsid w:val="00F664D7"/>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388A"/>
    <w:rsid w:val="00FC406A"/>
    <w:rsid w:val="00FC568B"/>
    <w:rsid w:val="00FC7073"/>
    <w:rsid w:val="00FC7DCB"/>
    <w:rsid w:val="00FD2692"/>
    <w:rsid w:val="00FD3BC9"/>
    <w:rsid w:val="00FD42E8"/>
    <w:rsid w:val="00FD500B"/>
    <w:rsid w:val="00FD7525"/>
    <w:rsid w:val="00FD7718"/>
    <w:rsid w:val="00FE1077"/>
    <w:rsid w:val="00FE340E"/>
    <w:rsid w:val="00FE4AEC"/>
    <w:rsid w:val="00FE747F"/>
    <w:rsid w:val="00FF2C3A"/>
    <w:rsid w:val="00FF2E87"/>
    <w:rsid w:val="00FF4FBE"/>
    <w:rsid w:val="00FF59B7"/>
    <w:rsid w:val="00FF768E"/>
    <w:rsid w:val="00FF7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23E5"/>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semiHidden/>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ms.gov/Medicare/Provider-Enrollment-and-Certification/SurveyCertificationGenInfo/Policy-and-Memos-to-States-and-Region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dc.gov/coronavirus/2019-ncov/hcp/guidance-risk-assesment-hcp.html" TargetMode="External"/><Relationship Id="rId2" Type="http://schemas.openxmlformats.org/officeDocument/2006/relationships/customXml" Target="../customXml/item2.xml"/><Relationship Id="rId16" Type="http://schemas.openxmlformats.org/officeDocument/2006/relationships/hyperlink" Target="https://www.cdc.gov/coronavirus/2019-ncov/hcp/ppe-strategy/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dc.gov/coronavirus/2019-ncov/hcp/us-healthcare-facilities.html"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coronavirus/2019-nCoV/hcp/index.html%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eac3f45b-321b-4f0a-adbd-f0e20202f3b6">COVID-19 Testing</Category>
  </documentManagement>
</p:properties>
</file>

<file path=customXml/item2.xml><?xml version="1.0" encoding="utf-8"?>
<?mso-contentType ?>
<SharedContentType xmlns="Microsoft.SharePoint.Taxonomy.ContentTypeSync" SourceId="86a8e296-5f29-4af2-954b-0de0d1e1f8bc"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71D96A0C7F788F4E8E58D0F2B5EDC0EB" ma:contentTypeVersion="3" ma:contentTypeDescription="Create a new document." ma:contentTypeScope="" ma:versionID="e7690607687b52cd104c4def2708150f">
  <xsd:schema xmlns:xsd="http://www.w3.org/2001/XMLSchema" xmlns:xs="http://www.w3.org/2001/XMLSchema" xmlns:p="http://schemas.microsoft.com/office/2006/metadata/properties" xmlns:ns2="3975cba8-4a57-496a-aa93-d780dacf11e3" xmlns:ns3="eac3f45b-321b-4f0a-adbd-f0e20202f3b6" targetNamespace="http://schemas.microsoft.com/office/2006/metadata/properties" ma:root="true" ma:fieldsID="7dc00b3d49836b824e54c5314fddb67d" ns2:_="" ns3:_="">
    <xsd:import namespace="3975cba8-4a57-496a-aa93-d780dacf11e3"/>
    <xsd:import namespace="eac3f45b-321b-4f0a-adbd-f0e20202f3b6"/>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c3f45b-321b-4f0a-adbd-f0e20202f3b6" elementFormDefault="qualified">
    <xsd:import namespace="http://schemas.microsoft.com/office/2006/documentManagement/types"/>
    <xsd:import namespace="http://schemas.microsoft.com/office/infopath/2007/PartnerControls"/>
    <xsd:element name="Category" ma:index="9" nillable="true" ma:displayName="Category" ma:format="Dropdown" ma:internalName="Category">
      <xsd:simpleType>
        <xsd:restriction base="dms:Choice">
          <xsd:enumeration value="AHFSA and Stakeholder Calls"/>
          <xsd:enumeration value="Infection Control Proposed Rule"/>
          <xsd:enumeration value="Visitation"/>
          <xsd:enumeration value="Waivers"/>
          <xsd:enumeration value="COVID-19 Testing"/>
          <xsd:enumeration value="LTC Recertification FAQ"/>
          <xsd:enumeration value="COVID-19 Vaccina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318CE-0E10-4A9A-B1AB-12A3C7670BDE}">
  <ds:schemaRefs>
    <ds:schemaRef ds:uri="http://schemas.microsoft.com/office/2006/documentManagement/types"/>
    <ds:schemaRef ds:uri="http://schemas.openxmlformats.org/package/2006/metadata/core-properties"/>
    <ds:schemaRef ds:uri="http://purl.org/dc/elements/1.1/"/>
    <ds:schemaRef ds:uri="eac3f45b-321b-4f0a-adbd-f0e20202f3b6"/>
    <ds:schemaRef ds:uri="http://schemas.microsoft.com/office/infopath/2007/PartnerControls"/>
    <ds:schemaRef ds:uri="http://schemas.microsoft.com/office/2006/metadata/properties"/>
    <ds:schemaRef ds:uri="http://purl.org/dc/terms/"/>
    <ds:schemaRef ds:uri="3975cba8-4a57-496a-aa93-d780dacf11e3"/>
    <ds:schemaRef ds:uri="http://www.w3.org/XML/1998/namespace"/>
    <ds:schemaRef ds:uri="http://purl.org/dc/dcmitype/"/>
  </ds:schemaRefs>
</ds:datastoreItem>
</file>

<file path=customXml/itemProps2.xml><?xml version="1.0" encoding="utf-8"?>
<ds:datastoreItem xmlns:ds="http://schemas.openxmlformats.org/officeDocument/2006/customXml" ds:itemID="{5D094675-1CD7-47CC-964F-07DC4C4D943C}">
  <ds:schemaRefs>
    <ds:schemaRef ds:uri="Microsoft.SharePoint.Taxonomy.ContentTypeSync"/>
  </ds:schemaRefs>
</ds:datastoreItem>
</file>

<file path=customXml/itemProps3.xml><?xml version="1.0" encoding="utf-8"?>
<ds:datastoreItem xmlns:ds="http://schemas.openxmlformats.org/officeDocument/2006/customXml" ds:itemID="{AC314A58-E8D8-4777-A19C-4CEF14472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eac3f45b-321b-4f0a-adbd-f0e20202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A67B9E-2BBC-4F6C-A0BF-C7A1D31D7D28}">
  <ds:schemaRefs>
    <ds:schemaRef ds:uri="http://schemas.microsoft.com/sharepoint/v3/contenttype/forms"/>
  </ds:schemaRefs>
</ds:datastoreItem>
</file>

<file path=customXml/itemProps5.xml><?xml version="1.0" encoding="utf-8"?>
<ds:datastoreItem xmlns:ds="http://schemas.openxmlformats.org/officeDocument/2006/customXml" ds:itemID="{C62FF92D-EE27-4BAC-8284-8EE7C67F3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212</Words>
  <Characters>2971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3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Kellie Jakaitis</cp:lastModifiedBy>
  <cp:revision>3</cp:revision>
  <cp:lastPrinted>2017-05-04T15:35:00Z</cp:lastPrinted>
  <dcterms:created xsi:type="dcterms:W3CDTF">2021-09-13T18:45:00Z</dcterms:created>
  <dcterms:modified xsi:type="dcterms:W3CDTF">2021-09-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96A0C7F788F4E8E58D0F2B5EDC0EB</vt:lpwstr>
  </property>
  <property fmtid="{D5CDD505-2E9C-101B-9397-08002B2CF9AE}" pid="3" name="_NewReviewCycle">
    <vt:lpwstr/>
  </property>
</Properties>
</file>